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DA4AA" w14:textId="77777777" w:rsidR="00BB0296" w:rsidRPr="00B50D59" w:rsidRDefault="00AC72CF" w:rsidP="00B50D59">
      <w:pPr>
        <w:pStyle w:val="LabTitle"/>
        <w:rPr>
          <w:rFonts w:cs="Arial"/>
        </w:rPr>
      </w:pPr>
      <w:r>
        <w:rPr>
          <w:rFonts w:cs="Arial"/>
        </w:rPr>
        <w:t>Profiling and Performance Tuning</w:t>
      </w:r>
    </w:p>
    <w:p w14:paraId="1BFDD50F" w14:textId="77777777" w:rsidR="00640EAB" w:rsidRDefault="00640EAB" w:rsidP="00640EAB">
      <w:pPr>
        <w:pStyle w:val="BodyText"/>
        <w:spacing w:before="157"/>
        <w:ind w:left="220" w:right="340"/>
      </w:pPr>
      <w:r>
        <w:t>This demo guides you through the process of profiling an application and analyzing the output. The application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accelerated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ardware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profiled</w:t>
      </w:r>
      <w:r>
        <w:rPr>
          <w:spacing w:val="-3"/>
        </w:rPr>
        <w:t xml:space="preserve"> </w:t>
      </w:r>
      <w:r>
        <w:t>again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alyz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erformance</w:t>
      </w:r>
      <w:r>
        <w:rPr>
          <w:spacing w:val="-3"/>
        </w:rPr>
        <w:t xml:space="preserve"> </w:t>
      </w:r>
      <w:r>
        <w:t>improvement.</w:t>
      </w:r>
    </w:p>
    <w:p w14:paraId="73E35EB6" w14:textId="77777777" w:rsidR="00640EAB" w:rsidRDefault="00640EAB" w:rsidP="00640EAB">
      <w:pPr>
        <w:pStyle w:val="BodyText"/>
        <w:spacing w:before="13"/>
      </w:pPr>
    </w:p>
    <w:p w14:paraId="74B56A25" w14:textId="77777777" w:rsidR="00640EAB" w:rsidRDefault="00640EAB" w:rsidP="00640EAB">
      <w:pPr>
        <w:pStyle w:val="BodyText"/>
        <w:spacing w:before="157"/>
        <w:ind w:left="220"/>
      </w:pPr>
      <w:r>
        <w:t>In this demo, we will:</w:t>
      </w:r>
    </w:p>
    <w:p w14:paraId="6EB5FB5C" w14:textId="77777777" w:rsidR="00640EAB" w:rsidRDefault="00640EAB" w:rsidP="00640EAB">
      <w:pPr>
        <w:pStyle w:val="ListParagraph"/>
        <w:numPr>
          <w:ilvl w:val="0"/>
          <w:numId w:val="19"/>
        </w:numPr>
        <w:tabs>
          <w:tab w:val="left" w:pos="579"/>
        </w:tabs>
        <w:ind w:left="579" w:hanging="359"/>
        <w:rPr>
          <w:sz w:val="20"/>
        </w:rPr>
      </w:pPr>
      <w:r>
        <w:rPr>
          <w:sz w:val="20"/>
        </w:rPr>
        <w:t>Setup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board</w:t>
      </w:r>
      <w:r>
        <w:rPr>
          <w:spacing w:val="-5"/>
          <w:sz w:val="20"/>
        </w:rPr>
        <w:t xml:space="preserve"> </w:t>
      </w:r>
      <w:r>
        <w:rPr>
          <w:sz w:val="20"/>
        </w:rPr>
        <w:t>support</w:t>
      </w:r>
      <w:r>
        <w:rPr>
          <w:spacing w:val="-5"/>
          <w:sz w:val="20"/>
        </w:rPr>
        <w:t xml:space="preserve"> </w:t>
      </w:r>
      <w:r>
        <w:rPr>
          <w:sz w:val="20"/>
        </w:rPr>
        <w:t>package</w:t>
      </w:r>
      <w:r>
        <w:rPr>
          <w:spacing w:val="-6"/>
          <w:sz w:val="20"/>
        </w:rPr>
        <w:t xml:space="preserve"> </w:t>
      </w:r>
      <w:r>
        <w:rPr>
          <w:sz w:val="20"/>
        </w:rPr>
        <w:t>(BSP)</w:t>
      </w:r>
      <w:r>
        <w:rPr>
          <w:spacing w:val="-5"/>
          <w:sz w:val="20"/>
        </w:rPr>
        <w:t xml:space="preserve"> </w:t>
      </w:r>
      <w:r>
        <w:rPr>
          <w:sz w:val="20"/>
        </w:rPr>
        <w:t>for</w:t>
      </w:r>
      <w:r>
        <w:rPr>
          <w:spacing w:val="-5"/>
          <w:sz w:val="20"/>
        </w:rPr>
        <w:t xml:space="preserve"> </w:t>
      </w:r>
      <w:r>
        <w:rPr>
          <w:sz w:val="20"/>
        </w:rPr>
        <w:t>profiling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5"/>
          <w:sz w:val="20"/>
        </w:rPr>
        <w:t xml:space="preserve"> </w:t>
      </w:r>
      <w:proofErr w:type="gramStart"/>
      <w:r>
        <w:rPr>
          <w:spacing w:val="-2"/>
          <w:sz w:val="20"/>
        </w:rPr>
        <w:t>application</w:t>
      </w:r>
      <w:proofErr w:type="gramEnd"/>
    </w:p>
    <w:p w14:paraId="5678E43E" w14:textId="77777777" w:rsidR="00640EAB" w:rsidRDefault="00640EAB" w:rsidP="00640EAB">
      <w:pPr>
        <w:pStyle w:val="ListParagraph"/>
        <w:numPr>
          <w:ilvl w:val="0"/>
          <w:numId w:val="19"/>
        </w:numPr>
        <w:tabs>
          <w:tab w:val="left" w:pos="579"/>
        </w:tabs>
        <w:ind w:left="579" w:hanging="359"/>
        <w:rPr>
          <w:sz w:val="20"/>
        </w:rPr>
      </w:pPr>
      <w:r>
        <w:rPr>
          <w:sz w:val="20"/>
        </w:rPr>
        <w:t>Set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necessary</w:t>
      </w:r>
      <w:r>
        <w:rPr>
          <w:spacing w:val="-4"/>
          <w:sz w:val="20"/>
        </w:rPr>
        <w:t xml:space="preserve"> </w:t>
      </w:r>
      <w:r>
        <w:rPr>
          <w:sz w:val="20"/>
        </w:rPr>
        <w:t>compiler</w:t>
      </w:r>
      <w:r>
        <w:rPr>
          <w:spacing w:val="-4"/>
          <w:sz w:val="20"/>
        </w:rPr>
        <w:t xml:space="preserve"> </w:t>
      </w:r>
      <w:r>
        <w:rPr>
          <w:sz w:val="20"/>
        </w:rPr>
        <w:t>directive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5"/>
          <w:sz w:val="20"/>
        </w:rPr>
        <w:t xml:space="preserve"> </w:t>
      </w:r>
      <w:r>
        <w:rPr>
          <w:sz w:val="20"/>
        </w:rPr>
        <w:t>an</w:t>
      </w:r>
      <w:r>
        <w:rPr>
          <w:spacing w:val="-4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enable</w:t>
      </w:r>
      <w:r>
        <w:rPr>
          <w:spacing w:val="-3"/>
          <w:sz w:val="20"/>
        </w:rPr>
        <w:t xml:space="preserve"> </w:t>
      </w:r>
      <w:proofErr w:type="gramStart"/>
      <w:r>
        <w:rPr>
          <w:spacing w:val="-2"/>
          <w:sz w:val="20"/>
        </w:rPr>
        <w:t>profiling</w:t>
      </w:r>
      <w:proofErr w:type="gramEnd"/>
    </w:p>
    <w:p w14:paraId="76D9070C" w14:textId="77777777" w:rsidR="00640EAB" w:rsidRDefault="00640EAB" w:rsidP="00640EAB">
      <w:pPr>
        <w:pStyle w:val="ListParagraph"/>
        <w:numPr>
          <w:ilvl w:val="0"/>
          <w:numId w:val="19"/>
        </w:numPr>
        <w:tabs>
          <w:tab w:val="left" w:pos="579"/>
        </w:tabs>
        <w:ind w:left="579" w:hanging="359"/>
        <w:rPr>
          <w:sz w:val="20"/>
        </w:rPr>
      </w:pPr>
      <w:r>
        <w:rPr>
          <w:sz w:val="20"/>
        </w:rPr>
        <w:t>Setup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profiling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parameters</w:t>
      </w:r>
    </w:p>
    <w:p w14:paraId="7EF0401B" w14:textId="77777777" w:rsidR="00640EAB" w:rsidRDefault="00640EAB" w:rsidP="00640EAB">
      <w:pPr>
        <w:pStyle w:val="ListParagraph"/>
        <w:numPr>
          <w:ilvl w:val="0"/>
          <w:numId w:val="19"/>
        </w:numPr>
        <w:tabs>
          <w:tab w:val="left" w:pos="579"/>
        </w:tabs>
        <w:ind w:left="579" w:hanging="359"/>
        <w:rPr>
          <w:sz w:val="20"/>
        </w:rPr>
      </w:pPr>
      <w:r>
        <w:rPr>
          <w:sz w:val="20"/>
        </w:rPr>
        <w:t>Profile</w:t>
      </w:r>
      <w:r>
        <w:rPr>
          <w:spacing w:val="-6"/>
          <w:sz w:val="20"/>
        </w:rPr>
        <w:t xml:space="preserve"> </w:t>
      </w:r>
      <w:r>
        <w:rPr>
          <w:sz w:val="20"/>
        </w:rPr>
        <w:t>an</w:t>
      </w:r>
      <w:r>
        <w:rPr>
          <w:spacing w:val="-6"/>
          <w:sz w:val="20"/>
        </w:rPr>
        <w:t xml:space="preserve"> </w:t>
      </w:r>
      <w:r>
        <w:rPr>
          <w:sz w:val="20"/>
        </w:rPr>
        <w:t>application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analyze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proofErr w:type="gramStart"/>
      <w:r>
        <w:rPr>
          <w:spacing w:val="-2"/>
          <w:sz w:val="20"/>
        </w:rPr>
        <w:t>output</w:t>
      </w:r>
      <w:proofErr w:type="gramEnd"/>
    </w:p>
    <w:p w14:paraId="61D8499D" w14:textId="77777777" w:rsidR="00640EAB" w:rsidRDefault="00640EAB" w:rsidP="00640EAB">
      <w:pPr>
        <w:pStyle w:val="BodyText"/>
        <w:spacing w:before="11"/>
      </w:pPr>
    </w:p>
    <w:p w14:paraId="418CE4FA" w14:textId="77777777" w:rsidR="00640EAB" w:rsidRDefault="00640EAB" w:rsidP="00640EAB">
      <w:pPr>
        <w:pStyle w:val="BodyText"/>
        <w:spacing w:before="158"/>
        <w:ind w:left="220" w:right="340" w:hanging="1"/>
        <w:rPr>
          <w:spacing w:val="-4"/>
        </w:rPr>
      </w:pPr>
      <w:r>
        <w:t>In this demo, you will design an embedded system that consists of an ARM Cortex-A9 processor SoC and two instanc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vided</w:t>
      </w:r>
      <w:r>
        <w:rPr>
          <w:spacing w:val="-3"/>
        </w:rPr>
        <w:t xml:space="preserve"> </w:t>
      </w:r>
      <w:r>
        <w:t>FIR</w:t>
      </w:r>
      <w:r>
        <w:rPr>
          <w:spacing w:val="-3"/>
        </w:rPr>
        <w:t xml:space="preserve"> </w:t>
      </w:r>
      <w:r>
        <w:t>filter</w:t>
      </w:r>
      <w:r>
        <w:rPr>
          <w:spacing w:val="-3"/>
        </w:rPr>
        <w:t xml:space="preserve"> </w:t>
      </w:r>
      <w:r>
        <w:t>IP.</w:t>
      </w:r>
      <w:r>
        <w:rPr>
          <w:spacing w:val="4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diagram</w:t>
      </w:r>
      <w:r>
        <w:rPr>
          <w:spacing w:val="-3"/>
        </w:rPr>
        <w:t xml:space="preserve"> </w:t>
      </w:r>
      <w:r>
        <w:t>represent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mpleted</w:t>
      </w:r>
      <w:r>
        <w:rPr>
          <w:spacing w:val="-3"/>
        </w:rPr>
        <w:t xml:space="preserve"> </w:t>
      </w:r>
      <w:r>
        <w:t>design</w:t>
      </w:r>
      <w:r>
        <w:rPr>
          <w:spacing w:val="-3"/>
        </w:rPr>
        <w:t xml:space="preserve"> </w:t>
      </w:r>
      <w:r>
        <w:t>(</w:t>
      </w:r>
      <w:r>
        <w:rPr>
          <w:b/>
        </w:rPr>
        <w:t xml:space="preserve">Figure </w:t>
      </w:r>
      <w:r>
        <w:rPr>
          <w:b/>
          <w:spacing w:val="-4"/>
        </w:rPr>
        <w:t>1</w:t>
      </w:r>
      <w:r>
        <w:rPr>
          <w:spacing w:val="-4"/>
        </w:rPr>
        <w:t>).</w:t>
      </w:r>
    </w:p>
    <w:p w14:paraId="34FAAF2D" w14:textId="23A95AFC" w:rsidR="00E674DE" w:rsidRDefault="00640EAB" w:rsidP="00E674DE">
      <w:pPr>
        <w:pStyle w:val="Figure"/>
        <w:ind w:left="0"/>
      </w:pPr>
      <w:r>
        <w:rPr>
          <w:noProof/>
        </w:rPr>
        <w:drawing>
          <wp:inline distT="0" distB="0" distL="0" distR="0" wp14:anchorId="3314340A" wp14:editId="291D29D8">
            <wp:extent cx="5413533" cy="2599848"/>
            <wp:effectExtent l="0" t="0" r="0" b="0"/>
            <wp:docPr id="1433752334" name="Image 63" descr="A diagram of a computer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752334" name="Image 63" descr="A diagram of a computer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3533" cy="259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F323C" w14:textId="77777777" w:rsidR="00BB0296" w:rsidRPr="0059019E" w:rsidRDefault="00E674DE" w:rsidP="00640EAB">
      <w:pPr>
        <w:pStyle w:val="FigureCaption"/>
        <w:ind w:left="0"/>
        <w:jc w:val="center"/>
        <w:rPr>
          <w:bCs/>
        </w:rPr>
      </w:pPr>
      <w:r w:rsidRPr="0059019E">
        <w:rPr>
          <w:bCs/>
        </w:rPr>
        <w:t xml:space="preserve">Figure </w:t>
      </w:r>
      <w:r w:rsidR="00835664" w:rsidRPr="0059019E">
        <w:rPr>
          <w:bCs/>
        </w:rPr>
        <w:fldChar w:fldCharType="begin"/>
      </w:r>
      <w:r w:rsidR="00835664" w:rsidRPr="0059019E">
        <w:rPr>
          <w:bCs/>
        </w:rPr>
        <w:instrText xml:space="preserve"> SEQ Figure \* ARABIC </w:instrText>
      </w:r>
      <w:r w:rsidR="00835664" w:rsidRPr="0059019E">
        <w:rPr>
          <w:bCs/>
        </w:rPr>
        <w:fldChar w:fldCharType="separate"/>
      </w:r>
      <w:r w:rsidR="002821A0" w:rsidRPr="0059019E">
        <w:rPr>
          <w:bCs/>
          <w:noProof/>
        </w:rPr>
        <w:t>1</w:t>
      </w:r>
      <w:r w:rsidR="00835664" w:rsidRPr="0059019E">
        <w:rPr>
          <w:bCs/>
          <w:noProof/>
        </w:rPr>
        <w:fldChar w:fldCharType="end"/>
      </w:r>
      <w:r w:rsidR="00F96E06">
        <w:rPr>
          <w:bCs/>
          <w:noProof/>
        </w:rPr>
        <w:t>.</w:t>
      </w:r>
      <w:r w:rsidRPr="0059019E">
        <w:rPr>
          <w:bCs/>
        </w:rPr>
        <w:t xml:space="preserve"> Completed Design</w:t>
      </w:r>
    </w:p>
    <w:p w14:paraId="17D6D5F5" w14:textId="77777777" w:rsidR="00BB0296" w:rsidRPr="00B50D59" w:rsidRDefault="00BB0296" w:rsidP="00CC667D">
      <w:pPr>
        <w:pStyle w:val="FigureCaption"/>
        <w:ind w:left="0"/>
      </w:pPr>
    </w:p>
    <w:p w14:paraId="27DAC749" w14:textId="11FF8B07" w:rsidR="00640EAB" w:rsidRDefault="00640EAB">
      <w:pPr>
        <w:rPr>
          <w:b/>
          <w:sz w:val="28"/>
          <w:szCs w:val="28"/>
        </w:rPr>
      </w:pPr>
      <w:r>
        <w:br w:type="page"/>
      </w:r>
    </w:p>
    <w:p w14:paraId="13853D86" w14:textId="77777777" w:rsidR="00CD264F" w:rsidRDefault="00CD264F" w:rsidP="004B2B8F">
      <w:pPr>
        <w:pStyle w:val="LabHead"/>
      </w:pPr>
    </w:p>
    <w:p w14:paraId="76B2883D" w14:textId="77777777" w:rsidR="00CE7BD5" w:rsidRPr="00891CAA" w:rsidRDefault="00CE7BD5" w:rsidP="00CE7BD5">
      <w:pPr>
        <w:pStyle w:val="StepHeading"/>
        <w:keepNext/>
      </w:pPr>
      <w:r>
        <w:rPr>
          <w:rFonts w:cs="Arial"/>
        </w:rPr>
        <w:t>Create</w:t>
      </w:r>
      <w:r w:rsidRPr="00B50D59">
        <w:rPr>
          <w:rFonts w:cs="Arial"/>
        </w:rPr>
        <w:t xml:space="preserve"> </w:t>
      </w:r>
      <w:r>
        <w:rPr>
          <w:rFonts w:cs="Arial"/>
        </w:rPr>
        <w:t xml:space="preserve">a </w:t>
      </w:r>
      <w:proofErr w:type="spellStart"/>
      <w:r w:rsidR="00D214B8">
        <w:rPr>
          <w:rFonts w:cs="Arial"/>
        </w:rPr>
        <w:t>Vivado</w:t>
      </w:r>
      <w:proofErr w:type="spellEnd"/>
      <w:r>
        <w:rPr>
          <w:rFonts w:cs="Arial"/>
        </w:rPr>
        <w:t xml:space="preserve"> Project</w:t>
      </w:r>
      <w:r w:rsidRPr="00891CAA">
        <w:tab/>
        <w:t xml:space="preserve">Step </w:t>
      </w:r>
      <w:fldSimple w:instr=" SEQ Step \* Arabic  \* MERGEFORMAT  \* MERGEFORMAT ">
        <w:r w:rsidR="002821A0">
          <w:rPr>
            <w:noProof/>
          </w:rPr>
          <w:t>1</w:t>
        </w:r>
      </w:fldSimple>
    </w:p>
    <w:p w14:paraId="21FB3072" w14:textId="77777777" w:rsidR="00640EAB" w:rsidRPr="00640EAB" w:rsidRDefault="00640EAB" w:rsidP="00640EAB">
      <w:pPr>
        <w:pStyle w:val="Stepx-x"/>
      </w:pPr>
      <w:r w:rsidRPr="00640EAB">
        <w:t xml:space="preserve">Launch </w:t>
      </w:r>
      <w:proofErr w:type="spellStart"/>
      <w:r w:rsidRPr="00640EAB">
        <w:t>Vivado</w:t>
      </w:r>
      <w:proofErr w:type="spellEnd"/>
      <w:r w:rsidRPr="00640EAB">
        <w:t xml:space="preserve"> and create an empty project, called </w:t>
      </w:r>
      <w:proofErr w:type="spellStart"/>
      <w:r w:rsidRPr="00640EAB">
        <w:t>demoProfile</w:t>
      </w:r>
      <w:proofErr w:type="spellEnd"/>
      <w:r w:rsidRPr="00640EAB">
        <w:t xml:space="preserve">, targeting the </w:t>
      </w:r>
      <w:proofErr w:type="spellStart"/>
      <w:r w:rsidRPr="00640EAB">
        <w:t>Zybo</w:t>
      </w:r>
      <w:proofErr w:type="spellEnd"/>
      <w:r w:rsidRPr="00640EAB">
        <w:t xml:space="preserve"> or </w:t>
      </w:r>
      <w:proofErr w:type="spellStart"/>
      <w:r w:rsidRPr="00640EAB">
        <w:t>ZedBoard</w:t>
      </w:r>
      <w:proofErr w:type="spellEnd"/>
      <w:r w:rsidRPr="00640EAB">
        <w:t xml:space="preserve"> Zynq Evaluation and Development Kit and using the VHDL language.</w:t>
      </w:r>
    </w:p>
    <w:p w14:paraId="2DAEA28E" w14:textId="77777777" w:rsidR="00640EAB" w:rsidRPr="00640EAB" w:rsidRDefault="00D214B8" w:rsidP="00640EAB">
      <w:pPr>
        <w:pStyle w:val="Stepx-x-x"/>
      </w:pPr>
      <w:r w:rsidRPr="00B50D59">
        <w:t xml:space="preserve">Open </w:t>
      </w:r>
      <w:proofErr w:type="spellStart"/>
      <w:r w:rsidR="00640EAB" w:rsidRPr="00640EAB">
        <w:t>Vivado</w:t>
      </w:r>
      <w:proofErr w:type="spellEnd"/>
      <w:r w:rsidR="00640EAB" w:rsidRPr="00640EAB">
        <w:t xml:space="preserve"> and create a new project new project </w:t>
      </w:r>
      <w:proofErr w:type="gramStart"/>
      <w:r w:rsidR="00640EAB" w:rsidRPr="00640EAB">
        <w:t>call</w:t>
      </w:r>
      <w:proofErr w:type="gramEnd"/>
      <w:r w:rsidR="00640EAB" w:rsidRPr="00640EAB">
        <w:t xml:space="preserve"> </w:t>
      </w:r>
      <w:proofErr w:type="spellStart"/>
      <w:r w:rsidR="00640EAB" w:rsidRPr="00640EAB">
        <w:rPr>
          <w:i/>
        </w:rPr>
        <w:t>demoProfile</w:t>
      </w:r>
      <w:proofErr w:type="spellEnd"/>
      <w:r w:rsidR="00640EAB" w:rsidRPr="00640EAB">
        <w:t>.</w:t>
      </w:r>
    </w:p>
    <w:p w14:paraId="0E31BF24" w14:textId="1F9EFA87" w:rsidR="00D214B8" w:rsidRDefault="00D214B8" w:rsidP="00870CB9">
      <w:pPr>
        <w:pStyle w:val="Stepx-x-x"/>
      </w:pPr>
      <w:r>
        <w:t xml:space="preserve">Select the </w:t>
      </w:r>
      <w:r w:rsidRPr="00640EAB">
        <w:rPr>
          <w:b/>
        </w:rPr>
        <w:t>RTL Project</w:t>
      </w:r>
      <w:r>
        <w:t xml:space="preserve"> option in the </w:t>
      </w:r>
      <w:r w:rsidRPr="00640EAB">
        <w:rPr>
          <w:i/>
        </w:rPr>
        <w:t>Project Type</w:t>
      </w:r>
      <w:r>
        <w:t xml:space="preserve"> </w:t>
      </w:r>
      <w:proofErr w:type="gramStart"/>
      <w:r>
        <w:t>form, and</w:t>
      </w:r>
      <w:proofErr w:type="gramEnd"/>
      <w:r>
        <w:t xml:space="preserve"> click </w:t>
      </w:r>
      <w:r w:rsidRPr="00640EAB">
        <w:rPr>
          <w:b/>
        </w:rPr>
        <w:t>Next</w:t>
      </w:r>
      <w:r>
        <w:t>.</w:t>
      </w:r>
    </w:p>
    <w:p w14:paraId="66DDF273" w14:textId="77777777" w:rsidR="00640EAB" w:rsidRPr="00AE6A0C" w:rsidRDefault="00640EAB" w:rsidP="00640EAB">
      <w:pPr>
        <w:pStyle w:val="Stepx-x-x"/>
      </w:pPr>
      <w:r w:rsidRPr="00AE6A0C">
        <w:t>Select</w:t>
      </w:r>
      <w:r w:rsidRPr="00AE6A0C">
        <w:rPr>
          <w:spacing w:val="-3"/>
        </w:rPr>
        <w:t xml:space="preserve"> </w:t>
      </w:r>
      <w:r w:rsidRPr="00AE6A0C">
        <w:rPr>
          <w:b/>
        </w:rPr>
        <w:t>VHDL</w:t>
      </w:r>
      <w:r w:rsidRPr="00AE6A0C">
        <w:rPr>
          <w:b/>
          <w:spacing w:val="-3"/>
        </w:rPr>
        <w:t xml:space="preserve"> </w:t>
      </w:r>
      <w:r w:rsidRPr="00AE6A0C">
        <w:t>as</w:t>
      </w:r>
      <w:r w:rsidRPr="00AE6A0C">
        <w:rPr>
          <w:spacing w:val="-3"/>
        </w:rPr>
        <w:t xml:space="preserve"> </w:t>
      </w:r>
      <w:r w:rsidRPr="00AE6A0C">
        <w:t>the</w:t>
      </w:r>
      <w:r w:rsidRPr="00AE6A0C">
        <w:rPr>
          <w:spacing w:val="-2"/>
        </w:rPr>
        <w:t xml:space="preserve"> </w:t>
      </w:r>
      <w:r w:rsidRPr="00AE6A0C">
        <w:rPr>
          <w:i/>
        </w:rPr>
        <w:t>Target</w:t>
      </w:r>
      <w:r w:rsidRPr="00AE6A0C">
        <w:rPr>
          <w:i/>
          <w:spacing w:val="-3"/>
        </w:rPr>
        <w:t xml:space="preserve"> </w:t>
      </w:r>
      <w:r w:rsidRPr="00AE6A0C">
        <w:rPr>
          <w:i/>
        </w:rPr>
        <w:t>Language</w:t>
      </w:r>
      <w:r w:rsidRPr="00AE6A0C">
        <w:rPr>
          <w:i/>
          <w:spacing w:val="-2"/>
        </w:rPr>
        <w:t xml:space="preserve"> </w:t>
      </w:r>
      <w:r w:rsidRPr="00AE6A0C">
        <w:t>in</w:t>
      </w:r>
      <w:r w:rsidRPr="00AE6A0C">
        <w:rPr>
          <w:spacing w:val="-3"/>
        </w:rPr>
        <w:t xml:space="preserve"> </w:t>
      </w:r>
      <w:r w:rsidRPr="00AE6A0C">
        <w:t>the</w:t>
      </w:r>
      <w:r w:rsidRPr="00AE6A0C">
        <w:rPr>
          <w:spacing w:val="-3"/>
        </w:rPr>
        <w:t xml:space="preserve"> </w:t>
      </w:r>
      <w:r w:rsidRPr="00AE6A0C">
        <w:rPr>
          <w:i/>
        </w:rPr>
        <w:t>Add</w:t>
      </w:r>
      <w:r w:rsidRPr="00AE6A0C">
        <w:rPr>
          <w:i/>
          <w:spacing w:val="-3"/>
        </w:rPr>
        <w:t xml:space="preserve"> </w:t>
      </w:r>
      <w:r w:rsidRPr="00AE6A0C">
        <w:rPr>
          <w:i/>
        </w:rPr>
        <w:t>Sources</w:t>
      </w:r>
      <w:r w:rsidRPr="00AE6A0C">
        <w:rPr>
          <w:i/>
          <w:spacing w:val="-2"/>
        </w:rPr>
        <w:t xml:space="preserve"> </w:t>
      </w:r>
      <w:proofErr w:type="gramStart"/>
      <w:r w:rsidRPr="00AE6A0C">
        <w:t>form,</w:t>
      </w:r>
      <w:r w:rsidRPr="00AE6A0C">
        <w:rPr>
          <w:spacing w:val="-3"/>
        </w:rPr>
        <w:t xml:space="preserve"> </w:t>
      </w:r>
      <w:r w:rsidRPr="00AE6A0C">
        <w:t>and</w:t>
      </w:r>
      <w:proofErr w:type="gramEnd"/>
      <w:r w:rsidRPr="00AE6A0C">
        <w:rPr>
          <w:spacing w:val="-3"/>
        </w:rPr>
        <w:t xml:space="preserve"> </w:t>
      </w:r>
      <w:r w:rsidRPr="00AE6A0C">
        <w:t>click</w:t>
      </w:r>
      <w:r w:rsidRPr="00AE6A0C">
        <w:rPr>
          <w:spacing w:val="-4"/>
        </w:rPr>
        <w:t xml:space="preserve"> </w:t>
      </w:r>
      <w:r w:rsidRPr="00AE6A0C">
        <w:rPr>
          <w:b/>
        </w:rPr>
        <w:t>Next</w:t>
      </w:r>
      <w:r w:rsidRPr="00AE6A0C">
        <w:t xml:space="preserve">. </w:t>
      </w:r>
    </w:p>
    <w:p w14:paraId="6BAB1FAF" w14:textId="77777777" w:rsidR="00640EAB" w:rsidRPr="00AE6A0C" w:rsidRDefault="00640EAB" w:rsidP="00640EAB">
      <w:pPr>
        <w:pStyle w:val="Stepx-x-x"/>
      </w:pPr>
      <w:r w:rsidRPr="00AE6A0C">
        <w:t xml:space="preserve">Click </w:t>
      </w:r>
      <w:r w:rsidRPr="00AE6A0C">
        <w:rPr>
          <w:b/>
        </w:rPr>
        <w:t xml:space="preserve">Next </w:t>
      </w:r>
      <w:r w:rsidRPr="00AE6A0C">
        <w:t>two times.</w:t>
      </w:r>
    </w:p>
    <w:p w14:paraId="1EEB6AB9" w14:textId="77777777" w:rsidR="00640EAB" w:rsidRPr="00AE6A0C" w:rsidRDefault="00640EAB" w:rsidP="00640EAB">
      <w:pPr>
        <w:pStyle w:val="Stepx-x-x"/>
      </w:pPr>
      <w:r w:rsidRPr="00AE6A0C">
        <w:t>In</w:t>
      </w:r>
      <w:r w:rsidRPr="00AE6A0C">
        <w:rPr>
          <w:spacing w:val="-2"/>
        </w:rPr>
        <w:t xml:space="preserve"> </w:t>
      </w:r>
      <w:r w:rsidRPr="00AE6A0C">
        <w:t>the</w:t>
      </w:r>
      <w:r w:rsidRPr="00AE6A0C">
        <w:rPr>
          <w:spacing w:val="-2"/>
        </w:rPr>
        <w:t xml:space="preserve"> </w:t>
      </w:r>
      <w:r w:rsidRPr="00AE6A0C">
        <w:rPr>
          <w:i/>
        </w:rPr>
        <w:t>Default</w:t>
      </w:r>
      <w:r w:rsidRPr="00AE6A0C">
        <w:rPr>
          <w:i/>
          <w:spacing w:val="-3"/>
        </w:rPr>
        <w:t xml:space="preserve"> </w:t>
      </w:r>
      <w:r w:rsidRPr="00AE6A0C">
        <w:rPr>
          <w:i/>
        </w:rPr>
        <w:t>Part</w:t>
      </w:r>
      <w:r w:rsidRPr="00AE6A0C">
        <w:rPr>
          <w:i/>
          <w:spacing w:val="-3"/>
        </w:rPr>
        <w:t xml:space="preserve"> </w:t>
      </w:r>
      <w:r w:rsidRPr="00AE6A0C">
        <w:t>form,</w:t>
      </w:r>
      <w:r w:rsidRPr="00AE6A0C">
        <w:rPr>
          <w:spacing w:val="-2"/>
        </w:rPr>
        <w:t xml:space="preserve"> </w:t>
      </w:r>
      <w:r w:rsidRPr="00AE6A0C">
        <w:t>click</w:t>
      </w:r>
      <w:r w:rsidRPr="00AE6A0C">
        <w:rPr>
          <w:spacing w:val="-1"/>
        </w:rPr>
        <w:t xml:space="preserve"> </w:t>
      </w:r>
      <w:r w:rsidRPr="00AE6A0C">
        <w:t>on</w:t>
      </w:r>
      <w:r w:rsidRPr="00AE6A0C">
        <w:rPr>
          <w:spacing w:val="-2"/>
        </w:rPr>
        <w:t xml:space="preserve"> </w:t>
      </w:r>
      <w:r w:rsidRPr="00AE6A0C">
        <w:rPr>
          <w:i/>
        </w:rPr>
        <w:t>Boards</w:t>
      </w:r>
      <w:r w:rsidRPr="00AE6A0C">
        <w:rPr>
          <w:i/>
          <w:spacing w:val="-3"/>
        </w:rPr>
        <w:t xml:space="preserve"> </w:t>
      </w:r>
      <w:r w:rsidRPr="00AE6A0C">
        <w:t>and</w:t>
      </w:r>
      <w:r w:rsidRPr="00AE6A0C">
        <w:rPr>
          <w:spacing w:val="-2"/>
        </w:rPr>
        <w:t xml:space="preserve"> </w:t>
      </w:r>
      <w:r w:rsidRPr="00AE6A0C">
        <w:t>select</w:t>
      </w:r>
      <w:r w:rsidRPr="00AE6A0C">
        <w:rPr>
          <w:spacing w:val="-2"/>
        </w:rPr>
        <w:t xml:space="preserve"> </w:t>
      </w:r>
      <w:r w:rsidRPr="00AE6A0C">
        <w:t>either</w:t>
      </w:r>
      <w:r w:rsidRPr="00AE6A0C">
        <w:rPr>
          <w:spacing w:val="-2"/>
        </w:rPr>
        <w:t xml:space="preserve"> </w:t>
      </w:r>
      <w:r w:rsidRPr="00AE6A0C">
        <w:t>the</w:t>
      </w:r>
      <w:r w:rsidRPr="00AE6A0C">
        <w:rPr>
          <w:spacing w:val="-2"/>
        </w:rPr>
        <w:t xml:space="preserve"> </w:t>
      </w:r>
      <w:proofErr w:type="spellStart"/>
      <w:r w:rsidRPr="00AE6A0C">
        <w:t>Zybo</w:t>
      </w:r>
      <w:proofErr w:type="spellEnd"/>
      <w:r w:rsidRPr="00AE6A0C">
        <w:rPr>
          <w:spacing w:val="-3"/>
        </w:rPr>
        <w:t xml:space="preserve"> </w:t>
      </w:r>
      <w:r w:rsidRPr="00AE6A0C">
        <w:t>or</w:t>
      </w:r>
      <w:r w:rsidRPr="00AE6A0C">
        <w:rPr>
          <w:spacing w:val="-2"/>
        </w:rPr>
        <w:t xml:space="preserve"> </w:t>
      </w:r>
      <w:proofErr w:type="spellStart"/>
      <w:r w:rsidRPr="00AE6A0C">
        <w:t>Zedboard</w:t>
      </w:r>
      <w:proofErr w:type="spellEnd"/>
      <w:r w:rsidRPr="00AE6A0C">
        <w:rPr>
          <w:spacing w:val="-3"/>
        </w:rPr>
        <w:t xml:space="preserve"> </w:t>
      </w:r>
      <w:r w:rsidRPr="00AE6A0C">
        <w:t>and</w:t>
      </w:r>
      <w:r w:rsidRPr="00AE6A0C">
        <w:rPr>
          <w:spacing w:val="-2"/>
        </w:rPr>
        <w:t xml:space="preserve"> </w:t>
      </w:r>
      <w:r w:rsidRPr="00AE6A0C">
        <w:t xml:space="preserve">click </w:t>
      </w:r>
      <w:r w:rsidRPr="00AE6A0C">
        <w:rPr>
          <w:b/>
        </w:rPr>
        <w:t>Next</w:t>
      </w:r>
      <w:r w:rsidRPr="00AE6A0C">
        <w:t>.</w:t>
      </w:r>
    </w:p>
    <w:p w14:paraId="58AF6630" w14:textId="66E58795" w:rsidR="00640EAB" w:rsidRDefault="00640EAB" w:rsidP="00640EAB">
      <w:pPr>
        <w:pStyle w:val="Stepx-x-x"/>
      </w:pPr>
      <w:r w:rsidRPr="00AE6A0C">
        <w:t xml:space="preserve">Click </w:t>
      </w:r>
      <w:r w:rsidRPr="00AE6A0C">
        <w:rPr>
          <w:b/>
        </w:rPr>
        <w:t xml:space="preserve">Finish </w:t>
      </w:r>
      <w:r w:rsidRPr="00AE6A0C">
        <w:t xml:space="preserve">to create an empty </w:t>
      </w:r>
      <w:proofErr w:type="spellStart"/>
      <w:r w:rsidRPr="00AE6A0C">
        <w:t>Vivado</w:t>
      </w:r>
      <w:proofErr w:type="spellEnd"/>
      <w:r w:rsidRPr="00AE6A0C">
        <w:t xml:space="preserve"> project.</w:t>
      </w:r>
    </w:p>
    <w:p w14:paraId="592C8412" w14:textId="77777777" w:rsidR="00B5635F" w:rsidRDefault="00B5635F" w:rsidP="00B5635F">
      <w:pPr>
        <w:pStyle w:val="Stepx-x"/>
      </w:pPr>
      <w:r>
        <w:t xml:space="preserve">Set the project settings to include provided </w:t>
      </w:r>
      <w:proofErr w:type="spellStart"/>
      <w:r>
        <w:t>fir_top</w:t>
      </w:r>
      <w:proofErr w:type="spellEnd"/>
      <w:r>
        <w:t xml:space="preserve"> </w:t>
      </w:r>
      <w:proofErr w:type="gramStart"/>
      <w:r>
        <w:t>IP</w:t>
      </w:r>
      <w:proofErr w:type="gramEnd"/>
    </w:p>
    <w:p w14:paraId="4D2FF602" w14:textId="77777777" w:rsidR="00640EAB" w:rsidRPr="000E28D6" w:rsidRDefault="00640EAB" w:rsidP="00640EAB">
      <w:pPr>
        <w:pStyle w:val="Stepx-x-x"/>
        <w:rPr>
          <w:b/>
          <w:bCs/>
          <w:spacing w:val="-4"/>
          <w:sz w:val="24"/>
          <w:szCs w:val="24"/>
        </w:rPr>
      </w:pPr>
      <w:r w:rsidRPr="000E28D6">
        <w:t>Click</w:t>
      </w:r>
      <w:r w:rsidRPr="000E28D6">
        <w:rPr>
          <w:spacing w:val="-3"/>
        </w:rPr>
        <w:t xml:space="preserve"> </w:t>
      </w:r>
      <w:r w:rsidRPr="000E28D6">
        <w:rPr>
          <w:b/>
        </w:rPr>
        <w:t>Settings</w:t>
      </w:r>
      <w:r w:rsidRPr="000E28D6">
        <w:rPr>
          <w:b/>
          <w:spacing w:val="-1"/>
        </w:rPr>
        <w:t xml:space="preserve"> </w:t>
      </w:r>
      <w:r w:rsidRPr="000E28D6">
        <w:t>in</w:t>
      </w:r>
      <w:r w:rsidRPr="000E28D6">
        <w:rPr>
          <w:spacing w:val="-3"/>
        </w:rPr>
        <w:t xml:space="preserve"> </w:t>
      </w:r>
      <w:r w:rsidRPr="000E28D6">
        <w:t>the</w:t>
      </w:r>
      <w:r w:rsidRPr="000E28D6">
        <w:rPr>
          <w:spacing w:val="-2"/>
        </w:rPr>
        <w:t xml:space="preserve"> </w:t>
      </w:r>
      <w:r w:rsidRPr="000E28D6">
        <w:rPr>
          <w:i/>
        </w:rPr>
        <w:t>Flow</w:t>
      </w:r>
      <w:r w:rsidRPr="000E28D6">
        <w:rPr>
          <w:i/>
          <w:spacing w:val="-3"/>
        </w:rPr>
        <w:t xml:space="preserve"> </w:t>
      </w:r>
      <w:r w:rsidRPr="000E28D6">
        <w:rPr>
          <w:i/>
        </w:rPr>
        <w:t>Navigator</w:t>
      </w:r>
      <w:r w:rsidRPr="000E28D6">
        <w:rPr>
          <w:i/>
          <w:spacing w:val="-2"/>
        </w:rPr>
        <w:t xml:space="preserve"> </w:t>
      </w:r>
      <w:r w:rsidRPr="000E28D6">
        <w:rPr>
          <w:spacing w:val="-2"/>
        </w:rPr>
        <w:t>pane.</w:t>
      </w:r>
    </w:p>
    <w:p w14:paraId="43FD7EF2" w14:textId="77777777" w:rsidR="00640EAB" w:rsidRPr="000E28D6" w:rsidRDefault="00640EAB" w:rsidP="00640EAB">
      <w:pPr>
        <w:pStyle w:val="Stepx-x-x"/>
        <w:rPr>
          <w:b/>
          <w:bCs/>
          <w:spacing w:val="-4"/>
          <w:sz w:val="24"/>
          <w:szCs w:val="24"/>
        </w:rPr>
      </w:pPr>
      <w:r w:rsidRPr="000E28D6">
        <w:t>Expand</w:t>
      </w:r>
      <w:r w:rsidRPr="000E28D6">
        <w:rPr>
          <w:spacing w:val="-2"/>
        </w:rPr>
        <w:t xml:space="preserve"> </w:t>
      </w:r>
      <w:r w:rsidRPr="000E28D6">
        <w:rPr>
          <w:b/>
        </w:rPr>
        <w:t>IP</w:t>
      </w:r>
      <w:r w:rsidRPr="000E28D6">
        <w:rPr>
          <w:b/>
          <w:spacing w:val="-3"/>
        </w:rPr>
        <w:t xml:space="preserve"> </w:t>
      </w:r>
      <w:r w:rsidRPr="000E28D6">
        <w:t>in</w:t>
      </w:r>
      <w:r w:rsidRPr="000E28D6">
        <w:rPr>
          <w:spacing w:val="-3"/>
        </w:rPr>
        <w:t xml:space="preserve"> </w:t>
      </w:r>
      <w:r w:rsidRPr="000E28D6">
        <w:t>the</w:t>
      </w:r>
      <w:r w:rsidRPr="000E28D6">
        <w:rPr>
          <w:spacing w:val="-3"/>
        </w:rPr>
        <w:t xml:space="preserve"> </w:t>
      </w:r>
      <w:r w:rsidRPr="000E28D6">
        <w:t>left</w:t>
      </w:r>
      <w:r w:rsidRPr="000E28D6">
        <w:rPr>
          <w:spacing w:val="-3"/>
        </w:rPr>
        <w:t xml:space="preserve"> </w:t>
      </w:r>
      <w:r w:rsidRPr="000E28D6">
        <w:t>pane</w:t>
      </w:r>
      <w:r w:rsidRPr="000E28D6">
        <w:rPr>
          <w:spacing w:val="-3"/>
        </w:rPr>
        <w:t xml:space="preserve"> </w:t>
      </w:r>
      <w:r w:rsidRPr="000E28D6">
        <w:t>of</w:t>
      </w:r>
      <w:r w:rsidRPr="000E28D6">
        <w:rPr>
          <w:spacing w:val="-3"/>
        </w:rPr>
        <w:t xml:space="preserve"> </w:t>
      </w:r>
      <w:r w:rsidRPr="000E28D6">
        <w:t>the</w:t>
      </w:r>
      <w:r w:rsidRPr="000E28D6">
        <w:rPr>
          <w:spacing w:val="-2"/>
        </w:rPr>
        <w:t xml:space="preserve"> </w:t>
      </w:r>
      <w:r w:rsidRPr="000E28D6">
        <w:rPr>
          <w:i/>
        </w:rPr>
        <w:t>Project</w:t>
      </w:r>
      <w:r w:rsidRPr="000E28D6">
        <w:rPr>
          <w:i/>
          <w:spacing w:val="-4"/>
        </w:rPr>
        <w:t xml:space="preserve"> </w:t>
      </w:r>
      <w:r w:rsidRPr="000E28D6">
        <w:rPr>
          <w:i/>
        </w:rPr>
        <w:t>Settings</w:t>
      </w:r>
      <w:r w:rsidRPr="000E28D6">
        <w:rPr>
          <w:i/>
          <w:spacing w:val="-3"/>
        </w:rPr>
        <w:t xml:space="preserve"> </w:t>
      </w:r>
      <w:r w:rsidRPr="000E28D6">
        <w:rPr>
          <w:spacing w:val="-2"/>
        </w:rPr>
        <w:t>form.</w:t>
      </w:r>
    </w:p>
    <w:p w14:paraId="6EFBEA0B" w14:textId="77777777" w:rsidR="00640EAB" w:rsidRPr="000E28D6" w:rsidRDefault="00640EAB" w:rsidP="00640EAB">
      <w:pPr>
        <w:pStyle w:val="Stepx-x-x"/>
        <w:rPr>
          <w:b/>
          <w:bCs/>
          <w:spacing w:val="-4"/>
          <w:sz w:val="24"/>
          <w:szCs w:val="24"/>
        </w:rPr>
      </w:pPr>
      <w:r>
        <w:t>Click</w:t>
      </w:r>
      <w:r w:rsidRPr="000E28D6">
        <w:rPr>
          <w:spacing w:val="-3"/>
        </w:rPr>
        <w:t xml:space="preserve"> </w:t>
      </w:r>
      <w:r>
        <w:t>Repository</w:t>
      </w:r>
      <w:r w:rsidRPr="000E28D6">
        <w:rPr>
          <w:spacing w:val="-5"/>
        </w:rPr>
        <w:t xml:space="preserve"> </w:t>
      </w:r>
      <w:r>
        <w:t>and</w:t>
      </w:r>
      <w:r w:rsidRPr="000E28D6">
        <w:rPr>
          <w:spacing w:val="-4"/>
        </w:rPr>
        <w:t xml:space="preserve"> </w:t>
      </w:r>
      <w:r>
        <w:t>using</w:t>
      </w:r>
      <w:r w:rsidRPr="000E28D6">
        <w:rPr>
          <w:spacing w:val="-6"/>
        </w:rPr>
        <w:t xml:space="preserve"> </w:t>
      </w:r>
      <w:r>
        <w:t>“minus”</w:t>
      </w:r>
      <w:r w:rsidRPr="000E28D6">
        <w:rPr>
          <w:spacing w:val="-4"/>
        </w:rPr>
        <w:t xml:space="preserve"> </w:t>
      </w:r>
      <w:r>
        <w:t>button</w:t>
      </w:r>
      <w:r w:rsidRPr="000E28D6">
        <w:rPr>
          <w:spacing w:val="-5"/>
        </w:rPr>
        <w:t xml:space="preserve"> </w:t>
      </w:r>
      <w:r>
        <w:t>remove</w:t>
      </w:r>
      <w:r w:rsidRPr="000E28D6">
        <w:rPr>
          <w:spacing w:val="-4"/>
        </w:rPr>
        <w:t xml:space="preserve"> </w:t>
      </w:r>
      <w:r>
        <w:t>entries,</w:t>
      </w:r>
      <w:r w:rsidRPr="000E28D6">
        <w:rPr>
          <w:spacing w:val="-5"/>
        </w:rPr>
        <w:t xml:space="preserve"> </w:t>
      </w:r>
      <w:r>
        <w:t>if</w:t>
      </w:r>
      <w:r w:rsidRPr="000E28D6">
        <w:rPr>
          <w:spacing w:val="-4"/>
        </w:rPr>
        <w:t xml:space="preserve"> any</w:t>
      </w:r>
      <w:r>
        <w:rPr>
          <w:spacing w:val="-4"/>
        </w:rPr>
        <w:t>.</w:t>
      </w:r>
    </w:p>
    <w:p w14:paraId="51D99B60" w14:textId="33890809" w:rsidR="00640EAB" w:rsidRDefault="00640EAB" w:rsidP="00640EAB">
      <w:pPr>
        <w:pStyle w:val="Stepx-x-x"/>
      </w:pPr>
      <w:r>
        <w:t>Click</w:t>
      </w:r>
      <w:r w:rsidRPr="000E28D6">
        <w:rPr>
          <w:spacing w:val="-3"/>
        </w:rPr>
        <w:t xml:space="preserve"> </w:t>
      </w:r>
      <w:r>
        <w:t>on</w:t>
      </w:r>
      <w:r w:rsidRPr="000E28D6">
        <w:rPr>
          <w:spacing w:val="-3"/>
        </w:rPr>
        <w:t xml:space="preserve"> </w:t>
      </w:r>
      <w:r>
        <w:t>the</w:t>
      </w:r>
      <w:r w:rsidRPr="000E28D6">
        <w:rPr>
          <w:spacing w:val="-3"/>
        </w:rPr>
        <w:t xml:space="preserve"> </w:t>
      </w:r>
      <w:r>
        <w:t>“plus”</w:t>
      </w:r>
      <w:r w:rsidRPr="000E28D6">
        <w:rPr>
          <w:spacing w:val="-3"/>
        </w:rPr>
        <w:t xml:space="preserve"> </w:t>
      </w:r>
      <w:r>
        <w:t>button,</w:t>
      </w:r>
      <w:r w:rsidRPr="000E28D6">
        <w:rPr>
          <w:spacing w:val="-3"/>
        </w:rPr>
        <w:t xml:space="preserve"> </w:t>
      </w:r>
      <w:r>
        <w:t>browse</w:t>
      </w:r>
      <w:r w:rsidRPr="000E28D6">
        <w:rPr>
          <w:spacing w:val="-3"/>
        </w:rPr>
        <w:t xml:space="preserve"> </w:t>
      </w:r>
      <w:r>
        <w:t>to</w:t>
      </w:r>
      <w:r w:rsidRPr="000E28D6">
        <w:rPr>
          <w:spacing w:val="-2"/>
        </w:rPr>
        <w:t xml:space="preserve"> </w:t>
      </w:r>
      <w:r w:rsidRPr="000E28D6">
        <w:t>the directory where you placed the downloaded I</w:t>
      </w:r>
      <w:r>
        <w:t xml:space="preserve">P </w:t>
      </w:r>
      <w:r w:rsidRPr="000E28D6">
        <w:t xml:space="preserve">that accompanies this demo </w:t>
      </w:r>
      <w:r>
        <w:t>and</w:t>
      </w:r>
      <w:r w:rsidRPr="000E28D6">
        <w:rPr>
          <w:spacing w:val="-3"/>
        </w:rPr>
        <w:t xml:space="preserve"> </w:t>
      </w:r>
      <w:r>
        <w:t>click</w:t>
      </w:r>
      <w:r w:rsidRPr="000E28D6">
        <w:rPr>
          <w:spacing w:val="-3"/>
        </w:rPr>
        <w:t xml:space="preserve"> </w:t>
      </w:r>
      <w:r w:rsidRPr="000E28D6">
        <w:rPr>
          <w:b/>
        </w:rPr>
        <w:t>Select</w:t>
      </w:r>
      <w:r>
        <w:t>.</w:t>
      </w:r>
    </w:p>
    <w:p w14:paraId="242A8725" w14:textId="77777777" w:rsidR="00640EAB" w:rsidRPr="000E28D6" w:rsidRDefault="00640EAB" w:rsidP="00640EAB">
      <w:pPr>
        <w:pStyle w:val="Stepx-x-x"/>
      </w:pPr>
      <w:r w:rsidRPr="000E28D6">
        <w:t xml:space="preserve">Click </w:t>
      </w:r>
      <w:r w:rsidRPr="000E28D6">
        <w:rPr>
          <w:b/>
        </w:rPr>
        <w:t>OK</w:t>
      </w:r>
      <w:r w:rsidRPr="000E28D6">
        <w:t>.</w:t>
      </w:r>
      <w:r>
        <w:t xml:space="preserve">  The</w:t>
      </w:r>
      <w:r w:rsidRPr="000E28D6">
        <w:rPr>
          <w:spacing w:val="-6"/>
        </w:rPr>
        <w:t xml:space="preserve"> </w:t>
      </w:r>
      <w:r>
        <w:t>directory</w:t>
      </w:r>
      <w:r w:rsidRPr="000E28D6">
        <w:rPr>
          <w:spacing w:val="-4"/>
        </w:rPr>
        <w:t xml:space="preserve"> </w:t>
      </w:r>
      <w:r>
        <w:t>will</w:t>
      </w:r>
      <w:r w:rsidRPr="000E28D6">
        <w:rPr>
          <w:spacing w:val="-4"/>
        </w:rPr>
        <w:t xml:space="preserve"> </w:t>
      </w:r>
      <w:r>
        <w:t>be</w:t>
      </w:r>
      <w:r w:rsidRPr="000E28D6">
        <w:rPr>
          <w:spacing w:val="-3"/>
        </w:rPr>
        <w:t xml:space="preserve"> </w:t>
      </w:r>
      <w:proofErr w:type="gramStart"/>
      <w:r>
        <w:t>scanned</w:t>
      </w:r>
      <w:proofErr w:type="gramEnd"/>
      <w:r w:rsidRPr="000E28D6">
        <w:rPr>
          <w:spacing w:val="-4"/>
        </w:rPr>
        <w:t xml:space="preserve"> </w:t>
      </w:r>
      <w:r>
        <w:t>and</w:t>
      </w:r>
      <w:r w:rsidRPr="000E28D6">
        <w:rPr>
          <w:spacing w:val="-4"/>
        </w:rPr>
        <w:t xml:space="preserve"> </w:t>
      </w:r>
      <w:r>
        <w:t>it</w:t>
      </w:r>
      <w:r w:rsidRPr="000E28D6">
        <w:rPr>
          <w:spacing w:val="-4"/>
        </w:rPr>
        <w:t xml:space="preserve"> </w:t>
      </w:r>
      <w:r>
        <w:t>will</w:t>
      </w:r>
      <w:r w:rsidRPr="000E28D6">
        <w:rPr>
          <w:spacing w:val="-3"/>
        </w:rPr>
        <w:t xml:space="preserve"> </w:t>
      </w:r>
      <w:r>
        <w:t>report</w:t>
      </w:r>
      <w:r w:rsidRPr="000E28D6">
        <w:rPr>
          <w:spacing w:val="-4"/>
        </w:rPr>
        <w:t xml:space="preserve"> </w:t>
      </w:r>
      <w:r>
        <w:t>one</w:t>
      </w:r>
      <w:r w:rsidRPr="000E28D6">
        <w:rPr>
          <w:spacing w:val="-4"/>
        </w:rPr>
        <w:t xml:space="preserve"> </w:t>
      </w:r>
      <w:r>
        <w:t>IP</w:t>
      </w:r>
      <w:r w:rsidRPr="000E28D6">
        <w:rPr>
          <w:spacing w:val="-4"/>
        </w:rPr>
        <w:t xml:space="preserve"> </w:t>
      </w:r>
      <w:r>
        <w:t>was</w:t>
      </w:r>
      <w:r w:rsidRPr="000E28D6">
        <w:rPr>
          <w:spacing w:val="-3"/>
        </w:rPr>
        <w:t xml:space="preserve"> </w:t>
      </w:r>
      <w:r w:rsidRPr="000E28D6">
        <w:rPr>
          <w:spacing w:val="-2"/>
        </w:rPr>
        <w:t>detected</w:t>
      </w:r>
      <w:r>
        <w:rPr>
          <w:spacing w:val="-2"/>
        </w:rPr>
        <w:t>.</w:t>
      </w:r>
    </w:p>
    <w:p w14:paraId="0E8F650B" w14:textId="77777777" w:rsidR="00640EAB" w:rsidRPr="000E28D6" w:rsidRDefault="00640EAB" w:rsidP="00640EAB">
      <w:pPr>
        <w:pStyle w:val="Stepx-x-x"/>
      </w:pPr>
      <w:r>
        <w:t xml:space="preserve">Click </w:t>
      </w:r>
      <w:r w:rsidRPr="000E28D6">
        <w:rPr>
          <w:b/>
        </w:rPr>
        <w:t>OK</w:t>
      </w:r>
      <w:r w:rsidRPr="000E28D6">
        <w:rPr>
          <w:b/>
          <w:spacing w:val="-1"/>
        </w:rPr>
        <w:t xml:space="preserve"> </w:t>
      </w:r>
      <w:r w:rsidRPr="000E28D6">
        <w:rPr>
          <w:spacing w:val="-2"/>
        </w:rPr>
        <w:t>twice.</w:t>
      </w:r>
    </w:p>
    <w:p w14:paraId="38DAC285" w14:textId="77777777" w:rsidR="00D214B8" w:rsidRPr="00891CAA" w:rsidRDefault="00D214B8" w:rsidP="00D214B8">
      <w:pPr>
        <w:pStyle w:val="StepHeading"/>
        <w:keepNext/>
      </w:pPr>
      <w:r w:rsidRPr="00B50D59">
        <w:rPr>
          <w:rFonts w:cs="Arial"/>
        </w:rPr>
        <w:t xml:space="preserve">Creating the </w:t>
      </w:r>
      <w:r>
        <w:rPr>
          <w:rFonts w:cs="Arial"/>
        </w:rPr>
        <w:t>Hardware System</w:t>
      </w:r>
      <w:r w:rsidRPr="00B50D59">
        <w:rPr>
          <w:rFonts w:cs="Arial"/>
        </w:rPr>
        <w:t xml:space="preserve"> Using </w:t>
      </w:r>
      <w:r>
        <w:rPr>
          <w:rFonts w:cs="Arial"/>
        </w:rPr>
        <w:t>IP Integrator</w:t>
      </w:r>
      <w:r w:rsidRPr="00891CAA">
        <w:tab/>
        <w:t xml:space="preserve">Step </w:t>
      </w:r>
      <w:r>
        <w:t>2</w:t>
      </w:r>
    </w:p>
    <w:p w14:paraId="3B6548EF" w14:textId="34342BBA" w:rsidR="00D214B8" w:rsidRPr="00B50D59" w:rsidRDefault="00D214B8" w:rsidP="00D214B8">
      <w:pPr>
        <w:pStyle w:val="Stepx-x"/>
      </w:pPr>
      <w:r>
        <w:t xml:space="preserve">Create a block design in the </w:t>
      </w:r>
      <w:proofErr w:type="spellStart"/>
      <w:r>
        <w:t>Vivado</w:t>
      </w:r>
      <w:proofErr w:type="spellEnd"/>
      <w:r>
        <w:t xml:space="preserve"> project using IP Integrator to</w:t>
      </w:r>
      <w:r w:rsidRPr="00B50D59">
        <w:t xml:space="preserve"> generate </w:t>
      </w:r>
      <w:r>
        <w:t xml:space="preserve">the </w:t>
      </w:r>
      <w:r w:rsidR="005F56E3">
        <w:t xml:space="preserve">Zynq </w:t>
      </w:r>
      <w:r>
        <w:t xml:space="preserve">ARM Cortex-A9 </w:t>
      </w:r>
      <w:r w:rsidR="003E4C13">
        <w:t>processor-based</w:t>
      </w:r>
      <w:r w:rsidRPr="00B50D59">
        <w:t xml:space="preserve"> hardware system.</w:t>
      </w:r>
    </w:p>
    <w:p w14:paraId="37ABC088" w14:textId="77777777" w:rsidR="00D214B8" w:rsidRPr="00AD5D2C" w:rsidRDefault="00D214B8" w:rsidP="00D214B8">
      <w:pPr>
        <w:pStyle w:val="Stepx-x-x"/>
      </w:pPr>
      <w:r>
        <w:t xml:space="preserve">In the Flow Navigator, click </w:t>
      </w:r>
      <w:r w:rsidRPr="00064EA8">
        <w:rPr>
          <w:b/>
        </w:rPr>
        <w:t>Create Block Design</w:t>
      </w:r>
      <w:r>
        <w:t xml:space="preserve"> under IP Integrator.</w:t>
      </w:r>
    </w:p>
    <w:p w14:paraId="5305F4BA" w14:textId="77777777" w:rsidR="00D214B8" w:rsidRPr="00813016" w:rsidRDefault="00D214B8" w:rsidP="00D214B8">
      <w:pPr>
        <w:pStyle w:val="Stepx-x-x"/>
        <w:rPr>
          <w:b/>
        </w:rPr>
      </w:pPr>
      <w:r>
        <w:t xml:space="preserve">Name the block </w:t>
      </w:r>
      <w:r w:rsidRPr="00504E80">
        <w:rPr>
          <w:b/>
        </w:rPr>
        <w:t>system</w:t>
      </w:r>
      <w:r>
        <w:t xml:space="preserve"> and click </w:t>
      </w:r>
      <w:r w:rsidRPr="00F146F8">
        <w:rPr>
          <w:b/>
        </w:rPr>
        <w:t>OK</w:t>
      </w:r>
      <w:r>
        <w:t>.</w:t>
      </w:r>
    </w:p>
    <w:p w14:paraId="268A5CD0" w14:textId="77777777" w:rsidR="00D214B8" w:rsidRPr="00813016" w:rsidRDefault="00D214B8" w:rsidP="00D214B8">
      <w:pPr>
        <w:pStyle w:val="Stepx-x-x"/>
        <w:rPr>
          <w:b/>
        </w:rPr>
      </w:pPr>
      <w:r>
        <w:t xml:space="preserve">Click on </w:t>
      </w:r>
      <w:r w:rsidR="005B6CF7">
        <w:t xml:space="preserve">the </w:t>
      </w:r>
      <w:r w:rsidR="005B6CF7">
        <w:rPr>
          <w:noProof/>
          <w:lang w:eastAsia="en-US"/>
        </w:rPr>
        <w:drawing>
          <wp:inline distT="0" distB="0" distL="0" distR="0" wp14:anchorId="464D744C" wp14:editId="24735D67">
            <wp:extent cx="213378" cy="1752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6CF7">
        <w:t xml:space="preserve"> button</w:t>
      </w:r>
      <w:r>
        <w:t>.</w:t>
      </w:r>
    </w:p>
    <w:p w14:paraId="251757DA" w14:textId="53C38EA1" w:rsidR="00D214B8" w:rsidRPr="005F56E3" w:rsidRDefault="00D214B8" w:rsidP="00D214B8">
      <w:pPr>
        <w:pStyle w:val="Stepx-x-x"/>
        <w:rPr>
          <w:b/>
        </w:rPr>
      </w:pPr>
      <w:r>
        <w:lastRenderedPageBreak/>
        <w:t xml:space="preserve">Once the IP Catalog is open, type </w:t>
      </w:r>
      <w:proofErr w:type="spellStart"/>
      <w:r>
        <w:t>zy</w:t>
      </w:r>
      <w:proofErr w:type="spellEnd"/>
      <w:r>
        <w:t xml:space="preserve"> into the Search bar, and double click on </w:t>
      </w:r>
      <w:r w:rsidRPr="00B06ECA">
        <w:rPr>
          <w:b/>
        </w:rPr>
        <w:t>ZYNQ Processing Syste</w:t>
      </w:r>
      <w:r w:rsidRPr="00504E80">
        <w:rPr>
          <w:b/>
        </w:rPr>
        <w:t>m</w:t>
      </w:r>
      <w:r>
        <w:t xml:space="preserve"> entry to add it to the design.</w:t>
      </w:r>
    </w:p>
    <w:p w14:paraId="0B921A32" w14:textId="77777777" w:rsidR="005F56E3" w:rsidRPr="002B7720" w:rsidRDefault="005F56E3" w:rsidP="00D214B8">
      <w:pPr>
        <w:pStyle w:val="Stepx-x-x"/>
        <w:rPr>
          <w:b/>
        </w:rPr>
      </w:pPr>
      <w:r>
        <w:t xml:space="preserve">Click </w:t>
      </w:r>
      <w:r>
        <w:rPr>
          <w:i/>
        </w:rPr>
        <w:t xml:space="preserve">Run Block </w:t>
      </w:r>
      <w:proofErr w:type="gramStart"/>
      <w:r>
        <w:rPr>
          <w:i/>
        </w:rPr>
        <w:t>Automation</w:t>
      </w:r>
      <w:r w:rsidRPr="005F56E3">
        <w:t>,</w:t>
      </w:r>
      <w:r>
        <w:rPr>
          <w:i/>
        </w:rPr>
        <w:t xml:space="preserve"> </w:t>
      </w:r>
      <w:r>
        <w:t>and</w:t>
      </w:r>
      <w:proofErr w:type="gramEnd"/>
      <w:r>
        <w:t xml:space="preserve"> click </w:t>
      </w:r>
      <w:r>
        <w:rPr>
          <w:b/>
        </w:rPr>
        <w:t xml:space="preserve">OK </w:t>
      </w:r>
      <w:r w:rsidRPr="005F56E3">
        <w:t>to accept the default settings.</w:t>
      </w:r>
    </w:p>
    <w:p w14:paraId="7F039506" w14:textId="0C43C9D6" w:rsidR="00D214B8" w:rsidRPr="00AD5D2C" w:rsidRDefault="003E4C13" w:rsidP="00D214B8">
      <w:pPr>
        <w:pStyle w:val="Stepx-x-x"/>
        <w:rPr>
          <w:b/>
        </w:rPr>
      </w:pPr>
      <w:r>
        <w:t>Double-click</w:t>
      </w:r>
      <w:r w:rsidR="00D214B8">
        <w:t xml:space="preserve"> on the Zynq block to open the </w:t>
      </w:r>
      <w:r w:rsidR="00D214B8" w:rsidRPr="00B06ECA">
        <w:rPr>
          <w:i/>
        </w:rPr>
        <w:t>Customization</w:t>
      </w:r>
      <w:r w:rsidR="00D214B8">
        <w:t xml:space="preserve"> window for the Zynq processing system. </w:t>
      </w:r>
    </w:p>
    <w:p w14:paraId="47791578" w14:textId="77777777" w:rsidR="00D214B8" w:rsidRDefault="00D214B8" w:rsidP="00D214B8">
      <w:pPr>
        <w:pStyle w:val="StepContinue"/>
      </w:pPr>
      <w:r>
        <w:t xml:space="preserve">A block diagram of </w:t>
      </w:r>
      <w:proofErr w:type="gramStart"/>
      <w:r>
        <w:t>the Zynq</w:t>
      </w:r>
      <w:proofErr w:type="gramEnd"/>
      <w:r>
        <w:t xml:space="preserve"> should now be open,</w:t>
      </w:r>
      <w:r w:rsidRPr="00B50D59">
        <w:t xml:space="preserve"> showing </w:t>
      </w:r>
      <w:r>
        <w:t>various configurable blocks of the Processing System.</w:t>
      </w:r>
    </w:p>
    <w:p w14:paraId="0B39740A" w14:textId="77777777" w:rsidR="00F042A7" w:rsidRDefault="00D214B8" w:rsidP="00F042A7">
      <w:pPr>
        <w:pStyle w:val="Stepx-x"/>
      </w:pPr>
      <w:r>
        <w:t>Configure the I/O Peripherals block to only have UART 1 support</w:t>
      </w:r>
      <w:r w:rsidRPr="00B50D59">
        <w:t>.</w:t>
      </w:r>
      <w:r>
        <w:t xml:space="preserve">  </w:t>
      </w:r>
      <w:r w:rsidR="00F042A7">
        <w:t>Deselect</w:t>
      </w:r>
      <w:r w:rsidR="00B81F08">
        <w:t xml:space="preserve"> the</w:t>
      </w:r>
      <w:r w:rsidR="00F042A7">
        <w:t xml:space="preserve"> TTC device.  </w:t>
      </w:r>
    </w:p>
    <w:p w14:paraId="36255623" w14:textId="77777777" w:rsidR="00D214B8" w:rsidRPr="008E1D00" w:rsidRDefault="00D214B8" w:rsidP="00D214B8">
      <w:pPr>
        <w:pStyle w:val="Stepx-x-x"/>
        <w:rPr>
          <w:b/>
        </w:rPr>
      </w:pPr>
      <w:r>
        <w:t xml:space="preserve">Click on the </w:t>
      </w:r>
      <w:r>
        <w:rPr>
          <w:i/>
        </w:rPr>
        <w:t>MIO Configuration</w:t>
      </w:r>
      <w:r>
        <w:t xml:space="preserve"> panel to open its configuration form.</w:t>
      </w:r>
    </w:p>
    <w:p w14:paraId="51664086" w14:textId="77777777" w:rsidR="00D214B8" w:rsidRPr="00441A4A" w:rsidRDefault="00D214B8" w:rsidP="00D214B8">
      <w:pPr>
        <w:pStyle w:val="Stepx-x-x"/>
        <w:rPr>
          <w:b/>
        </w:rPr>
      </w:pPr>
      <w:r>
        <w:t xml:space="preserve">Expand the </w:t>
      </w:r>
      <w:r w:rsidRPr="00B9262C">
        <w:rPr>
          <w:i/>
        </w:rPr>
        <w:t>I</w:t>
      </w:r>
      <w:r w:rsidR="00DA0EEF">
        <w:rPr>
          <w:i/>
        </w:rPr>
        <w:t>/</w:t>
      </w:r>
      <w:r w:rsidRPr="00B9262C">
        <w:rPr>
          <w:i/>
        </w:rPr>
        <w:t>O Peripherals</w:t>
      </w:r>
      <w:r>
        <w:t xml:space="preserve"> on the right.</w:t>
      </w:r>
    </w:p>
    <w:p w14:paraId="5AC63D47" w14:textId="77777777" w:rsidR="00D214B8" w:rsidRPr="00B5635F" w:rsidRDefault="00D214B8" w:rsidP="00D214B8">
      <w:pPr>
        <w:pStyle w:val="Stepx-x-x"/>
        <w:rPr>
          <w:b/>
        </w:rPr>
      </w:pPr>
      <w:r>
        <w:t xml:space="preserve">Uncheck </w:t>
      </w:r>
      <w:r w:rsidRPr="004D6EAE">
        <w:rPr>
          <w:i/>
        </w:rPr>
        <w:t>ENET</w:t>
      </w:r>
      <w:r>
        <w:rPr>
          <w:i/>
        </w:rPr>
        <w:t xml:space="preserve"> </w:t>
      </w:r>
      <w:r w:rsidRPr="004D6EAE">
        <w:rPr>
          <w:i/>
        </w:rPr>
        <w:t>0</w:t>
      </w:r>
      <w:r>
        <w:t xml:space="preserve">, </w:t>
      </w:r>
      <w:r w:rsidRPr="004D6EAE">
        <w:rPr>
          <w:i/>
        </w:rPr>
        <w:t>USB</w:t>
      </w:r>
      <w:r>
        <w:rPr>
          <w:i/>
        </w:rPr>
        <w:t xml:space="preserve"> </w:t>
      </w:r>
      <w:r w:rsidRPr="004D6EAE">
        <w:rPr>
          <w:i/>
        </w:rPr>
        <w:t>0</w:t>
      </w:r>
      <w:r>
        <w:t xml:space="preserve">, and </w:t>
      </w:r>
      <w:r w:rsidR="00B5635F">
        <w:rPr>
          <w:i/>
        </w:rPr>
        <w:t>SD 0</w:t>
      </w:r>
      <w:r>
        <w:t xml:space="preserve">, </w:t>
      </w:r>
      <w:r w:rsidR="00F042A7" w:rsidRPr="00F042A7">
        <w:rPr>
          <w:i/>
        </w:rPr>
        <w:t>GPIO</w:t>
      </w:r>
      <w:r w:rsidR="005F56E3">
        <w:rPr>
          <w:i/>
        </w:rPr>
        <w:t xml:space="preserve"> (GPIO MIO)</w:t>
      </w:r>
      <w:r w:rsidR="00F042A7">
        <w:t xml:space="preserve">, </w:t>
      </w:r>
      <w:r>
        <w:t xml:space="preserve">leaving </w:t>
      </w:r>
      <w:r w:rsidRPr="004D6EAE">
        <w:rPr>
          <w:i/>
        </w:rPr>
        <w:t>UART</w:t>
      </w:r>
      <w:r>
        <w:rPr>
          <w:i/>
        </w:rPr>
        <w:t xml:space="preserve"> </w:t>
      </w:r>
      <w:r w:rsidRPr="004D6EAE">
        <w:rPr>
          <w:i/>
        </w:rPr>
        <w:t>1</w:t>
      </w:r>
      <w:r>
        <w:t xml:space="preserve"> selected.</w:t>
      </w:r>
    </w:p>
    <w:p w14:paraId="0229BC84" w14:textId="77777777" w:rsidR="00D214B8" w:rsidRDefault="00D214B8" w:rsidP="00D214B8">
      <w:pPr>
        <w:pStyle w:val="Stepx-x-x"/>
      </w:pPr>
      <w:r>
        <w:t xml:space="preserve">In the </w:t>
      </w:r>
      <w:r w:rsidRPr="004D6EAE">
        <w:rPr>
          <w:b/>
        </w:rPr>
        <w:t>MIO Configuration</w:t>
      </w:r>
      <w:r>
        <w:t xml:space="preserve"> panel, expand the </w:t>
      </w:r>
      <w:r w:rsidRPr="004D6EAE">
        <w:rPr>
          <w:b/>
        </w:rPr>
        <w:t>Application Processing Unit</w:t>
      </w:r>
      <w:r>
        <w:t xml:space="preserve"> and uncheck the </w:t>
      </w:r>
      <w:r w:rsidRPr="004D6EAE">
        <w:rPr>
          <w:b/>
        </w:rPr>
        <w:t>Timer 0</w:t>
      </w:r>
      <w:r>
        <w:t>.</w:t>
      </w:r>
    </w:p>
    <w:p w14:paraId="1631C0C3" w14:textId="77777777" w:rsidR="00D214B8" w:rsidRDefault="00D214B8" w:rsidP="00D214B8">
      <w:pPr>
        <w:pStyle w:val="Stepx-x-x"/>
      </w:pPr>
      <w:r>
        <w:t xml:space="preserve">Click </w:t>
      </w:r>
      <w:r w:rsidRPr="00256336">
        <w:rPr>
          <w:b/>
        </w:rPr>
        <w:t>OK</w:t>
      </w:r>
      <w:r>
        <w:t>.</w:t>
      </w:r>
    </w:p>
    <w:p w14:paraId="0DBCC426" w14:textId="77777777" w:rsidR="00F95FE3" w:rsidRDefault="00413B2B" w:rsidP="002D3392">
      <w:pPr>
        <w:pStyle w:val="Figure"/>
        <w:jc w:val="center"/>
      </w:pPr>
      <w:r w:rsidRPr="00695F0C">
        <w:rPr>
          <w:noProof/>
          <w:lang w:eastAsia="en-US"/>
        </w:rPr>
        <w:drawing>
          <wp:inline distT="0" distB="0" distL="0" distR="0" wp14:anchorId="78D3116E" wp14:editId="5450A112">
            <wp:extent cx="4169410" cy="1565275"/>
            <wp:effectExtent l="0" t="0" r="2540" b="0"/>
            <wp:docPr id="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410" cy="156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D9EFA" w14:textId="77777777" w:rsidR="00D214B8" w:rsidRDefault="00F95FE3" w:rsidP="002D3392">
      <w:pPr>
        <w:pStyle w:val="Figure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2821A0">
        <w:rPr>
          <w:noProof/>
        </w:rPr>
        <w:t>2</w:t>
      </w:r>
      <w:r>
        <w:rPr>
          <w:noProof/>
        </w:rPr>
        <w:fldChar w:fldCharType="end"/>
      </w:r>
      <w:r w:rsidR="009E7D2E">
        <w:rPr>
          <w:noProof/>
        </w:rPr>
        <w:t>.</w:t>
      </w:r>
      <w:r>
        <w:t xml:space="preserve"> </w:t>
      </w:r>
      <w:r w:rsidRPr="00523E0B">
        <w:t xml:space="preserve">ZYNQ Processing System configured </w:t>
      </w:r>
      <w:proofErr w:type="gramStart"/>
      <w:r w:rsidRPr="00523E0B">
        <w:t>block</w:t>
      </w:r>
      <w:proofErr w:type="gramEnd"/>
    </w:p>
    <w:p w14:paraId="0E88A701" w14:textId="77777777" w:rsidR="00BB3883" w:rsidRPr="00891CAA" w:rsidRDefault="00DA572C" w:rsidP="00BB3883">
      <w:pPr>
        <w:pStyle w:val="StepHeading"/>
        <w:keepNext/>
      </w:pPr>
      <w:r>
        <w:rPr>
          <w:rFonts w:cs="Arial"/>
        </w:rPr>
        <w:t>Add FIR Core to the System</w:t>
      </w:r>
      <w:r w:rsidR="00BB3883" w:rsidRPr="00891CAA">
        <w:tab/>
        <w:t xml:space="preserve">Step </w:t>
      </w:r>
      <w:r w:rsidR="00BB3883">
        <w:t>3</w:t>
      </w:r>
    </w:p>
    <w:p w14:paraId="2B7B7E19" w14:textId="77777777" w:rsidR="00BB3883" w:rsidRPr="00B50D59" w:rsidRDefault="00F73B4E" w:rsidP="00BB3883">
      <w:pPr>
        <w:pStyle w:val="Stepx-x"/>
      </w:pPr>
      <w:r>
        <w:rPr>
          <w:noProof/>
        </w:rPr>
        <w:t>Instantiate the provided FIR core twice naming the instances as fir_left and fir_right</w:t>
      </w:r>
      <w:r w:rsidR="00BB3883">
        <w:rPr>
          <w:noProof/>
        </w:rPr>
        <w:t>.</w:t>
      </w:r>
      <w:r w:rsidR="00F042A7">
        <w:rPr>
          <w:noProof/>
        </w:rPr>
        <w:t xml:space="preserve"> Validate the design.</w:t>
      </w:r>
    </w:p>
    <w:p w14:paraId="3BA1496B" w14:textId="77777777" w:rsidR="00D8205F" w:rsidRPr="000F36CD" w:rsidRDefault="00D8205F" w:rsidP="00D8205F">
      <w:pPr>
        <w:pStyle w:val="Stepx-x-x"/>
        <w:rPr>
          <w:b/>
        </w:rPr>
      </w:pPr>
      <w:r>
        <w:t xml:space="preserve">Click </w:t>
      </w:r>
      <w:r w:rsidR="005B6CF7">
        <w:t xml:space="preserve">the </w:t>
      </w:r>
      <w:r w:rsidR="005B6CF7">
        <w:rPr>
          <w:noProof/>
          <w:lang w:eastAsia="en-US"/>
        </w:rPr>
        <w:drawing>
          <wp:inline distT="0" distB="0" distL="0" distR="0" wp14:anchorId="34400FF9" wp14:editId="18B19488">
            <wp:extent cx="213378" cy="175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6CF7">
        <w:t xml:space="preserve"> button </w:t>
      </w:r>
      <w:r>
        <w:t xml:space="preserve">and search for </w:t>
      </w:r>
      <w:r>
        <w:rPr>
          <w:b/>
        </w:rPr>
        <w:t>fir</w:t>
      </w:r>
      <w:r>
        <w:t xml:space="preserve"> in the catalog. </w:t>
      </w:r>
    </w:p>
    <w:p w14:paraId="358A5A86" w14:textId="77777777" w:rsidR="00D8205F" w:rsidRDefault="00D8205F" w:rsidP="00D8205F">
      <w:pPr>
        <w:pStyle w:val="Stepx-x-x"/>
      </w:pPr>
      <w:r>
        <w:t xml:space="preserve">Double-click on the </w:t>
      </w:r>
      <w:r>
        <w:rPr>
          <w:rFonts w:cs="Arial"/>
          <w:b/>
        </w:rPr>
        <w:t>fir_top_v1_0</w:t>
      </w:r>
      <w:r>
        <w:rPr>
          <w:rFonts w:cs="Arial"/>
        </w:rPr>
        <w:t xml:space="preserve"> </w:t>
      </w:r>
      <w:r>
        <w:t xml:space="preserve">to add the IP instance to the </w:t>
      </w:r>
      <w:proofErr w:type="gramStart"/>
      <w:r>
        <w:t>system</w:t>
      </w:r>
      <w:proofErr w:type="gramEnd"/>
      <w:r>
        <w:t xml:space="preserve"> </w:t>
      </w:r>
    </w:p>
    <w:p w14:paraId="17BF998E" w14:textId="77777777" w:rsidR="00D8205F" w:rsidRDefault="00D8205F" w:rsidP="00D8205F">
      <w:pPr>
        <w:pStyle w:val="Stepx-x-x"/>
      </w:pPr>
      <w:r>
        <w:t xml:space="preserve">Select the </w:t>
      </w:r>
      <w:r w:rsidRPr="00D8205F">
        <w:rPr>
          <w:i/>
        </w:rPr>
        <w:t>fir_top_1</w:t>
      </w:r>
      <w:r>
        <w:t xml:space="preserve"> instance and change its name to </w:t>
      </w:r>
      <w:proofErr w:type="spellStart"/>
      <w:r w:rsidRPr="00D8205F">
        <w:rPr>
          <w:b/>
        </w:rPr>
        <w:t>fir_left</w:t>
      </w:r>
      <w:proofErr w:type="spellEnd"/>
      <w:r>
        <w:t xml:space="preserve"> in its property form.</w:t>
      </w:r>
    </w:p>
    <w:p w14:paraId="2C728C04" w14:textId="77777777" w:rsidR="00D8205F" w:rsidRPr="000F36CD" w:rsidRDefault="00D8205F" w:rsidP="00D8205F">
      <w:pPr>
        <w:pStyle w:val="Stepx-x-x"/>
        <w:rPr>
          <w:b/>
        </w:rPr>
      </w:pPr>
      <w:r>
        <w:lastRenderedPageBreak/>
        <w:t xml:space="preserve">Click the </w:t>
      </w:r>
      <w:r w:rsidR="005B6CF7">
        <w:rPr>
          <w:noProof/>
          <w:lang w:eastAsia="en-US"/>
        </w:rPr>
        <w:drawing>
          <wp:inline distT="0" distB="0" distL="0" distR="0" wp14:anchorId="6F9BED69" wp14:editId="4BEFC456">
            <wp:extent cx="213378" cy="1752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3378" cy="17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6CF7">
        <w:t xml:space="preserve"> button</w:t>
      </w:r>
      <w:r>
        <w:t xml:space="preserve"> and search for </w:t>
      </w:r>
      <w:r>
        <w:rPr>
          <w:b/>
        </w:rPr>
        <w:t>fir</w:t>
      </w:r>
      <w:r>
        <w:t xml:space="preserve"> in the catalog. </w:t>
      </w:r>
    </w:p>
    <w:p w14:paraId="41724E78" w14:textId="77777777" w:rsidR="00D8205F" w:rsidRDefault="00D8205F" w:rsidP="00D8205F">
      <w:pPr>
        <w:pStyle w:val="Stepx-x-x"/>
      </w:pPr>
      <w:r>
        <w:t xml:space="preserve">Double-click on the </w:t>
      </w:r>
      <w:r>
        <w:rPr>
          <w:rFonts w:cs="Arial"/>
          <w:b/>
        </w:rPr>
        <w:t>fir_top_v1_0</w:t>
      </w:r>
      <w:r>
        <w:rPr>
          <w:rFonts w:cs="Arial"/>
        </w:rPr>
        <w:t xml:space="preserve"> </w:t>
      </w:r>
      <w:r>
        <w:t xml:space="preserve">to add the IP instance to the </w:t>
      </w:r>
      <w:proofErr w:type="gramStart"/>
      <w:r>
        <w:t>system</w:t>
      </w:r>
      <w:proofErr w:type="gramEnd"/>
      <w:r>
        <w:t xml:space="preserve"> </w:t>
      </w:r>
    </w:p>
    <w:p w14:paraId="59392357" w14:textId="77777777" w:rsidR="00D8205F" w:rsidRDefault="00D8205F" w:rsidP="00D8205F">
      <w:pPr>
        <w:pStyle w:val="Stepx-x-x"/>
      </w:pPr>
      <w:r>
        <w:t xml:space="preserve">Select the </w:t>
      </w:r>
      <w:r w:rsidRPr="00D8205F">
        <w:rPr>
          <w:i/>
        </w:rPr>
        <w:t>fir_top_1</w:t>
      </w:r>
      <w:r>
        <w:t xml:space="preserve"> instance and change its name to </w:t>
      </w:r>
      <w:proofErr w:type="spellStart"/>
      <w:r w:rsidRPr="00D8205F">
        <w:rPr>
          <w:b/>
        </w:rPr>
        <w:t>fir_right</w:t>
      </w:r>
      <w:proofErr w:type="spellEnd"/>
      <w:r>
        <w:t xml:space="preserve"> in its property form.</w:t>
      </w:r>
    </w:p>
    <w:p w14:paraId="000DA0F8" w14:textId="77777777" w:rsidR="00D8205F" w:rsidRDefault="00D8205F" w:rsidP="00D8205F">
      <w:pPr>
        <w:pStyle w:val="Stepx-x-x"/>
        <w:rPr>
          <w:rFonts w:cs="Arial"/>
          <w:b/>
        </w:rPr>
      </w:pPr>
      <w:r>
        <w:rPr>
          <w:rFonts w:cs="Arial"/>
        </w:rPr>
        <w:t xml:space="preserve">Click on </w:t>
      </w:r>
      <w:r w:rsidRPr="004504FD">
        <w:rPr>
          <w:rFonts w:cs="Arial"/>
          <w:b/>
        </w:rPr>
        <w:t xml:space="preserve">Run Connection </w:t>
      </w:r>
      <w:proofErr w:type="gramStart"/>
      <w:r w:rsidRPr="004504FD">
        <w:rPr>
          <w:rFonts w:cs="Arial"/>
          <w:b/>
        </w:rPr>
        <w:t>Automation</w:t>
      </w:r>
      <w:r>
        <w:rPr>
          <w:rFonts w:cs="Arial"/>
        </w:rPr>
        <w:t>, and</w:t>
      </w:r>
      <w:proofErr w:type="gramEnd"/>
      <w:r>
        <w:rPr>
          <w:rFonts w:cs="Arial"/>
        </w:rPr>
        <w:t xml:space="preserve"> select </w:t>
      </w:r>
      <w:r w:rsidR="0078429E">
        <w:rPr>
          <w:rFonts w:cs="Arial"/>
          <w:b/>
        </w:rPr>
        <w:t>All Automation</w:t>
      </w:r>
      <w:r w:rsidR="0078429E">
        <w:rPr>
          <w:rFonts w:cs="Arial"/>
        </w:rPr>
        <w:t xml:space="preserve"> to select </w:t>
      </w:r>
      <w:proofErr w:type="spellStart"/>
      <w:r w:rsidR="0078429E" w:rsidRPr="0078429E">
        <w:rPr>
          <w:rFonts w:cs="Arial"/>
          <w:i/>
        </w:rPr>
        <w:t>fir_left</w:t>
      </w:r>
      <w:proofErr w:type="spellEnd"/>
      <w:r w:rsidR="0078429E">
        <w:rPr>
          <w:rFonts w:cs="Arial"/>
        </w:rPr>
        <w:t xml:space="preserve"> and </w:t>
      </w:r>
      <w:proofErr w:type="spellStart"/>
      <w:r w:rsidR="0078429E" w:rsidRPr="0078429E">
        <w:rPr>
          <w:rFonts w:cs="Arial"/>
          <w:i/>
        </w:rPr>
        <w:t>fir_right</w:t>
      </w:r>
      <w:proofErr w:type="spellEnd"/>
      <w:r>
        <w:rPr>
          <w:rFonts w:cs="Arial"/>
          <w:b/>
        </w:rPr>
        <w:t xml:space="preserve">. </w:t>
      </w:r>
    </w:p>
    <w:p w14:paraId="25E4EDD6" w14:textId="77777777" w:rsidR="005F56E3" w:rsidRPr="005F56E3" w:rsidRDefault="005F56E3" w:rsidP="00D8205F">
      <w:pPr>
        <w:pStyle w:val="Stepx-x-x"/>
        <w:rPr>
          <w:rFonts w:cs="Arial"/>
        </w:rPr>
      </w:pPr>
      <w:r w:rsidRPr="005F56E3">
        <w:rPr>
          <w:rFonts w:cs="Arial"/>
        </w:rPr>
        <w:t xml:space="preserve">Click on </w:t>
      </w:r>
      <w:proofErr w:type="spellStart"/>
      <w:r w:rsidRPr="005F56E3">
        <w:rPr>
          <w:rFonts w:cs="Arial"/>
          <w:i/>
        </w:rPr>
        <w:t>s_axi_fir_io</w:t>
      </w:r>
      <w:proofErr w:type="spellEnd"/>
      <w:r w:rsidRPr="005F56E3">
        <w:rPr>
          <w:rFonts w:cs="Arial"/>
        </w:rPr>
        <w:t xml:space="preserve"> for both </w:t>
      </w:r>
      <w:proofErr w:type="spellStart"/>
      <w:r w:rsidRPr="005F56E3">
        <w:rPr>
          <w:rFonts w:cs="Arial"/>
          <w:i/>
        </w:rPr>
        <w:t>fir_left</w:t>
      </w:r>
      <w:proofErr w:type="spellEnd"/>
      <w:r w:rsidRPr="005F56E3">
        <w:rPr>
          <w:rFonts w:cs="Arial"/>
        </w:rPr>
        <w:t xml:space="preserve"> and </w:t>
      </w:r>
      <w:proofErr w:type="spellStart"/>
      <w:r w:rsidRPr="005F56E3">
        <w:rPr>
          <w:rFonts w:cs="Arial"/>
          <w:i/>
        </w:rPr>
        <w:t>fir_right</w:t>
      </w:r>
      <w:proofErr w:type="spellEnd"/>
      <w:r w:rsidRPr="005F56E3">
        <w:rPr>
          <w:rFonts w:cs="Arial"/>
        </w:rPr>
        <w:t xml:space="preserve"> and confirm that they will be automatically connected to the Zynq </w:t>
      </w:r>
      <w:r w:rsidRPr="005F56E3">
        <w:rPr>
          <w:rFonts w:cs="Arial"/>
          <w:i/>
        </w:rPr>
        <w:t>M_AXI_GP0</w:t>
      </w:r>
      <w:r w:rsidRPr="005F56E3">
        <w:rPr>
          <w:rFonts w:cs="Arial"/>
        </w:rPr>
        <w:t xml:space="preserve"> </w:t>
      </w:r>
      <w:proofErr w:type="gramStart"/>
      <w:r w:rsidRPr="005F56E3">
        <w:rPr>
          <w:rFonts w:cs="Arial"/>
        </w:rPr>
        <w:t>port</w:t>
      </w:r>
      <w:proofErr w:type="gramEnd"/>
    </w:p>
    <w:p w14:paraId="5A84F6DF" w14:textId="77777777" w:rsidR="00F042A7" w:rsidRDefault="00FA3E2A" w:rsidP="00F042A7">
      <w:pPr>
        <w:pStyle w:val="Stepx-x-x"/>
      </w:pPr>
      <w:r w:rsidRPr="00854778">
        <w:rPr>
          <w:rFonts w:cs="Arial"/>
        </w:rPr>
        <w:t>Click</w:t>
      </w:r>
      <w:r>
        <w:rPr>
          <w:rFonts w:cs="Arial"/>
          <w:b/>
        </w:rPr>
        <w:t xml:space="preserve"> OK </w:t>
      </w:r>
      <w:r w:rsidRPr="00854778">
        <w:rPr>
          <w:rFonts w:cs="Arial"/>
        </w:rPr>
        <w:t>to</w:t>
      </w:r>
      <w:r>
        <w:rPr>
          <w:rFonts w:cs="Arial"/>
          <w:b/>
        </w:rPr>
        <w:t xml:space="preserve"> </w:t>
      </w:r>
      <w:r>
        <w:rPr>
          <w:rFonts w:cs="Arial"/>
        </w:rPr>
        <w:t xml:space="preserve">connect </w:t>
      </w:r>
      <w:r w:rsidR="00F95FE3">
        <w:rPr>
          <w:rFonts w:cs="Arial"/>
        </w:rPr>
        <w:t xml:space="preserve">the two blocks </w:t>
      </w:r>
      <w:r>
        <w:rPr>
          <w:rFonts w:cs="Arial"/>
        </w:rPr>
        <w:t xml:space="preserve">to the </w:t>
      </w:r>
      <w:r>
        <w:rPr>
          <w:rFonts w:cs="Arial"/>
          <w:i/>
        </w:rPr>
        <w:t>M_AXI_GP</w:t>
      </w:r>
      <w:proofErr w:type="gramStart"/>
      <w:r>
        <w:rPr>
          <w:rFonts w:cs="Arial"/>
          <w:i/>
        </w:rPr>
        <w:t xml:space="preserve">0 </w:t>
      </w:r>
      <w:r>
        <w:rPr>
          <w:rFonts w:cs="Arial"/>
        </w:rPr>
        <w:t xml:space="preserve"> interface</w:t>
      </w:r>
      <w:proofErr w:type="gramEnd"/>
      <w:r>
        <w:rPr>
          <w:rFonts w:cs="Arial"/>
        </w:rPr>
        <w:t>.</w:t>
      </w:r>
      <w:r w:rsidR="00F042A7" w:rsidRPr="00F042A7">
        <w:t xml:space="preserve"> </w:t>
      </w:r>
    </w:p>
    <w:p w14:paraId="39FF9F1B" w14:textId="77777777" w:rsidR="00C10F75" w:rsidRDefault="00C10F75" w:rsidP="00C10F75">
      <w:pPr>
        <w:pStyle w:val="StepContinue"/>
      </w:pPr>
      <w:r>
        <w:t xml:space="preserve">The design should look </w:t>
      </w:r>
      <w:proofErr w:type="gramStart"/>
      <w:r>
        <w:t>similar to</w:t>
      </w:r>
      <w:proofErr w:type="gramEnd"/>
      <w:r>
        <w:t xml:space="preserve"> shown below:</w:t>
      </w:r>
    </w:p>
    <w:p w14:paraId="1E879D56" w14:textId="77777777" w:rsidR="00C10F75" w:rsidRDefault="005C3F08" w:rsidP="0059019E">
      <w:pPr>
        <w:pStyle w:val="Figure"/>
        <w:rPr>
          <w:noProof/>
          <w:lang w:eastAsia="en-US"/>
        </w:rPr>
      </w:pPr>
      <w:r>
        <w:rPr>
          <w:noProof/>
          <w:lang w:eastAsia="en-US"/>
        </w:rPr>
        <w:drawing>
          <wp:inline distT="0" distB="0" distL="0" distR="0" wp14:anchorId="484C065C" wp14:editId="279CDF93">
            <wp:extent cx="5402580" cy="2623368"/>
            <wp:effectExtent l="0" t="0" r="762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8312" cy="2626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BAD81" w14:textId="77777777" w:rsidR="00C10F75" w:rsidRDefault="00C10F75" w:rsidP="002D3392">
      <w:pPr>
        <w:pStyle w:val="FigureCaption"/>
        <w:jc w:val="center"/>
        <w:rPr>
          <w:lang w:eastAsia="en-US"/>
        </w:rPr>
      </w:pPr>
      <w:r>
        <w:rPr>
          <w:lang w:eastAsia="en-US"/>
        </w:rPr>
        <w:t xml:space="preserve">Figure </w:t>
      </w:r>
      <w:r w:rsidR="00B62A30">
        <w:t>3</w:t>
      </w:r>
      <w:r w:rsidR="009E7D2E">
        <w:rPr>
          <w:noProof/>
        </w:rPr>
        <w:t>.</w:t>
      </w:r>
      <w:r>
        <w:rPr>
          <w:lang w:eastAsia="en-US"/>
        </w:rPr>
        <w:t xml:space="preserve"> The completed design</w:t>
      </w:r>
    </w:p>
    <w:p w14:paraId="7C2C0FB7" w14:textId="77777777" w:rsidR="002B55E1" w:rsidRDefault="002B55E1" w:rsidP="002B55E1">
      <w:pPr>
        <w:rPr>
          <w:lang w:eastAsia="en-US"/>
        </w:rPr>
      </w:pPr>
    </w:p>
    <w:p w14:paraId="4163E83A" w14:textId="77777777" w:rsidR="002B55E1" w:rsidRPr="00C10F75" w:rsidRDefault="002B55E1" w:rsidP="0059019E">
      <w:pPr>
        <w:pStyle w:val="StepContinue"/>
        <w:rPr>
          <w:lang w:eastAsia="en-US"/>
        </w:rPr>
      </w:pPr>
      <w:r>
        <w:rPr>
          <w:lang w:eastAsia="en-US"/>
        </w:rPr>
        <w:t xml:space="preserve">It is not necessary to connect the </w:t>
      </w:r>
      <w:r w:rsidRPr="002B55E1">
        <w:rPr>
          <w:i/>
          <w:lang w:eastAsia="en-US"/>
        </w:rPr>
        <w:t>interrupt</w:t>
      </w:r>
      <w:r>
        <w:rPr>
          <w:lang w:eastAsia="en-US"/>
        </w:rPr>
        <w:t xml:space="preserve"> signals of the </w:t>
      </w:r>
      <w:r w:rsidRPr="002B55E1">
        <w:rPr>
          <w:i/>
          <w:lang w:eastAsia="en-US"/>
        </w:rPr>
        <w:t>fir</w:t>
      </w:r>
      <w:r>
        <w:rPr>
          <w:lang w:eastAsia="en-US"/>
        </w:rPr>
        <w:t xml:space="preserve"> blocks.</w:t>
      </w:r>
    </w:p>
    <w:p w14:paraId="30D0BF94" w14:textId="77777777" w:rsidR="00F042A7" w:rsidRDefault="005C3F08" w:rsidP="00F042A7">
      <w:pPr>
        <w:pStyle w:val="Stepx-x-x"/>
      </w:pPr>
      <w:r>
        <w:t xml:space="preserve">Select the </w:t>
      </w:r>
      <w:r w:rsidRPr="00C937F5">
        <w:rPr>
          <w:i/>
        </w:rPr>
        <w:t>Diagram</w:t>
      </w:r>
      <w:r>
        <w:t xml:space="preserve"> </w:t>
      </w:r>
      <w:proofErr w:type="gramStart"/>
      <w:r>
        <w:t>tab, and</w:t>
      </w:r>
      <w:proofErr w:type="gramEnd"/>
      <w:r>
        <w:t xml:space="preserve"> click on the </w:t>
      </w:r>
      <w:r>
        <w:rPr>
          <w:noProof/>
          <w:lang w:eastAsia="en-US"/>
        </w:rPr>
        <w:drawing>
          <wp:inline distT="0" distB="0" distL="0" distR="0" wp14:anchorId="4839D04F" wp14:editId="6CF95298">
            <wp:extent cx="200025" cy="190500"/>
            <wp:effectExtent l="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Validate Design) button to make sure that there are no errors</w:t>
      </w:r>
      <w:r w:rsidR="00F042A7">
        <w:t>.</w:t>
      </w:r>
    </w:p>
    <w:p w14:paraId="535267AE" w14:textId="77777777" w:rsidR="00DE292A" w:rsidRDefault="00DE292A" w:rsidP="00DE292A">
      <w:pPr>
        <w:pStyle w:val="StepContinue"/>
      </w:pPr>
      <w:r>
        <w:t>Ignore warnings.</w:t>
      </w:r>
    </w:p>
    <w:p w14:paraId="1B607307" w14:textId="77777777" w:rsidR="001A3417" w:rsidRPr="00891CAA" w:rsidRDefault="001A3417" w:rsidP="001A3417">
      <w:pPr>
        <w:pStyle w:val="StepHeading"/>
        <w:keepNext/>
      </w:pPr>
      <w:r w:rsidRPr="00B50D59">
        <w:rPr>
          <w:rFonts w:cs="Arial"/>
        </w:rPr>
        <w:t xml:space="preserve">Generate </w:t>
      </w:r>
      <w:r>
        <w:rPr>
          <w:rFonts w:cs="Arial"/>
        </w:rPr>
        <w:t>the Bitstream</w:t>
      </w:r>
      <w:r w:rsidRPr="00891CAA">
        <w:tab/>
        <w:t xml:space="preserve">Step </w:t>
      </w:r>
      <w:r w:rsidR="00796BFC">
        <w:t>4</w:t>
      </w:r>
    </w:p>
    <w:p w14:paraId="5E298DD6" w14:textId="77777777" w:rsidR="00E977B5" w:rsidRPr="00B50D59" w:rsidRDefault="00E977B5" w:rsidP="00E977B5">
      <w:pPr>
        <w:pStyle w:val="Stepx-x"/>
      </w:pPr>
      <w:r>
        <w:rPr>
          <w:noProof/>
        </w:rPr>
        <w:t>Create the top-level HDL of the embedded system,</w:t>
      </w:r>
      <w:r w:rsidRPr="00B50D59">
        <w:rPr>
          <w:noProof/>
        </w:rPr>
        <w:t xml:space="preserve"> </w:t>
      </w:r>
      <w:r>
        <w:rPr>
          <w:noProof/>
        </w:rPr>
        <w:t xml:space="preserve">and generate the bitstream. </w:t>
      </w:r>
      <w:r w:rsidRPr="00B50D59">
        <w:rPr>
          <w:noProof/>
        </w:rPr>
        <w:t xml:space="preserve"> </w:t>
      </w:r>
    </w:p>
    <w:p w14:paraId="7B3330B7" w14:textId="77777777" w:rsidR="00E977B5" w:rsidRDefault="00E977B5" w:rsidP="0078429E">
      <w:pPr>
        <w:pStyle w:val="Stepx-x-x"/>
      </w:pPr>
      <w:r>
        <w:t xml:space="preserve">In </w:t>
      </w:r>
      <w:proofErr w:type="spellStart"/>
      <w:r>
        <w:t>Vivado</w:t>
      </w:r>
      <w:proofErr w:type="spellEnd"/>
      <w:r>
        <w:t xml:space="preserve">, select the </w:t>
      </w:r>
      <w:r w:rsidR="0078429E">
        <w:rPr>
          <w:i/>
        </w:rPr>
        <w:t>Sources</w:t>
      </w:r>
      <w:r w:rsidRPr="00382E0F">
        <w:rPr>
          <w:i/>
        </w:rPr>
        <w:t xml:space="preserve"> </w:t>
      </w:r>
      <w:r w:rsidR="0078429E">
        <w:t>tab</w:t>
      </w:r>
      <w:r>
        <w:t xml:space="preserve">, expand the </w:t>
      </w:r>
      <w:r>
        <w:rPr>
          <w:i/>
        </w:rPr>
        <w:t>Design Sources,</w:t>
      </w:r>
      <w:r w:rsidRPr="00212C95">
        <w:t xml:space="preserve"> right-click</w:t>
      </w:r>
      <w:r>
        <w:t xml:space="preserve"> the </w:t>
      </w:r>
      <w:r w:rsidRPr="004528C6">
        <w:rPr>
          <w:i/>
        </w:rPr>
        <w:t>system.bd</w:t>
      </w:r>
      <w:r>
        <w:t xml:space="preserve"> and select </w:t>
      </w:r>
      <w:r w:rsidRPr="00212C95">
        <w:rPr>
          <w:b/>
        </w:rPr>
        <w:t>Create HDL Wrapper</w:t>
      </w:r>
      <w:r w:rsidR="0078429E">
        <w:t xml:space="preserve"> and click </w:t>
      </w:r>
      <w:r w:rsidR="0078429E">
        <w:rPr>
          <w:b/>
        </w:rPr>
        <w:t>OK</w:t>
      </w:r>
      <w:r w:rsidR="0078429E">
        <w:t>.</w:t>
      </w:r>
    </w:p>
    <w:p w14:paraId="75E0E4D9" w14:textId="77777777" w:rsidR="006235FC" w:rsidRDefault="006235FC" w:rsidP="006235FC">
      <w:pPr>
        <w:pStyle w:val="Stepx-x-x"/>
      </w:pPr>
      <w:r>
        <w:lastRenderedPageBreak/>
        <w:t xml:space="preserve">Click on the </w:t>
      </w:r>
      <w:r w:rsidRPr="001F7E4A">
        <w:rPr>
          <w:b/>
        </w:rPr>
        <w:t>Generate Bitstream</w:t>
      </w:r>
      <w:r>
        <w:t xml:space="preserve"> in the </w:t>
      </w:r>
      <w:r w:rsidRPr="001F7E4A">
        <w:rPr>
          <w:i/>
        </w:rPr>
        <w:t>Flow Navigator</w:t>
      </w:r>
      <w:r>
        <w:t xml:space="preserve"> pane to synthesize and implement the </w:t>
      </w:r>
      <w:proofErr w:type="gramStart"/>
      <w:r>
        <w:t>design, and</w:t>
      </w:r>
      <w:proofErr w:type="gramEnd"/>
      <w:r>
        <w:t xml:space="preserve"> generate the bitstream.</w:t>
      </w:r>
    </w:p>
    <w:p w14:paraId="4FB84926" w14:textId="77777777" w:rsidR="006235FC" w:rsidRDefault="006235FC" w:rsidP="006235FC">
      <w:pPr>
        <w:pStyle w:val="Stepx-x-x"/>
      </w:pPr>
      <w:r>
        <w:t xml:space="preserve">Click </w:t>
      </w:r>
      <w:r w:rsidR="009E7D2E">
        <w:rPr>
          <w:b/>
        </w:rPr>
        <w:t>Save</w:t>
      </w:r>
      <w:r w:rsidR="009E7D2E">
        <w:t xml:space="preserve"> </w:t>
      </w:r>
      <w:r>
        <w:t xml:space="preserve">to save the design and </w:t>
      </w:r>
      <w:proofErr w:type="gramStart"/>
      <w:r w:rsidR="009E7D2E">
        <w:rPr>
          <w:b/>
        </w:rPr>
        <w:t>Yes</w:t>
      </w:r>
      <w:proofErr w:type="gramEnd"/>
      <w:r w:rsidR="009E7D2E">
        <w:t xml:space="preserve"> </w:t>
      </w:r>
      <w:r>
        <w:t>to run the necessary processes.</w:t>
      </w:r>
      <w:r w:rsidR="00DE292A">
        <w:t xml:space="preserve"> Click </w:t>
      </w:r>
      <w:r w:rsidR="00DE292A" w:rsidRPr="00B67F7B">
        <w:rPr>
          <w:b/>
        </w:rPr>
        <w:t>OK</w:t>
      </w:r>
      <w:r w:rsidR="00DE292A">
        <w:t xml:space="preserve"> to launch the runs.</w:t>
      </w:r>
    </w:p>
    <w:p w14:paraId="6BDB1B6E" w14:textId="77777777" w:rsidR="001A3417" w:rsidRDefault="001A3417" w:rsidP="001A3417">
      <w:pPr>
        <w:pStyle w:val="Stepx-x-x"/>
      </w:pPr>
      <w:r>
        <w:t xml:space="preserve">When the bitstream generation process has completed </w:t>
      </w:r>
      <w:r w:rsidR="00F3334B">
        <w:t xml:space="preserve">click </w:t>
      </w:r>
      <w:r w:rsidR="00F3334B">
        <w:rPr>
          <w:b/>
        </w:rPr>
        <w:t>Cancel.</w:t>
      </w:r>
    </w:p>
    <w:p w14:paraId="4FB848FD" w14:textId="70B807D0" w:rsidR="003E0D79" w:rsidRPr="00891CAA" w:rsidRDefault="003E0D79" w:rsidP="003E0D79">
      <w:pPr>
        <w:pStyle w:val="StepHeading"/>
        <w:keepNext/>
      </w:pPr>
      <w:r>
        <w:rPr>
          <w:rFonts w:cs="Arial"/>
        </w:rPr>
        <w:t xml:space="preserve">Export the Design to </w:t>
      </w:r>
      <w:r w:rsidR="00990967">
        <w:rPr>
          <w:rFonts w:cs="Arial"/>
        </w:rPr>
        <w:t>Vitis</w:t>
      </w:r>
      <w:r w:rsidRPr="00891CAA">
        <w:tab/>
        <w:t xml:space="preserve">Step </w:t>
      </w:r>
      <w:r w:rsidR="00796BFC">
        <w:t>5</w:t>
      </w:r>
    </w:p>
    <w:p w14:paraId="6BD4FFD4" w14:textId="1D4A696F" w:rsidR="003E0D79" w:rsidRPr="00B50D59" w:rsidRDefault="003E0D79" w:rsidP="003E0D79">
      <w:pPr>
        <w:pStyle w:val="Stepx-x"/>
      </w:pPr>
      <w:r>
        <w:t xml:space="preserve">Export </w:t>
      </w:r>
      <w:r w:rsidR="00C67347">
        <w:t xml:space="preserve">the </w:t>
      </w:r>
      <w:r>
        <w:t xml:space="preserve">design to </w:t>
      </w:r>
      <w:r w:rsidR="00990967">
        <w:t>Vitis</w:t>
      </w:r>
      <w:r>
        <w:t xml:space="preserve">, </w:t>
      </w:r>
      <w:r w:rsidR="00C67347">
        <w:t>create</w:t>
      </w:r>
      <w:r w:rsidR="007F05EC">
        <w:t xml:space="preserve"> the</w:t>
      </w:r>
      <w:r w:rsidR="00C67347">
        <w:t xml:space="preserve"> </w:t>
      </w:r>
      <w:r w:rsidR="00667F57">
        <w:t xml:space="preserve">software </w:t>
      </w:r>
      <w:r w:rsidR="00F73B4E">
        <w:t>BSP</w:t>
      </w:r>
      <w:r w:rsidR="00667F57">
        <w:t xml:space="preserve"> using </w:t>
      </w:r>
      <w:r w:rsidR="00EA278C">
        <w:t>the standalone operating system and</w:t>
      </w:r>
      <w:r w:rsidR="00F73B4E">
        <w:t xml:space="preserve"> </w:t>
      </w:r>
      <w:r w:rsidR="00EA278C">
        <w:t>e</w:t>
      </w:r>
      <w:r w:rsidR="00667F57">
        <w:t>nabl</w:t>
      </w:r>
      <w:r w:rsidR="00F73B4E">
        <w:t>e the profiling options.</w:t>
      </w:r>
      <w:r w:rsidR="00003657">
        <w:t xml:space="preserve"> </w:t>
      </w:r>
    </w:p>
    <w:p w14:paraId="656753C3" w14:textId="77777777" w:rsidR="0078429E" w:rsidRDefault="0078429E" w:rsidP="0078429E">
      <w:pPr>
        <w:pStyle w:val="Stepx-x-x"/>
      </w:pPr>
      <w:r>
        <w:t>Export the hardware configuration</w:t>
      </w:r>
      <w:r w:rsidRPr="00B50D59">
        <w:t xml:space="preserve"> by clicking </w:t>
      </w:r>
      <w:r>
        <w:rPr>
          <w:b/>
        </w:rPr>
        <w:t>File &gt; Export &gt; Export Hardware</w:t>
      </w:r>
      <w:r w:rsidR="00136582">
        <w:rPr>
          <w:b/>
        </w:rPr>
        <w:t>…</w:t>
      </w:r>
    </w:p>
    <w:p w14:paraId="48054179" w14:textId="77777777" w:rsidR="0078429E" w:rsidRDefault="00F3334B" w:rsidP="0078429E">
      <w:pPr>
        <w:pStyle w:val="Stepx-x-x"/>
      </w:pPr>
      <w:r>
        <w:t xml:space="preserve">Tick the box </w:t>
      </w:r>
      <w:r w:rsidR="0078429E">
        <w:t xml:space="preserve">to </w:t>
      </w:r>
      <w:r w:rsidR="0078429E" w:rsidRPr="00ED5B9A">
        <w:rPr>
          <w:i/>
        </w:rPr>
        <w:t>Include Bitstream</w:t>
      </w:r>
      <w:r>
        <w:t>, and</w:t>
      </w:r>
      <w:r w:rsidR="0078429E">
        <w:t xml:space="preserve"> </w:t>
      </w:r>
      <w:r w:rsidR="0078429E" w:rsidRPr="00ED5B9A">
        <w:t>c</w:t>
      </w:r>
      <w:r w:rsidR="0078429E">
        <w:t xml:space="preserve">lick </w:t>
      </w:r>
      <w:proofErr w:type="gramStart"/>
      <w:r w:rsidR="0078429E" w:rsidRPr="00ED5B9A">
        <w:rPr>
          <w:b/>
        </w:rPr>
        <w:t>OK</w:t>
      </w:r>
      <w:proofErr w:type="gramEnd"/>
      <w:r w:rsidR="0078429E">
        <w:t xml:space="preserve"> </w:t>
      </w:r>
    </w:p>
    <w:p w14:paraId="0CAD8C70" w14:textId="2C5FAFB0" w:rsidR="0078429E" w:rsidRDefault="0078429E" w:rsidP="0078429E">
      <w:pPr>
        <w:pStyle w:val="Stepx-x-x"/>
      </w:pPr>
      <w:r>
        <w:t xml:space="preserve">Launch </w:t>
      </w:r>
      <w:r w:rsidR="00990967">
        <w:t>Vitis.</w:t>
      </w:r>
    </w:p>
    <w:p w14:paraId="1C57E5C6" w14:textId="45B085B7" w:rsidR="00990967" w:rsidRDefault="00990967" w:rsidP="00990967">
      <w:pPr>
        <w:pStyle w:val="Stepx-x"/>
      </w:pPr>
      <w:r>
        <w:rPr>
          <w:noProof/>
        </w:rPr>
        <w:t>In Vitis, create an empty application project named demoProfile, and import the provided demoProfile.c file</w:t>
      </w:r>
      <w:r>
        <w:t>.</w:t>
      </w:r>
    </w:p>
    <w:p w14:paraId="73168F47" w14:textId="77777777" w:rsidR="00990967" w:rsidRDefault="00990967" w:rsidP="00990967">
      <w:pPr>
        <w:pStyle w:val="Stepx-x-x"/>
        <w:tabs>
          <w:tab w:val="clear" w:pos="0"/>
          <w:tab w:val="left" w:pos="450"/>
          <w:tab w:val="num" w:pos="1170"/>
        </w:tabs>
        <w:ind w:left="756" w:hanging="756"/>
      </w:pPr>
      <w:r>
        <w:t xml:space="preserve">Create a new Workspace by entering </w:t>
      </w:r>
      <w:proofErr w:type="spellStart"/>
      <w:r w:rsidRPr="003D5FB4">
        <w:rPr>
          <w:b/>
          <w:bCs/>
        </w:rPr>
        <w:t>workspace_</w:t>
      </w:r>
      <w:r w:rsidRPr="003D5FB4">
        <w:rPr>
          <w:b/>
          <w:bCs/>
          <w:noProof/>
        </w:rPr>
        <w:t>demoProfile</w:t>
      </w:r>
      <w:proofErr w:type="spellEnd"/>
      <w:r>
        <w:t>.</w:t>
      </w:r>
    </w:p>
    <w:p w14:paraId="43839965" w14:textId="77777777" w:rsidR="00990967" w:rsidRDefault="00990967" w:rsidP="00990967">
      <w:pPr>
        <w:pStyle w:val="Stepx-x-x"/>
        <w:tabs>
          <w:tab w:val="clear" w:pos="0"/>
          <w:tab w:val="left" w:pos="450"/>
          <w:tab w:val="num" w:pos="1170"/>
        </w:tabs>
        <w:ind w:left="756" w:hanging="756"/>
      </w:pPr>
      <w:r>
        <w:t xml:space="preserve">Select </w:t>
      </w:r>
      <w:r>
        <w:rPr>
          <w:b/>
        </w:rPr>
        <w:t xml:space="preserve">Create Application Project. </w:t>
      </w:r>
    </w:p>
    <w:p w14:paraId="2AA0823F" w14:textId="77777777" w:rsidR="00990967" w:rsidRDefault="00990967" w:rsidP="00990967">
      <w:pPr>
        <w:pStyle w:val="Stepx-x-x"/>
        <w:tabs>
          <w:tab w:val="clear" w:pos="0"/>
          <w:tab w:val="left" w:pos="450"/>
          <w:tab w:val="num" w:pos="1170"/>
        </w:tabs>
        <w:ind w:left="756" w:hanging="756"/>
        <w:rPr>
          <w:rFonts w:cs="Arial"/>
          <w:b/>
        </w:rPr>
      </w:pPr>
      <w:r>
        <w:rPr>
          <w:rFonts w:cs="Arial"/>
        </w:rPr>
        <w:t xml:space="preserve">In the </w:t>
      </w:r>
      <w:r>
        <w:rPr>
          <w:rFonts w:cs="Arial"/>
          <w:i/>
        </w:rPr>
        <w:t>Project Name</w:t>
      </w:r>
      <w:r>
        <w:rPr>
          <w:rFonts w:cs="Arial"/>
        </w:rPr>
        <w:t xml:space="preserve"> field, enter </w:t>
      </w:r>
      <w:r>
        <w:rPr>
          <w:noProof/>
        </w:rPr>
        <w:t>demoProfile</w:t>
      </w:r>
      <w:r>
        <w:rPr>
          <w:rFonts w:cs="Arial"/>
        </w:rPr>
        <w:t xml:space="preserve"> as the project name, leave all other settings to their default’s and click </w:t>
      </w:r>
      <w:r>
        <w:rPr>
          <w:rFonts w:cs="Arial"/>
          <w:b/>
        </w:rPr>
        <w:t>Next.</w:t>
      </w:r>
    </w:p>
    <w:p w14:paraId="6AB17A75" w14:textId="77777777" w:rsidR="00990967" w:rsidRDefault="00990967" w:rsidP="00990967">
      <w:pPr>
        <w:pStyle w:val="Stepx-x-x"/>
        <w:tabs>
          <w:tab w:val="clear" w:pos="0"/>
          <w:tab w:val="left" w:pos="450"/>
          <w:tab w:val="num" w:pos="1170"/>
        </w:tabs>
        <w:ind w:left="756" w:hanging="756"/>
        <w:rPr>
          <w:rFonts w:cs="Arial"/>
          <w:b/>
        </w:rPr>
      </w:pPr>
      <w:r>
        <w:rPr>
          <w:rFonts w:cs="Arial"/>
        </w:rPr>
        <w:t xml:space="preserve">For the Platform, select the </w:t>
      </w:r>
      <w:r>
        <w:rPr>
          <w:rFonts w:cs="Arial"/>
          <w:b/>
          <w:bCs/>
        </w:rPr>
        <w:t xml:space="preserve">Create a new platform from Hardware (XSA) </w:t>
      </w:r>
      <w:r>
        <w:rPr>
          <w:rFonts w:cs="Arial"/>
        </w:rPr>
        <w:t xml:space="preserve">tab.  Then click the plus sign and navigate to the directory containing your </w:t>
      </w:r>
      <w:proofErr w:type="spellStart"/>
      <w:r>
        <w:rPr>
          <w:rFonts w:cs="Arial"/>
        </w:rPr>
        <w:t>Vivado</w:t>
      </w:r>
      <w:proofErr w:type="spellEnd"/>
      <w:r>
        <w:rPr>
          <w:rFonts w:cs="Arial"/>
        </w:rPr>
        <w:t xml:space="preserve"> project.  Select </w:t>
      </w:r>
      <w:r>
        <w:rPr>
          <w:rFonts w:cs="Arial"/>
          <w:b/>
          <w:bCs/>
        </w:rPr>
        <w:t>design_1_wrapper.xsa</w:t>
      </w:r>
      <w:r>
        <w:rPr>
          <w:rFonts w:cs="Arial"/>
        </w:rPr>
        <w:t xml:space="preserve">.  This is the export of your hardware description.  Then click </w:t>
      </w:r>
      <w:r>
        <w:rPr>
          <w:rFonts w:cs="Arial"/>
          <w:b/>
          <w:bCs/>
        </w:rPr>
        <w:t>Next</w:t>
      </w:r>
      <w:r>
        <w:rPr>
          <w:rFonts w:cs="Arial"/>
        </w:rPr>
        <w:t>.</w:t>
      </w:r>
    </w:p>
    <w:p w14:paraId="35B3D6F6" w14:textId="77777777" w:rsidR="00990967" w:rsidRDefault="00990967" w:rsidP="00990967">
      <w:pPr>
        <w:pStyle w:val="Stepx-x-x"/>
        <w:tabs>
          <w:tab w:val="clear" w:pos="0"/>
          <w:tab w:val="left" w:pos="450"/>
          <w:tab w:val="num" w:pos="1170"/>
        </w:tabs>
        <w:ind w:left="756" w:hanging="756"/>
        <w:rPr>
          <w:rFonts w:cs="Arial"/>
          <w:bCs/>
        </w:rPr>
      </w:pPr>
      <w:r>
        <w:rPr>
          <w:rFonts w:cs="Arial"/>
          <w:bCs/>
        </w:rPr>
        <w:t xml:space="preserve">For the Domain, leave the CPU, OS, </w:t>
      </w:r>
      <w:proofErr w:type="gramStart"/>
      <w:r>
        <w:rPr>
          <w:rFonts w:cs="Arial"/>
          <w:bCs/>
        </w:rPr>
        <w:t>Language</w:t>
      </w:r>
      <w:proofErr w:type="gramEnd"/>
      <w:r>
        <w:rPr>
          <w:rFonts w:cs="Arial"/>
          <w:bCs/>
        </w:rPr>
        <w:t xml:space="preserve"> and boot components as defaulted, click </w:t>
      </w:r>
      <w:r>
        <w:rPr>
          <w:rFonts w:cs="Arial"/>
          <w:b/>
        </w:rPr>
        <w:t>Next</w:t>
      </w:r>
      <w:r>
        <w:rPr>
          <w:rFonts w:cs="Arial"/>
          <w:bCs/>
        </w:rPr>
        <w:t>.</w:t>
      </w:r>
    </w:p>
    <w:p w14:paraId="4F4A69E4" w14:textId="77777777" w:rsidR="00990967" w:rsidRPr="0009686A" w:rsidRDefault="00990967" w:rsidP="00990967">
      <w:pPr>
        <w:pStyle w:val="Stepx-x-x"/>
        <w:tabs>
          <w:tab w:val="clear" w:pos="0"/>
          <w:tab w:val="left" w:pos="450"/>
          <w:tab w:val="num" w:pos="1170"/>
        </w:tabs>
        <w:ind w:left="756" w:hanging="756"/>
        <w:rPr>
          <w:rFonts w:cs="Arial"/>
        </w:rPr>
      </w:pPr>
      <w:r>
        <w:rPr>
          <w:rFonts w:cs="Arial"/>
        </w:rPr>
        <w:t xml:space="preserve">Select the </w:t>
      </w:r>
      <w:r>
        <w:rPr>
          <w:rFonts w:cs="Arial"/>
          <w:b/>
        </w:rPr>
        <w:t xml:space="preserve">Empty Application </w:t>
      </w:r>
      <w:r>
        <w:rPr>
          <w:rFonts w:cs="Arial"/>
        </w:rPr>
        <w:t xml:space="preserve">template and click </w:t>
      </w:r>
      <w:r>
        <w:rPr>
          <w:rFonts w:cs="Arial"/>
          <w:b/>
        </w:rPr>
        <w:t>Finish.</w:t>
      </w:r>
    </w:p>
    <w:p w14:paraId="74CD3773" w14:textId="77777777" w:rsidR="00990967" w:rsidRDefault="00990967" w:rsidP="00990967">
      <w:r>
        <w:br w:type="page"/>
      </w:r>
    </w:p>
    <w:p w14:paraId="7FD53EFE" w14:textId="77777777" w:rsidR="00990967" w:rsidRDefault="00990967" w:rsidP="00990967">
      <w:pPr>
        <w:pStyle w:val="Stepx-x-x"/>
        <w:tabs>
          <w:tab w:val="clear" w:pos="0"/>
          <w:tab w:val="num" w:pos="1170"/>
        </w:tabs>
        <w:ind w:left="936"/>
        <w:rPr>
          <w:rFonts w:cs="Arial"/>
        </w:rPr>
      </w:pPr>
      <w:r>
        <w:rPr>
          <w:rFonts w:cs="Arial"/>
        </w:rPr>
        <w:lastRenderedPageBreak/>
        <w:t xml:space="preserve">Click on </w:t>
      </w:r>
      <w:r w:rsidRPr="0009686A">
        <w:rPr>
          <w:rFonts w:cs="Arial"/>
          <w:b/>
          <w:bCs/>
        </w:rPr>
        <w:t>Navigate to BSP settings</w:t>
      </w:r>
      <w:r>
        <w:rPr>
          <w:rFonts w:cs="Arial"/>
        </w:rPr>
        <w:t xml:space="preserve"> to change the settings in the board support package.</w:t>
      </w:r>
    </w:p>
    <w:p w14:paraId="32DE9F2B" w14:textId="77777777" w:rsidR="00990967" w:rsidRDefault="00990967" w:rsidP="00990967">
      <w:pPr>
        <w:pStyle w:val="Stepx-x-x"/>
        <w:numPr>
          <w:ilvl w:val="0"/>
          <w:numId w:val="0"/>
        </w:numPr>
        <w:ind w:left="936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D20478" wp14:editId="71022EFB">
                <wp:simplePos x="0" y="0"/>
                <wp:positionH relativeFrom="column">
                  <wp:posOffset>3538220</wp:posOffset>
                </wp:positionH>
                <wp:positionV relativeFrom="paragraph">
                  <wp:posOffset>1163320</wp:posOffset>
                </wp:positionV>
                <wp:extent cx="899160" cy="335280"/>
                <wp:effectExtent l="0" t="0" r="15240" b="26670"/>
                <wp:wrapNone/>
                <wp:docPr id="145266024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3352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74F0783" id="Rectangle: Rounded Corners 1" o:spid="_x0000_s1026" style="position:absolute;margin-left:278.6pt;margin-top:91.6pt;width:70.8pt;height:26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" filled="f" strokecolor="red" strokeweight="1pt">
                <v:stroke joinstyle="miter"/>
              </v:roundrect>
            </w:pict>
          </mc:Fallback>
        </mc:AlternateContent>
      </w:r>
      <w:r w:rsidRPr="0009686A">
        <w:rPr>
          <w:noProof/>
        </w:rPr>
        <w:drawing>
          <wp:inline distT="0" distB="0" distL="0" distR="0" wp14:anchorId="7BD146A6" wp14:editId="26903BA0">
            <wp:extent cx="5369164" cy="2659380"/>
            <wp:effectExtent l="0" t="0" r="3175" b="7620"/>
            <wp:docPr id="15139615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96158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7266" cy="2663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D0911" w14:textId="77777777" w:rsidR="00990967" w:rsidRDefault="00990967" w:rsidP="00990967">
      <w:pPr>
        <w:pStyle w:val="FigureCaption"/>
        <w:jc w:val="center"/>
        <w:rPr>
          <w:lang w:eastAsia="en-US"/>
        </w:rPr>
      </w:pPr>
      <w:r>
        <w:rPr>
          <w:lang w:eastAsia="en-US"/>
        </w:rPr>
        <w:t>Figure</w:t>
      </w:r>
      <w:r w:rsidRPr="00990967">
        <w:rPr>
          <w:lang w:eastAsia="en-US"/>
        </w:rPr>
        <w:t xml:space="preserve"> </w:t>
      </w:r>
      <w:r>
        <w:rPr>
          <w:lang w:eastAsia="en-US"/>
        </w:rPr>
        <w:t>4.</w:t>
      </w:r>
      <w:r w:rsidRPr="00990967">
        <w:rPr>
          <w:lang w:eastAsia="en-US"/>
        </w:rPr>
        <w:t xml:space="preserve"> </w:t>
      </w:r>
      <w:r>
        <w:rPr>
          <w:lang w:eastAsia="en-US"/>
        </w:rPr>
        <w:t>Navigate to BSP Settings</w:t>
      </w:r>
    </w:p>
    <w:p w14:paraId="3AA19FDA" w14:textId="77777777" w:rsidR="00990967" w:rsidRPr="0009686A" w:rsidRDefault="00990967" w:rsidP="00990967">
      <w:pPr>
        <w:pStyle w:val="Stepx-x-x"/>
        <w:tabs>
          <w:tab w:val="clear" w:pos="0"/>
          <w:tab w:val="num" w:pos="1170"/>
        </w:tabs>
        <w:ind w:left="936"/>
        <w:rPr>
          <w:rFonts w:cs="Arial"/>
        </w:rPr>
      </w:pPr>
      <w:r>
        <w:rPr>
          <w:rFonts w:cs="Arial"/>
        </w:rPr>
        <w:t xml:space="preserve">Click </w:t>
      </w:r>
      <w:r>
        <w:rPr>
          <w:rFonts w:cs="Arial"/>
          <w:b/>
          <w:bCs/>
        </w:rPr>
        <w:t>Modify BSP Settings</w:t>
      </w:r>
    </w:p>
    <w:p w14:paraId="657E3D64" w14:textId="77777777" w:rsidR="00990967" w:rsidRDefault="00990967" w:rsidP="00990967">
      <w:pPr>
        <w:pStyle w:val="Stepx-x-x"/>
        <w:numPr>
          <w:ilvl w:val="0"/>
          <w:numId w:val="0"/>
        </w:numPr>
        <w:ind w:left="936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4C4391" wp14:editId="36C8CE5E">
                <wp:simplePos x="0" y="0"/>
                <wp:positionH relativeFrom="column">
                  <wp:posOffset>1877060</wp:posOffset>
                </wp:positionH>
                <wp:positionV relativeFrom="paragraph">
                  <wp:posOffset>737870</wp:posOffset>
                </wp:positionV>
                <wp:extent cx="899160" cy="335280"/>
                <wp:effectExtent l="0" t="0" r="15240" b="26670"/>
                <wp:wrapNone/>
                <wp:docPr id="112961668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3352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C30AF5F" id="Rectangle: Rounded Corners 1" o:spid="_x0000_s1026" style="position:absolute;margin-left:147.8pt;margin-top:58.1pt;width:70.8pt;height:26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" filled="f" strokecolor="red" strokeweight="1pt">
                <v:stroke joinstyle="miter"/>
              </v:roundrect>
            </w:pict>
          </mc:Fallback>
        </mc:AlternateContent>
      </w:r>
      <w:r w:rsidRPr="0009686A">
        <w:rPr>
          <w:rFonts w:cs="Arial"/>
          <w:noProof/>
        </w:rPr>
        <w:drawing>
          <wp:inline distT="0" distB="0" distL="0" distR="0" wp14:anchorId="50A1CAEF" wp14:editId="69F3040B">
            <wp:extent cx="5421630" cy="1903656"/>
            <wp:effectExtent l="0" t="0" r="7620" b="1905"/>
            <wp:docPr id="201250293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502935" name="Picture 1" descr="A screenshot of a computer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3276" cy="19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Arial"/>
        </w:rPr>
        <w:t xml:space="preserve"> </w:t>
      </w:r>
    </w:p>
    <w:p w14:paraId="3706254E" w14:textId="77777777" w:rsidR="00990967" w:rsidRDefault="00990967" w:rsidP="00990967">
      <w:pPr>
        <w:pStyle w:val="FigureCaption"/>
        <w:jc w:val="center"/>
        <w:rPr>
          <w:lang w:eastAsia="en-US"/>
        </w:rPr>
      </w:pPr>
      <w:r>
        <w:rPr>
          <w:lang w:eastAsia="en-US"/>
        </w:rPr>
        <w:t>Figure</w:t>
      </w:r>
      <w:r w:rsidRPr="00990967">
        <w:rPr>
          <w:lang w:eastAsia="en-US"/>
        </w:rPr>
        <w:t xml:space="preserve"> </w:t>
      </w:r>
      <w:r>
        <w:rPr>
          <w:lang w:eastAsia="en-US"/>
        </w:rPr>
        <w:t>5.</w:t>
      </w:r>
      <w:r w:rsidRPr="00990967">
        <w:rPr>
          <w:lang w:eastAsia="en-US"/>
        </w:rPr>
        <w:t xml:space="preserve"> </w:t>
      </w:r>
      <w:r>
        <w:rPr>
          <w:lang w:eastAsia="en-US"/>
        </w:rPr>
        <w:t>Modify BSP Settings</w:t>
      </w:r>
    </w:p>
    <w:p w14:paraId="5CC1E116" w14:textId="77777777" w:rsidR="00CF7B86" w:rsidRDefault="00CF7B86" w:rsidP="00CF7B86">
      <w:pPr>
        <w:pStyle w:val="Stepx-x-x"/>
      </w:pPr>
      <w:r>
        <w:t xml:space="preserve">Notice </w:t>
      </w:r>
      <w:r w:rsidRPr="006A4F53">
        <w:rPr>
          <w:b/>
        </w:rPr>
        <w:t>Standalone_bsp_0</w:t>
      </w:r>
      <w:r>
        <w:t xml:space="preserve"> in the </w:t>
      </w:r>
      <w:r w:rsidRPr="006A4F53">
        <w:rPr>
          <w:b/>
        </w:rPr>
        <w:t>Project name</w:t>
      </w:r>
      <w:r>
        <w:t xml:space="preserve"> field and click </w:t>
      </w:r>
      <w:r w:rsidRPr="006A4F53">
        <w:rPr>
          <w:b/>
        </w:rPr>
        <w:t>Finish</w:t>
      </w:r>
      <w:r>
        <w:t xml:space="preserve"> with default settings.</w:t>
      </w:r>
    </w:p>
    <w:p w14:paraId="14E4E622" w14:textId="77777777" w:rsidR="00CF7B86" w:rsidRDefault="00CF7B86" w:rsidP="00CF7B86">
      <w:pPr>
        <w:pStyle w:val="StepContinue"/>
      </w:pPr>
      <w:r w:rsidRPr="001C7094">
        <w:t>A Board Support Package Settings window will appear</w:t>
      </w:r>
      <w:r>
        <w:t>.</w:t>
      </w:r>
    </w:p>
    <w:p w14:paraId="2C5D515D" w14:textId="77777777" w:rsidR="00517C49" w:rsidRDefault="00517C49" w:rsidP="00CF7B86">
      <w:pPr>
        <w:pStyle w:val="Stepx-x-x"/>
      </w:pPr>
      <w:r>
        <w:t xml:space="preserve">Select the </w:t>
      </w:r>
      <w:r w:rsidRPr="00517C49">
        <w:rPr>
          <w:b/>
        </w:rPr>
        <w:t>Overview &gt; standalone</w:t>
      </w:r>
      <w:r>
        <w:t xml:space="preserve"> entry in the left pane, click on the drop-down arrow of the </w:t>
      </w:r>
      <w:proofErr w:type="spellStart"/>
      <w:r w:rsidRPr="000F665E">
        <w:rPr>
          <w:i/>
        </w:rPr>
        <w:t>enable_sw_intrusive_profil</w:t>
      </w:r>
      <w:r w:rsidR="000F665E" w:rsidRPr="000F665E">
        <w:rPr>
          <w:i/>
        </w:rPr>
        <w:t>ing</w:t>
      </w:r>
      <w:proofErr w:type="spellEnd"/>
      <w:r w:rsidRPr="000F665E">
        <w:rPr>
          <w:i/>
        </w:rPr>
        <w:t xml:space="preserve"> </w:t>
      </w:r>
      <w:r w:rsidR="000F665E" w:rsidRPr="000F665E">
        <w:rPr>
          <w:i/>
        </w:rPr>
        <w:t>Value</w:t>
      </w:r>
      <w:r w:rsidR="000F665E">
        <w:t xml:space="preserve"> </w:t>
      </w:r>
      <w:r>
        <w:t xml:space="preserve">field and select </w:t>
      </w:r>
      <w:r w:rsidRPr="00517C49">
        <w:rPr>
          <w:b/>
        </w:rPr>
        <w:t>true</w:t>
      </w:r>
      <w:r>
        <w:t>.</w:t>
      </w:r>
    </w:p>
    <w:p w14:paraId="13071A4E" w14:textId="060AA865" w:rsidR="00517C49" w:rsidRDefault="005677A0" w:rsidP="00517C49">
      <w:pPr>
        <w:pStyle w:val="Figure"/>
      </w:pPr>
      <w:r w:rsidRPr="0009686A">
        <w:rPr>
          <w:noProof/>
          <w:sz w:val="15"/>
        </w:rPr>
        <w:lastRenderedPageBreak/>
        <w:drawing>
          <wp:inline distT="0" distB="0" distL="0" distR="0" wp14:anchorId="61EAEEE0" wp14:editId="0CDAEC75">
            <wp:extent cx="5562600" cy="1747110"/>
            <wp:effectExtent l="0" t="0" r="0" b="5715"/>
            <wp:docPr id="18577053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70531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6401" cy="175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8DAAF" w14:textId="09FC6AF9" w:rsidR="00517C49" w:rsidRPr="00517C49" w:rsidRDefault="00317AF4" w:rsidP="00990967">
      <w:pPr>
        <w:pStyle w:val="FigureCaption"/>
        <w:jc w:val="center"/>
      </w:pPr>
      <w:r>
        <w:t xml:space="preserve">Figure </w:t>
      </w:r>
      <w:r w:rsidR="00990967">
        <w:t>6</w:t>
      </w:r>
      <w:r w:rsidR="001A0512">
        <w:rPr>
          <w:noProof/>
        </w:rPr>
        <w:t>.</w:t>
      </w:r>
      <w:r w:rsidR="00C10F75">
        <w:t xml:space="preserve"> </w:t>
      </w:r>
      <w:r w:rsidR="00F3334B">
        <w:t xml:space="preserve">Enable profiling in the board support </w:t>
      </w:r>
      <w:proofErr w:type="gramStart"/>
      <w:r w:rsidR="00F3334B">
        <w:t>package</w:t>
      </w:r>
      <w:proofErr w:type="gramEnd"/>
    </w:p>
    <w:p w14:paraId="273A35D4" w14:textId="77777777" w:rsidR="00517C49" w:rsidRDefault="00517C49" w:rsidP="00CF7B86">
      <w:pPr>
        <w:pStyle w:val="Stepx-x-x"/>
      </w:pPr>
      <w:r>
        <w:t xml:space="preserve">Select the </w:t>
      </w:r>
      <w:r w:rsidRPr="00517C49">
        <w:rPr>
          <w:b/>
        </w:rPr>
        <w:t>Overview &gt; drivers &gt; cpu_cortexa9</w:t>
      </w:r>
      <w:r>
        <w:t xml:space="preserve"> and </w:t>
      </w:r>
      <w:r w:rsidR="000F665E">
        <w:t>add</w:t>
      </w:r>
      <w:r>
        <w:t xml:space="preserve"> </w:t>
      </w:r>
      <w:r w:rsidRPr="004D16F0">
        <w:rPr>
          <w:b/>
        </w:rPr>
        <w:t>–</w:t>
      </w:r>
      <w:proofErr w:type="spellStart"/>
      <w:r w:rsidRPr="004D16F0">
        <w:rPr>
          <w:b/>
        </w:rPr>
        <w:t>pg</w:t>
      </w:r>
      <w:proofErr w:type="spellEnd"/>
      <w:r>
        <w:t xml:space="preserve"> </w:t>
      </w:r>
      <w:r w:rsidR="000F665E">
        <w:t xml:space="preserve">in </w:t>
      </w:r>
      <w:r>
        <w:t xml:space="preserve">the </w:t>
      </w:r>
      <w:proofErr w:type="spellStart"/>
      <w:r w:rsidRPr="00317AF4">
        <w:rPr>
          <w:i/>
        </w:rPr>
        <w:t>extra</w:t>
      </w:r>
      <w:r w:rsidR="00317AF4" w:rsidRPr="00317AF4">
        <w:rPr>
          <w:i/>
        </w:rPr>
        <w:t>_</w:t>
      </w:r>
      <w:r w:rsidRPr="00317AF4">
        <w:rPr>
          <w:i/>
        </w:rPr>
        <w:t>compiler_flags</w:t>
      </w:r>
      <w:proofErr w:type="spellEnd"/>
      <w:r>
        <w:t xml:space="preserve"> </w:t>
      </w:r>
      <w:r w:rsidR="000F665E" w:rsidRPr="000F665E">
        <w:rPr>
          <w:i/>
        </w:rPr>
        <w:t>Value</w:t>
      </w:r>
      <w:r w:rsidR="000F665E">
        <w:t xml:space="preserve"> </w:t>
      </w:r>
      <w:r>
        <w:t>field.</w:t>
      </w:r>
    </w:p>
    <w:p w14:paraId="7F2FE013" w14:textId="241A5BAC" w:rsidR="00517C49" w:rsidRDefault="005677A0" w:rsidP="00517C49">
      <w:pPr>
        <w:pStyle w:val="Figure"/>
      </w:pP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A72B7CC" wp14:editId="1E2070D4">
                <wp:simplePos x="0" y="0"/>
                <wp:positionH relativeFrom="column">
                  <wp:posOffset>634637</wp:posOffset>
                </wp:positionH>
                <wp:positionV relativeFrom="paragraph">
                  <wp:posOffset>754380</wp:posOffset>
                </wp:positionV>
                <wp:extent cx="659130" cy="224790"/>
                <wp:effectExtent l="0" t="0" r="26670" b="22860"/>
                <wp:wrapNone/>
                <wp:docPr id="797086277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130" cy="22479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F9ACB8" id="Rectangle: Rounded Corners 3" o:spid="_x0000_s1026" style="position:absolute;margin-left:49.95pt;margin-top:59.4pt;width:51.9pt;height:17.7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B05D5E" wp14:editId="223B9B52">
                <wp:simplePos x="0" y="0"/>
                <wp:positionH relativeFrom="column">
                  <wp:posOffset>4617720</wp:posOffset>
                </wp:positionH>
                <wp:positionV relativeFrom="paragraph">
                  <wp:posOffset>1215390</wp:posOffset>
                </wp:positionV>
                <wp:extent cx="270510" cy="167640"/>
                <wp:effectExtent l="0" t="0" r="15240" b="22860"/>
                <wp:wrapNone/>
                <wp:docPr id="1958584886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0510" cy="16764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2ACD17" id="Rectangle: Rounded Corners 2" o:spid="_x0000_s1026" style="position:absolute;margin-left:363.6pt;margin-top:95.7pt;width:21.3pt;height:13.2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" filled="f" strokecolor="red" strokeweight="1pt">
                <v:stroke joinstyle="miter"/>
              </v:roundrect>
            </w:pict>
          </mc:Fallback>
        </mc:AlternateContent>
      </w:r>
      <w:r w:rsidRPr="0009686A">
        <w:rPr>
          <w:noProof/>
          <w:sz w:val="15"/>
        </w:rPr>
        <w:drawing>
          <wp:inline distT="0" distB="0" distL="0" distR="0" wp14:anchorId="4D799184" wp14:editId="4BD05C21">
            <wp:extent cx="5750560" cy="1408887"/>
            <wp:effectExtent l="0" t="0" r="2540" b="1270"/>
            <wp:docPr id="14906849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684925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2037" cy="1411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445D7" w14:textId="30EE4B9C" w:rsidR="004D16F0" w:rsidRPr="004D16F0" w:rsidRDefault="004D16F0" w:rsidP="00990967">
      <w:pPr>
        <w:pStyle w:val="FigureCaption"/>
        <w:jc w:val="center"/>
      </w:pPr>
      <w:r>
        <w:t xml:space="preserve">Figure </w:t>
      </w:r>
      <w:r w:rsidR="00990967">
        <w:t>7</w:t>
      </w:r>
      <w:r w:rsidR="003F6DCE">
        <w:t>.</w:t>
      </w:r>
      <w:r w:rsidR="00C10F75">
        <w:t xml:space="preserve"> Adding profiling switch</w:t>
      </w:r>
    </w:p>
    <w:p w14:paraId="20E83C92" w14:textId="77777777" w:rsidR="00CF7B86" w:rsidRDefault="00CF7B86" w:rsidP="00CF7B86">
      <w:pPr>
        <w:pStyle w:val="Stepx-x-x"/>
      </w:pPr>
      <w:r>
        <w:t>C</w:t>
      </w:r>
      <w:r w:rsidRPr="006A2263">
        <w:t xml:space="preserve">lick </w:t>
      </w:r>
      <w:r w:rsidRPr="00CF7B86">
        <w:rPr>
          <w:b/>
        </w:rPr>
        <w:t>OK</w:t>
      </w:r>
      <w:r>
        <w:t xml:space="preserve"> to accept the settings and create the </w:t>
      </w:r>
      <w:r w:rsidR="00F816B2">
        <w:t>BSP</w:t>
      </w:r>
      <w:r>
        <w:t>.</w:t>
      </w:r>
    </w:p>
    <w:p w14:paraId="0868835C" w14:textId="77777777" w:rsidR="009F1A2E" w:rsidRPr="00891CAA" w:rsidRDefault="00D21180" w:rsidP="005677A0">
      <w:pPr>
        <w:pStyle w:val="StepHeading"/>
      </w:pPr>
      <w:r>
        <w:t>Create</w:t>
      </w:r>
      <w:r w:rsidR="009F1A2E" w:rsidRPr="002226BF">
        <w:t xml:space="preserve"> </w:t>
      </w:r>
      <w:r>
        <w:t xml:space="preserve">the </w:t>
      </w:r>
      <w:r w:rsidR="00317AF4">
        <w:t>Application</w:t>
      </w:r>
      <w:r w:rsidR="009F1A2E" w:rsidRPr="00891CAA">
        <w:tab/>
        <w:t xml:space="preserve">Step </w:t>
      </w:r>
      <w:r w:rsidR="00270114">
        <w:t>6</w:t>
      </w:r>
    </w:p>
    <w:p w14:paraId="4CB74155" w14:textId="77777777" w:rsidR="00990967" w:rsidRDefault="007D0B29" w:rsidP="00990967">
      <w:pPr>
        <w:pStyle w:val="Stepx-x"/>
      </w:pPr>
      <w:r>
        <w:t xml:space="preserve">Create the </w:t>
      </w:r>
      <w:proofErr w:type="spellStart"/>
      <w:r w:rsidR="00990967">
        <w:rPr>
          <w:i/>
        </w:rPr>
        <w:t>demoProfile</w:t>
      </w:r>
      <w:proofErr w:type="spellEnd"/>
      <w:r w:rsidR="00990967">
        <w:rPr>
          <w:i/>
          <w:spacing w:val="-5"/>
        </w:rPr>
        <w:t xml:space="preserve"> </w:t>
      </w:r>
      <w:r>
        <w:t xml:space="preserve">application using the provided </w:t>
      </w:r>
      <w:proofErr w:type="spellStart"/>
      <w:r w:rsidR="00990967">
        <w:t>demoProfile</w:t>
      </w:r>
      <w:r w:rsidR="008228C1">
        <w:t>.c</w:t>
      </w:r>
      <w:proofErr w:type="spellEnd"/>
      <w:r w:rsidR="001906BA">
        <w:t xml:space="preserve">, </w:t>
      </w:r>
      <w:proofErr w:type="spellStart"/>
      <w:r w:rsidR="001906BA">
        <w:t>fir.c</w:t>
      </w:r>
      <w:proofErr w:type="spellEnd"/>
      <w:r w:rsidR="001906BA">
        <w:t xml:space="preserve">, </w:t>
      </w:r>
      <w:proofErr w:type="spellStart"/>
      <w:r w:rsidR="001906BA">
        <w:t>fir.h</w:t>
      </w:r>
      <w:proofErr w:type="spellEnd"/>
      <w:r w:rsidR="001906BA">
        <w:t xml:space="preserve">, fir_coef.dat, and </w:t>
      </w:r>
      <w:proofErr w:type="spellStart"/>
      <w:r w:rsidR="001906BA">
        <w:t>xfir_fir_io.</w:t>
      </w:r>
      <w:proofErr w:type="gramStart"/>
      <w:r w:rsidR="001906BA">
        <w:t>h</w:t>
      </w:r>
      <w:proofErr w:type="spellEnd"/>
      <w:r w:rsidR="008228C1">
        <w:t xml:space="preserve"> </w:t>
      </w:r>
      <w:r w:rsidR="001E3161">
        <w:t xml:space="preserve"> </w:t>
      </w:r>
      <w:r>
        <w:t>files</w:t>
      </w:r>
      <w:proofErr w:type="gramEnd"/>
      <w:r w:rsidR="009F1A2E" w:rsidRPr="002226BF">
        <w:t>.</w:t>
      </w:r>
    </w:p>
    <w:p w14:paraId="6BBB24A4" w14:textId="7CD684F2" w:rsidR="00990967" w:rsidRPr="00990967" w:rsidRDefault="00990967" w:rsidP="00990967">
      <w:pPr>
        <w:pStyle w:val="Stepx-x-x"/>
        <w:rPr>
          <w:b/>
          <w:sz w:val="24"/>
        </w:rPr>
      </w:pPr>
      <w:r w:rsidRPr="003D5FB4">
        <w:t>Select</w:t>
      </w:r>
      <w:r w:rsidRPr="00990967">
        <w:rPr>
          <w:b/>
        </w:rPr>
        <w:t xml:space="preserve"> </w:t>
      </w:r>
      <w:proofErr w:type="spellStart"/>
      <w:r w:rsidRPr="00990967">
        <w:rPr>
          <w:b/>
        </w:rPr>
        <w:t>demoProfile</w:t>
      </w:r>
      <w:proofErr w:type="spellEnd"/>
      <w:r w:rsidRPr="00990967">
        <w:rPr>
          <w:b/>
        </w:rPr>
        <w:t xml:space="preserve"> &gt; </w:t>
      </w:r>
      <w:proofErr w:type="spellStart"/>
      <w:r w:rsidRPr="00990967">
        <w:rPr>
          <w:b/>
        </w:rPr>
        <w:t>src</w:t>
      </w:r>
      <w:proofErr w:type="spellEnd"/>
      <w:r w:rsidRPr="00990967">
        <w:rPr>
          <w:b/>
        </w:rPr>
        <w:t xml:space="preserve"> </w:t>
      </w:r>
      <w:r w:rsidRPr="003D5FB4">
        <w:t>in the project view, right-click, and select</w:t>
      </w:r>
      <w:r w:rsidRPr="00990967">
        <w:rPr>
          <w:b/>
        </w:rPr>
        <w:t xml:space="preserve"> Import Sources.</w:t>
      </w:r>
    </w:p>
    <w:p w14:paraId="05798A0A" w14:textId="77777777" w:rsidR="00990967" w:rsidRDefault="00990967" w:rsidP="00990967">
      <w:pPr>
        <w:pStyle w:val="Stepx-x-x"/>
        <w:tabs>
          <w:tab w:val="clear" w:pos="0"/>
          <w:tab w:val="num" w:pos="1170"/>
          <w:tab w:val="num" w:pos="1810"/>
        </w:tabs>
      </w:pPr>
      <w:r>
        <w:t xml:space="preserve">Click </w:t>
      </w:r>
      <w:r>
        <w:rPr>
          <w:b/>
          <w:bCs/>
        </w:rPr>
        <w:t>Browse</w:t>
      </w:r>
      <w:r>
        <w:t xml:space="preserve"> next to the From Directory</w:t>
      </w:r>
      <w:r>
        <w:rPr>
          <w:b/>
        </w:rPr>
        <w:t>.</w:t>
      </w:r>
    </w:p>
    <w:p w14:paraId="22B148D3" w14:textId="75B2637D" w:rsidR="00990967" w:rsidRDefault="00990967" w:rsidP="00990967">
      <w:pPr>
        <w:pStyle w:val="Stepx-x-x"/>
        <w:tabs>
          <w:tab w:val="clear" w:pos="0"/>
          <w:tab w:val="num" w:pos="1170"/>
        </w:tabs>
        <w:rPr>
          <w:rFonts w:cs="Arial"/>
        </w:rPr>
      </w:pPr>
      <w:r>
        <w:rPr>
          <w:rFonts w:cs="Arial"/>
        </w:rPr>
        <w:t xml:space="preserve">Browse to the folder containing the </w:t>
      </w:r>
      <w:proofErr w:type="spellStart"/>
      <w:r w:rsidR="00122CD3">
        <w:rPr>
          <w:rFonts w:cs="Arial"/>
        </w:rPr>
        <w:t>demoProfile</w:t>
      </w:r>
      <w:r>
        <w:rPr>
          <w:rFonts w:cs="Arial"/>
        </w:rPr>
        <w:t>.c</w:t>
      </w:r>
      <w:proofErr w:type="spellEnd"/>
      <w:r>
        <w:rPr>
          <w:rFonts w:cs="Arial"/>
        </w:rPr>
        <w:t xml:space="preserve"> file that you downloaded with this demo and click </w:t>
      </w:r>
      <w:r>
        <w:rPr>
          <w:rFonts w:cs="Arial"/>
          <w:b/>
          <w:bCs/>
        </w:rPr>
        <w:t>Select Folder</w:t>
      </w:r>
      <w:r>
        <w:rPr>
          <w:rFonts w:cs="Arial"/>
        </w:rPr>
        <w:t>.</w:t>
      </w:r>
    </w:p>
    <w:p w14:paraId="06437A0F" w14:textId="21608586" w:rsidR="00990967" w:rsidRPr="00990967" w:rsidRDefault="00990967" w:rsidP="00990967">
      <w:pPr>
        <w:pStyle w:val="Stepx-x-x"/>
        <w:tabs>
          <w:tab w:val="clear" w:pos="0"/>
          <w:tab w:val="num" w:pos="1170"/>
        </w:tabs>
        <w:rPr>
          <w:rFonts w:cs="Arial"/>
        </w:rPr>
      </w:pPr>
      <w:r>
        <w:rPr>
          <w:rFonts w:cs="Arial"/>
        </w:rPr>
        <w:t xml:space="preserve">In the panel on the right, check the box next to </w:t>
      </w:r>
      <w:proofErr w:type="spellStart"/>
      <w:r>
        <w:rPr>
          <w:rFonts w:cs="Arial"/>
          <w:b/>
        </w:rPr>
        <w:t>demoProfile.c</w:t>
      </w:r>
      <w:proofErr w:type="spellEnd"/>
      <w:r>
        <w:rPr>
          <w:rFonts w:cs="Arial"/>
          <w:b/>
        </w:rPr>
        <w:t>,</w:t>
      </w:r>
      <w:r>
        <w:rPr>
          <w:rFonts w:cs="Arial"/>
        </w:rPr>
        <w:t xml:space="preserve"> </w:t>
      </w:r>
      <w:r>
        <w:rPr>
          <w:b/>
        </w:rPr>
        <w:t>fir_coef.dat,</w:t>
      </w:r>
      <w:r>
        <w:rPr>
          <w:b/>
          <w:spacing w:val="-4"/>
        </w:rPr>
        <w:t xml:space="preserve"> </w:t>
      </w:r>
      <w:proofErr w:type="spellStart"/>
      <w:r>
        <w:rPr>
          <w:b/>
        </w:rPr>
        <w:t>fir.c</w:t>
      </w:r>
      <w:proofErr w:type="spellEnd"/>
      <w:r>
        <w:rPr>
          <w:b/>
        </w:rPr>
        <w:t>,</w:t>
      </w:r>
      <w:r>
        <w:rPr>
          <w:b/>
          <w:spacing w:val="-5"/>
        </w:rPr>
        <w:t xml:space="preserve"> </w:t>
      </w:r>
      <w:proofErr w:type="spellStart"/>
      <w:r>
        <w:rPr>
          <w:b/>
        </w:rPr>
        <w:t>fir.h</w:t>
      </w:r>
      <w:proofErr w:type="spellEnd"/>
      <w:r>
        <w:rPr>
          <w:b/>
        </w:rPr>
        <w:t>,</w:t>
      </w:r>
      <w:r>
        <w:rPr>
          <w:b/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proofErr w:type="spellStart"/>
      <w:r>
        <w:rPr>
          <w:b/>
        </w:rPr>
        <w:t>xfir_fir_io.h</w:t>
      </w:r>
      <w:proofErr w:type="spellEnd"/>
      <w:r>
        <w:rPr>
          <w:b/>
        </w:rPr>
        <w:t>,</w:t>
      </w:r>
      <w:r>
        <w:rPr>
          <w:b/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lick</w:t>
      </w:r>
      <w:r>
        <w:rPr>
          <w:spacing w:val="-6"/>
        </w:rPr>
        <w:t xml:space="preserve"> </w:t>
      </w:r>
      <w:r>
        <w:rPr>
          <w:b/>
          <w:spacing w:val="-2"/>
        </w:rPr>
        <w:t>Finish</w:t>
      </w:r>
      <w:r>
        <w:rPr>
          <w:rFonts w:cs="Arial"/>
          <w:b/>
        </w:rPr>
        <w:t>.</w:t>
      </w:r>
    </w:p>
    <w:p w14:paraId="4AE62078" w14:textId="77777777" w:rsidR="00990967" w:rsidRPr="0046435D" w:rsidRDefault="00990967" w:rsidP="00990967">
      <w:pPr>
        <w:pStyle w:val="Stepx-x-x"/>
        <w:tabs>
          <w:tab w:val="clear" w:pos="0"/>
          <w:tab w:val="num" w:pos="1170"/>
        </w:tabs>
        <w:rPr>
          <w:rFonts w:cs="Arial"/>
        </w:rPr>
      </w:pPr>
      <w:r w:rsidRPr="006B67DE">
        <w:t xml:space="preserve">Right click on the </w:t>
      </w:r>
      <w:proofErr w:type="spellStart"/>
      <w:r w:rsidRPr="006B67DE">
        <w:rPr>
          <w:i/>
          <w:iCs/>
        </w:rPr>
        <w:t>demoProfile_system</w:t>
      </w:r>
      <w:proofErr w:type="spellEnd"/>
      <w:r w:rsidRPr="006B67DE">
        <w:t xml:space="preserve"> and select </w:t>
      </w:r>
      <w:r w:rsidRPr="006B67DE">
        <w:rPr>
          <w:b/>
          <w:bCs/>
        </w:rPr>
        <w:t>Build Project</w:t>
      </w:r>
      <w:r w:rsidRPr="006B67DE">
        <w:rPr>
          <w:spacing w:val="-2"/>
        </w:rPr>
        <w:t>.</w:t>
      </w:r>
    </w:p>
    <w:p w14:paraId="5F01B61D" w14:textId="5FB4619B" w:rsidR="0046435D" w:rsidRDefault="0046435D">
      <w:pPr>
        <w:rPr>
          <w:spacing w:val="-2"/>
        </w:rPr>
      </w:pPr>
      <w:r>
        <w:rPr>
          <w:spacing w:val="-2"/>
        </w:rPr>
        <w:br w:type="page"/>
      </w:r>
    </w:p>
    <w:p w14:paraId="261166CE" w14:textId="77777777" w:rsidR="0046435D" w:rsidRDefault="0046435D" w:rsidP="0046435D">
      <w:pPr>
        <w:pStyle w:val="Stepx-x-x"/>
        <w:numPr>
          <w:ilvl w:val="0"/>
          <w:numId w:val="0"/>
        </w:numPr>
        <w:ind w:left="720"/>
        <w:rPr>
          <w:rFonts w:cs="Arial"/>
        </w:rPr>
      </w:pPr>
    </w:p>
    <w:p w14:paraId="485338FB" w14:textId="03961095" w:rsidR="009D1406" w:rsidRPr="00990967" w:rsidRDefault="0046435D" w:rsidP="00990967">
      <w:pPr>
        <w:pStyle w:val="Stepx-x-x"/>
        <w:tabs>
          <w:tab w:val="clear" w:pos="0"/>
          <w:tab w:val="num" w:pos="1170"/>
        </w:tabs>
        <w:rPr>
          <w:rFonts w:cs="Arial"/>
        </w:rPr>
      </w:pPr>
      <w:r>
        <w:rPr>
          <w:noProof/>
        </w:rPr>
        <w:drawing>
          <wp:anchor distT="0" distB="0" distL="0" distR="0" simplePos="0" relativeHeight="251662336" behindDoc="1" locked="0" layoutInCell="1" allowOverlap="1" wp14:anchorId="1DC15185" wp14:editId="7F04ACFF">
            <wp:simplePos x="0" y="0"/>
            <wp:positionH relativeFrom="page">
              <wp:posOffset>2443162</wp:posOffset>
            </wp:positionH>
            <wp:positionV relativeFrom="paragraph">
              <wp:posOffset>763270</wp:posOffset>
            </wp:positionV>
            <wp:extent cx="2857500" cy="685800"/>
            <wp:effectExtent l="0" t="0" r="0" b="0"/>
            <wp:wrapTopAndBottom/>
            <wp:docPr id="70" name="Image 70" descr="A screenshot of a computer program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Image 70" descr="A screenshot of a computer program&#10;&#10;Description automatically generated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0967">
        <w:t>Open</w:t>
      </w:r>
      <w:r w:rsidR="00990967" w:rsidRPr="00990967">
        <w:rPr>
          <w:spacing w:val="-4"/>
        </w:rPr>
        <w:t xml:space="preserve"> </w:t>
      </w:r>
      <w:r w:rsidR="00990967">
        <w:t>the</w:t>
      </w:r>
      <w:r w:rsidR="00990967" w:rsidRPr="00990967">
        <w:rPr>
          <w:spacing w:val="-4"/>
        </w:rPr>
        <w:t xml:space="preserve"> </w:t>
      </w:r>
      <w:proofErr w:type="spellStart"/>
      <w:r w:rsidR="00990967" w:rsidRPr="00990967">
        <w:rPr>
          <w:i/>
        </w:rPr>
        <w:t>demoProfile.c</w:t>
      </w:r>
      <w:proofErr w:type="spellEnd"/>
      <w:r w:rsidR="00990967" w:rsidRPr="00990967">
        <w:rPr>
          <w:i/>
          <w:spacing w:val="-3"/>
        </w:rPr>
        <w:t xml:space="preserve"> </w:t>
      </w:r>
      <w:r w:rsidR="00990967">
        <w:t>file</w:t>
      </w:r>
      <w:r w:rsidR="00990967" w:rsidRPr="00990967">
        <w:rPr>
          <w:spacing w:val="-3"/>
        </w:rPr>
        <w:t xml:space="preserve"> </w:t>
      </w:r>
      <w:r w:rsidR="00990967">
        <w:t>and</w:t>
      </w:r>
      <w:r w:rsidR="00990967" w:rsidRPr="00990967">
        <w:rPr>
          <w:spacing w:val="-4"/>
        </w:rPr>
        <w:t xml:space="preserve"> </w:t>
      </w:r>
      <w:r w:rsidR="00990967">
        <w:t>scroll</w:t>
      </w:r>
      <w:r w:rsidR="00990967" w:rsidRPr="00990967">
        <w:rPr>
          <w:spacing w:val="-4"/>
        </w:rPr>
        <w:t xml:space="preserve"> </w:t>
      </w:r>
      <w:r w:rsidR="00990967">
        <w:t>to</w:t>
      </w:r>
      <w:r w:rsidR="00990967" w:rsidRPr="00990967">
        <w:rPr>
          <w:spacing w:val="-4"/>
        </w:rPr>
        <w:t xml:space="preserve"> </w:t>
      </w:r>
      <w:r w:rsidR="00990967">
        <w:t>the</w:t>
      </w:r>
      <w:r w:rsidR="00990967" w:rsidRPr="00990967">
        <w:rPr>
          <w:spacing w:val="-4"/>
        </w:rPr>
        <w:t xml:space="preserve"> </w:t>
      </w:r>
      <w:r w:rsidR="00990967">
        <w:t>main</w:t>
      </w:r>
      <w:r w:rsidR="00990967" w:rsidRPr="00990967">
        <w:rPr>
          <w:spacing w:val="-3"/>
        </w:rPr>
        <w:t xml:space="preserve"> </w:t>
      </w:r>
      <w:r w:rsidR="00990967">
        <w:t>function</w:t>
      </w:r>
      <w:r w:rsidR="00990967" w:rsidRPr="00990967">
        <w:rPr>
          <w:spacing w:val="-4"/>
        </w:rPr>
        <w:t xml:space="preserve"> </w:t>
      </w:r>
      <w:r w:rsidR="00990967">
        <w:t>at</w:t>
      </w:r>
      <w:r w:rsidR="00990967" w:rsidRPr="00990967">
        <w:rPr>
          <w:spacing w:val="-4"/>
        </w:rPr>
        <w:t xml:space="preserve"> </w:t>
      </w:r>
      <w:r w:rsidR="00990967">
        <w:t>the</w:t>
      </w:r>
      <w:r w:rsidR="00990967" w:rsidRPr="00990967">
        <w:rPr>
          <w:spacing w:val="-4"/>
        </w:rPr>
        <w:t xml:space="preserve"> </w:t>
      </w:r>
      <w:r w:rsidR="00990967">
        <w:t>bottom.</w:t>
      </w:r>
      <w:r w:rsidR="00990967" w:rsidRPr="00990967">
        <w:rPr>
          <w:spacing w:val="-4"/>
        </w:rPr>
        <w:t xml:space="preserve"> </w:t>
      </w:r>
      <w:r w:rsidR="00990967">
        <w:t>Notice</w:t>
      </w:r>
      <w:r w:rsidR="00990967" w:rsidRPr="00990967">
        <w:rPr>
          <w:spacing w:val="-3"/>
        </w:rPr>
        <w:t xml:space="preserve"> </w:t>
      </w:r>
      <w:r w:rsidR="00990967">
        <w:t>the</w:t>
      </w:r>
      <w:r w:rsidR="00990967" w:rsidRPr="00990967">
        <w:rPr>
          <w:spacing w:val="-4"/>
        </w:rPr>
        <w:t xml:space="preserve"> </w:t>
      </w:r>
      <w:r w:rsidR="00990967">
        <w:t>following</w:t>
      </w:r>
      <w:r w:rsidR="00990967" w:rsidRPr="00990967">
        <w:rPr>
          <w:spacing w:val="-5"/>
        </w:rPr>
        <w:t xml:space="preserve"> </w:t>
      </w:r>
      <w:r w:rsidR="00990967" w:rsidRPr="00990967">
        <w:rPr>
          <w:spacing w:val="-2"/>
        </w:rPr>
        <w:t>code:</w:t>
      </w:r>
    </w:p>
    <w:p w14:paraId="3BBDC97A" w14:textId="77777777" w:rsidR="009D1406" w:rsidRDefault="009D1406" w:rsidP="0059019E">
      <w:pPr>
        <w:pStyle w:val="StepContinue"/>
      </w:pPr>
      <w:r>
        <w:t xml:space="preserve">The function </w:t>
      </w:r>
      <w:proofErr w:type="spellStart"/>
      <w:r w:rsidRPr="009D1406">
        <w:rPr>
          <w:i/>
        </w:rPr>
        <w:t>fir_</w:t>
      </w:r>
      <w:proofErr w:type="gramStart"/>
      <w:r w:rsidRPr="009D1406">
        <w:rPr>
          <w:i/>
        </w:rPr>
        <w:t>software</w:t>
      </w:r>
      <w:proofErr w:type="spellEnd"/>
      <w:r>
        <w:t>( )</w:t>
      </w:r>
      <w:proofErr w:type="gramEnd"/>
      <w:r>
        <w:t xml:space="preserve"> function is a software implementation of the FIR function. The </w:t>
      </w:r>
      <w:proofErr w:type="spellStart"/>
      <w:r w:rsidRPr="009D1406">
        <w:rPr>
          <w:i/>
        </w:rPr>
        <w:t>filter_hw_accel_</w:t>
      </w:r>
      <w:proofErr w:type="gramStart"/>
      <w:r w:rsidRPr="009D1406">
        <w:rPr>
          <w:i/>
        </w:rPr>
        <w:t>input</w:t>
      </w:r>
      <w:proofErr w:type="spellEnd"/>
      <w:r>
        <w:t>( )</w:t>
      </w:r>
      <w:proofErr w:type="gramEnd"/>
      <w:r>
        <w:t xml:space="preserve"> function offloads the FIR function to the two FIR blocks that have been implemented in the PL.</w:t>
      </w:r>
    </w:p>
    <w:p w14:paraId="7AE7346B" w14:textId="77777777" w:rsidR="007D0B29" w:rsidRDefault="004852FD" w:rsidP="007D0B29">
      <w:pPr>
        <w:pStyle w:val="StepHeading"/>
      </w:pPr>
      <w:r>
        <w:t xml:space="preserve">Run the </w:t>
      </w:r>
      <w:r w:rsidR="008228C1">
        <w:t>Application</w:t>
      </w:r>
      <w:r>
        <w:t xml:space="preserve"> and Profile</w:t>
      </w:r>
      <w:r w:rsidR="00D21180">
        <w:tab/>
        <w:t xml:space="preserve">Step </w:t>
      </w:r>
      <w:r w:rsidR="00270114">
        <w:t>7</w:t>
      </w:r>
    </w:p>
    <w:p w14:paraId="4081C7CA" w14:textId="424EF812" w:rsidR="004852FD" w:rsidRDefault="006C407F" w:rsidP="006C407F">
      <w:pPr>
        <w:pStyle w:val="Stepx-x"/>
      </w:pPr>
      <w:r w:rsidRPr="006C407F">
        <w:t xml:space="preserve">Program the PL section and run the application using the </w:t>
      </w:r>
      <w:r>
        <w:t>user-defined</w:t>
      </w:r>
      <w:r w:rsidRPr="006C407F">
        <w:t xml:space="preserve"> SW_PROFILE symbol.</w:t>
      </w:r>
    </w:p>
    <w:p w14:paraId="4DDA5B29" w14:textId="77777777" w:rsidR="004852FD" w:rsidRDefault="004852FD" w:rsidP="003A16EC">
      <w:pPr>
        <w:pStyle w:val="Stepx-x-x"/>
      </w:pPr>
      <w:r>
        <w:t>Power ON the board.</w:t>
      </w:r>
    </w:p>
    <w:p w14:paraId="4CE8185F" w14:textId="77777777" w:rsidR="001906BA" w:rsidRDefault="001906BA" w:rsidP="009D1406">
      <w:pPr>
        <w:pStyle w:val="Stepx-x-x"/>
      </w:pPr>
      <w:r>
        <w:t xml:space="preserve">Select </w:t>
      </w:r>
      <w:r w:rsidRPr="00317AF4">
        <w:rPr>
          <w:b/>
        </w:rPr>
        <w:t>Xilinx Tools &gt; Program FPGA</w:t>
      </w:r>
      <w:r w:rsidR="009D1406">
        <w:t xml:space="preserve"> and c</w:t>
      </w:r>
      <w:r>
        <w:t xml:space="preserve">lick on </w:t>
      </w:r>
      <w:r w:rsidRPr="009D1406">
        <w:rPr>
          <w:b/>
        </w:rPr>
        <w:t>Program</w:t>
      </w:r>
      <w:r w:rsidR="009D1406">
        <w:t>.</w:t>
      </w:r>
    </w:p>
    <w:p w14:paraId="7EFBE49A" w14:textId="271AB44B" w:rsidR="00C269C8" w:rsidRDefault="006C407F" w:rsidP="004852FD">
      <w:pPr>
        <w:pStyle w:val="Stepx-x-x"/>
      </w:pPr>
      <w:r>
        <w:t>Right</w:t>
      </w:r>
      <w:r>
        <w:rPr>
          <w:spacing w:val="-1"/>
        </w:rPr>
        <w:t xml:space="preserve"> </w:t>
      </w:r>
      <w:r>
        <w:t>click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rPr>
          <w:i/>
        </w:rPr>
        <w:t>demoProfile</w:t>
      </w:r>
      <w:proofErr w:type="spellEnd"/>
      <w:r>
        <w:rPr>
          <w:i/>
          <w:spacing w:val="-2"/>
        </w:rPr>
        <w:t xml:space="preserve"> Project [</w:t>
      </w:r>
      <w:r>
        <w:rPr>
          <w:i/>
        </w:rPr>
        <w:t>standalone on ps7_cortexa9_0</w:t>
      </w:r>
      <w:proofErr w:type="gramStart"/>
      <w:r>
        <w:rPr>
          <w:i/>
        </w:rPr>
        <w:t>]</w:t>
      </w:r>
      <w:r>
        <w:t>,</w:t>
      </w:r>
      <w:r>
        <w:rPr>
          <w:spacing w:val="-2"/>
        </w:rPr>
        <w:t xml:space="preserve"> </w:t>
      </w:r>
      <w:r>
        <w:t>and</w:t>
      </w:r>
      <w:proofErr w:type="gramEnd"/>
      <w:r>
        <w:rPr>
          <w:spacing w:val="-3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rPr>
          <w:b/>
        </w:rPr>
        <w:t>C/C++</w:t>
      </w:r>
      <w:r>
        <w:rPr>
          <w:b/>
          <w:spacing w:val="-2"/>
        </w:rPr>
        <w:t xml:space="preserve"> </w:t>
      </w:r>
      <w:r>
        <w:rPr>
          <w:b/>
        </w:rPr>
        <w:t>Build</w:t>
      </w:r>
      <w:r>
        <w:rPr>
          <w:b/>
          <w:spacing w:val="-2"/>
        </w:rPr>
        <w:t xml:space="preserve"> Settings</w:t>
      </w:r>
      <w:r>
        <w:rPr>
          <w:spacing w:val="-2"/>
        </w:rPr>
        <w:t>.</w:t>
      </w:r>
    </w:p>
    <w:p w14:paraId="207DDDF6" w14:textId="77777777" w:rsidR="008228C1" w:rsidRDefault="008228C1" w:rsidP="004852FD">
      <w:pPr>
        <w:pStyle w:val="Stepx-x-x"/>
      </w:pPr>
      <w:r>
        <w:t xml:space="preserve">Under the </w:t>
      </w:r>
      <w:r w:rsidRPr="008228C1">
        <w:rPr>
          <w:b/>
        </w:rPr>
        <w:t xml:space="preserve">ARM </w:t>
      </w:r>
      <w:r w:rsidR="003C5485">
        <w:rPr>
          <w:b/>
        </w:rPr>
        <w:t xml:space="preserve">v7 </w:t>
      </w:r>
      <w:proofErr w:type="spellStart"/>
      <w:r w:rsidRPr="008228C1">
        <w:rPr>
          <w:b/>
        </w:rPr>
        <w:t>gcc</w:t>
      </w:r>
      <w:proofErr w:type="spellEnd"/>
      <w:r w:rsidRPr="008228C1">
        <w:rPr>
          <w:b/>
        </w:rPr>
        <w:t xml:space="preserve"> compiler</w:t>
      </w:r>
      <w:r>
        <w:t xml:space="preserve"> group, select</w:t>
      </w:r>
      <w:r w:rsidR="00145A07">
        <w:t xml:space="preserve"> the</w:t>
      </w:r>
      <w:r>
        <w:t xml:space="preserve"> </w:t>
      </w:r>
      <w:r>
        <w:rPr>
          <w:b/>
        </w:rPr>
        <w:t>Symbols</w:t>
      </w:r>
      <w:r w:rsidR="00145A07">
        <w:rPr>
          <w:b/>
        </w:rPr>
        <w:t xml:space="preserve"> </w:t>
      </w:r>
      <w:r w:rsidR="00145A07">
        <w:t>sub-group</w:t>
      </w:r>
      <w:r>
        <w:rPr>
          <w:b/>
        </w:rPr>
        <w:t xml:space="preserve">, </w:t>
      </w:r>
      <w:r>
        <w:t xml:space="preserve">click on the </w:t>
      </w:r>
      <w:r w:rsidR="00413B2B" w:rsidRPr="00695F0C">
        <w:rPr>
          <w:noProof/>
          <w:lang w:eastAsia="en-US"/>
        </w:rPr>
        <w:drawing>
          <wp:inline distT="0" distB="0" distL="0" distR="0" wp14:anchorId="74BB85FD" wp14:editId="591030D9">
            <wp:extent cx="182880" cy="182880"/>
            <wp:effectExtent l="0" t="0" r="7620" b="762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button to open the </w:t>
      </w:r>
      <w:r w:rsidR="00145A07">
        <w:t>value entry form</w:t>
      </w:r>
      <w:r>
        <w:t xml:space="preserve">, enter </w:t>
      </w:r>
      <w:r w:rsidRPr="008228C1">
        <w:rPr>
          <w:b/>
        </w:rPr>
        <w:t>SW_PROFILE</w:t>
      </w:r>
      <w:r>
        <w:t xml:space="preserve">, and click </w:t>
      </w:r>
      <w:r w:rsidRPr="008228C1">
        <w:rPr>
          <w:b/>
        </w:rPr>
        <w:t>OK</w:t>
      </w:r>
      <w:r>
        <w:t>.</w:t>
      </w:r>
    </w:p>
    <w:p w14:paraId="17B8DD24" w14:textId="77777777" w:rsidR="003A6905" w:rsidRDefault="003A6905" w:rsidP="003A6905">
      <w:pPr>
        <w:pStyle w:val="StepContinue"/>
      </w:pPr>
      <w:r>
        <w:t>This will allow us to profile the software loop of the FIR application.</w:t>
      </w:r>
    </w:p>
    <w:p w14:paraId="2A087F74" w14:textId="4DAFFD28" w:rsidR="008228C1" w:rsidRDefault="006C407F" w:rsidP="0059019E">
      <w:pPr>
        <w:pStyle w:val="Figure"/>
      </w:pP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DBDD714" wp14:editId="5EE3E1FC">
                <wp:simplePos x="0" y="0"/>
                <wp:positionH relativeFrom="column">
                  <wp:posOffset>4985385</wp:posOffset>
                </wp:positionH>
                <wp:positionV relativeFrom="paragraph">
                  <wp:posOffset>1412558</wp:posOffset>
                </wp:positionV>
                <wp:extent cx="175260" cy="270510"/>
                <wp:effectExtent l="0" t="0" r="15240" b="15240"/>
                <wp:wrapNone/>
                <wp:docPr id="903579071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260" cy="27051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E920C8F" id="Rectangle: Rounded Corners 5" o:spid="_x0000_s1026" style="position:absolute;margin-left:392.55pt;margin-top:111.25pt;width:13.8pt;height:21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D3E68C6" wp14:editId="0536733D">
                <wp:simplePos x="0" y="0"/>
                <wp:positionH relativeFrom="column">
                  <wp:posOffset>3079432</wp:posOffset>
                </wp:positionH>
                <wp:positionV relativeFrom="paragraph">
                  <wp:posOffset>1513840</wp:posOffset>
                </wp:positionV>
                <wp:extent cx="1131570" cy="354330"/>
                <wp:effectExtent l="0" t="0" r="11430" b="26670"/>
                <wp:wrapNone/>
                <wp:docPr id="1661406992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1570" cy="35433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958710A" id="Rectangle: Rounded Corners 4" o:spid="_x0000_s1026" style="position:absolute;margin-left:242.45pt;margin-top:119.2pt;width:89.1pt;height:27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0C48A0" wp14:editId="3AC45D8B">
                <wp:simplePos x="0" y="0"/>
                <wp:positionH relativeFrom="column">
                  <wp:posOffset>2040255</wp:posOffset>
                </wp:positionH>
                <wp:positionV relativeFrom="paragraph">
                  <wp:posOffset>1838008</wp:posOffset>
                </wp:positionV>
                <wp:extent cx="746760" cy="289560"/>
                <wp:effectExtent l="0" t="0" r="15240" b="15240"/>
                <wp:wrapNone/>
                <wp:docPr id="1653014101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6760" cy="28956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DB61F5E" id="Rectangle: Rounded Corners 6" o:spid="_x0000_s1026" style="position:absolute;margin-left:160.65pt;margin-top:144.75pt;width:58.8pt;height:22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" filled="f" strokecolor="red" strokeweight="1pt">
                <v:stroke joinstyle="miter"/>
              </v:roundrect>
            </w:pict>
          </mc:Fallback>
        </mc:AlternateContent>
      </w:r>
      <w:r w:rsidRPr="00357AA6">
        <w:rPr>
          <w:noProof/>
          <w:sz w:val="15"/>
        </w:rPr>
        <w:drawing>
          <wp:inline distT="0" distB="0" distL="0" distR="0" wp14:anchorId="4C57B9A8" wp14:editId="5C7A46F5">
            <wp:extent cx="5379720" cy="2758479"/>
            <wp:effectExtent l="0" t="0" r="0" b="3810"/>
            <wp:docPr id="39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715787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200" cy="276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E42A9" w14:textId="2B2DC5A2" w:rsidR="008228C1" w:rsidRPr="008228C1" w:rsidRDefault="00145A07" w:rsidP="006C407F">
      <w:pPr>
        <w:pStyle w:val="FigureCaption"/>
        <w:jc w:val="center"/>
      </w:pPr>
      <w:r>
        <w:t xml:space="preserve">Figure </w:t>
      </w:r>
      <w:r w:rsidR="006C407F">
        <w:t>8</w:t>
      </w:r>
      <w:r w:rsidR="0011239E">
        <w:rPr>
          <w:noProof/>
        </w:rPr>
        <w:t>.</w:t>
      </w:r>
      <w:r w:rsidR="008228C1">
        <w:t xml:space="preserve"> Add </w:t>
      </w:r>
      <w:r w:rsidR="0044471E">
        <w:t>user-d</w:t>
      </w:r>
      <w:r w:rsidR="008228C1">
        <w:t xml:space="preserve">efined </w:t>
      </w:r>
      <w:proofErr w:type="gramStart"/>
      <w:r w:rsidR="0044471E">
        <w:t>s</w:t>
      </w:r>
      <w:r w:rsidR="008228C1">
        <w:t>ymbol</w:t>
      </w:r>
      <w:proofErr w:type="gramEnd"/>
    </w:p>
    <w:p w14:paraId="752005BD" w14:textId="11B1762E" w:rsidR="00C269C8" w:rsidRDefault="00C269C8" w:rsidP="004852FD">
      <w:pPr>
        <w:pStyle w:val="Stepx-x-x"/>
      </w:pPr>
      <w:r>
        <w:lastRenderedPageBreak/>
        <w:t xml:space="preserve">Under the </w:t>
      </w:r>
      <w:r w:rsidRPr="008228C1">
        <w:rPr>
          <w:b/>
        </w:rPr>
        <w:t xml:space="preserve">ARM </w:t>
      </w:r>
      <w:r w:rsidR="003C5485">
        <w:rPr>
          <w:b/>
        </w:rPr>
        <w:t xml:space="preserve">v7 </w:t>
      </w:r>
      <w:proofErr w:type="spellStart"/>
      <w:r w:rsidRPr="008228C1">
        <w:rPr>
          <w:b/>
        </w:rPr>
        <w:t>gcc</w:t>
      </w:r>
      <w:proofErr w:type="spellEnd"/>
      <w:r w:rsidRPr="008228C1">
        <w:rPr>
          <w:b/>
        </w:rPr>
        <w:t xml:space="preserve"> compiler</w:t>
      </w:r>
      <w:r>
        <w:t xml:space="preserve"> group, select</w:t>
      </w:r>
      <w:r w:rsidR="00145A07">
        <w:t xml:space="preserve"> the</w:t>
      </w:r>
      <w:r>
        <w:t xml:space="preserve"> </w:t>
      </w:r>
      <w:r w:rsidRPr="00C269C8">
        <w:rPr>
          <w:b/>
        </w:rPr>
        <w:t>Profiling</w:t>
      </w:r>
      <w:r w:rsidR="00145A07">
        <w:rPr>
          <w:b/>
        </w:rPr>
        <w:t xml:space="preserve"> </w:t>
      </w:r>
      <w:r w:rsidR="00145A07">
        <w:t>sub-group</w:t>
      </w:r>
      <w:r>
        <w:t xml:space="preserve">, then </w:t>
      </w:r>
      <w:r w:rsidR="00145A07">
        <w:t>check</w:t>
      </w:r>
      <w:r>
        <w:t xml:space="preserve"> the </w:t>
      </w:r>
      <w:r w:rsidRPr="00C269C8">
        <w:rPr>
          <w:b/>
        </w:rPr>
        <w:t>Enable Profiling</w:t>
      </w:r>
      <w:r>
        <w:t xml:space="preserve"> box, and click </w:t>
      </w:r>
      <w:r w:rsidR="006C407F">
        <w:rPr>
          <w:b/>
        </w:rPr>
        <w:t>Apply and Close</w:t>
      </w:r>
      <w:r>
        <w:t>.</w:t>
      </w:r>
      <w:r w:rsidR="006C407F">
        <w:t xml:space="preserve">  If you are asked to rebuild, select </w:t>
      </w:r>
      <w:r w:rsidR="006C407F">
        <w:rPr>
          <w:b/>
          <w:bCs/>
        </w:rPr>
        <w:t>Yes</w:t>
      </w:r>
      <w:r w:rsidR="006C407F">
        <w:t xml:space="preserve"> to rebuild.</w:t>
      </w:r>
    </w:p>
    <w:p w14:paraId="68891446" w14:textId="2D311C69" w:rsidR="00C269C8" w:rsidRDefault="006C407F" w:rsidP="00C269C8">
      <w:pPr>
        <w:pStyle w:val="Figure"/>
      </w:pP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E79309A" wp14:editId="25A305D3">
                <wp:simplePos x="0" y="0"/>
                <wp:positionH relativeFrom="column">
                  <wp:posOffset>1900238</wp:posOffset>
                </wp:positionH>
                <wp:positionV relativeFrom="paragraph">
                  <wp:posOffset>2326005</wp:posOffset>
                </wp:positionV>
                <wp:extent cx="704850" cy="312420"/>
                <wp:effectExtent l="0" t="0" r="19050" b="11430"/>
                <wp:wrapNone/>
                <wp:docPr id="939503149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4850" cy="31242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FBF78BE" id="Rectangle: Rounded Corners 8" o:spid="_x0000_s1026" style="position:absolute;margin-left:149.65pt;margin-top:183.15pt;width:55.5pt;height:24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4329595" wp14:editId="1454DFF4">
                <wp:simplePos x="0" y="0"/>
                <wp:positionH relativeFrom="column">
                  <wp:posOffset>2979420</wp:posOffset>
                </wp:positionH>
                <wp:positionV relativeFrom="paragraph">
                  <wp:posOffset>1314450</wp:posOffset>
                </wp:positionV>
                <wp:extent cx="415290" cy="384810"/>
                <wp:effectExtent l="0" t="0" r="22860" b="15240"/>
                <wp:wrapNone/>
                <wp:docPr id="1827638880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" cy="38481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95892C2" id="Rectangle: Rounded Corners 7" o:spid="_x0000_s1026" style="position:absolute;margin-left:234.6pt;margin-top:103.5pt;width:32.7pt;height:30.3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" filled="f" strokecolor="red" strokeweight="1pt">
                <v:stroke joinstyle="miter"/>
              </v:roundrect>
            </w:pict>
          </mc:Fallback>
        </mc:AlternateContent>
      </w:r>
      <w:r w:rsidRPr="00BF1382">
        <w:rPr>
          <w:noProof/>
          <w:sz w:val="15"/>
        </w:rPr>
        <w:drawing>
          <wp:inline distT="0" distB="0" distL="0" distR="0" wp14:anchorId="186C233B" wp14:editId="079048E2">
            <wp:extent cx="5105400" cy="2731388"/>
            <wp:effectExtent l="0" t="0" r="0" b="0"/>
            <wp:docPr id="14359363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936348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20575" cy="2739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BC1EE" w14:textId="3973DEA4" w:rsidR="00C269C8" w:rsidRPr="00C269C8" w:rsidRDefault="00145A07" w:rsidP="006C407F">
      <w:pPr>
        <w:pStyle w:val="FigureCaption"/>
        <w:jc w:val="center"/>
      </w:pPr>
      <w:r>
        <w:t xml:space="preserve">Figure </w:t>
      </w:r>
      <w:r w:rsidR="006C407F">
        <w:t>9</w:t>
      </w:r>
      <w:r w:rsidR="0011239E">
        <w:rPr>
          <w:noProof/>
        </w:rPr>
        <w:t>.</w:t>
      </w:r>
      <w:r w:rsidR="00C269C8">
        <w:t xml:space="preserve"> Compiler </w:t>
      </w:r>
      <w:r w:rsidR="0044471E">
        <w:t>s</w:t>
      </w:r>
      <w:r w:rsidR="00C269C8">
        <w:t xml:space="preserve">etting for </w:t>
      </w:r>
      <w:r w:rsidR="0044471E">
        <w:t>e</w:t>
      </w:r>
      <w:r w:rsidR="00C269C8">
        <w:t xml:space="preserve">nabling </w:t>
      </w:r>
      <w:proofErr w:type="gramStart"/>
      <w:r w:rsidR="0044471E">
        <w:t>p</w:t>
      </w:r>
      <w:r w:rsidR="00C269C8">
        <w:t>rofiling</w:t>
      </w:r>
      <w:proofErr w:type="gramEnd"/>
    </w:p>
    <w:p w14:paraId="40AEFE1A" w14:textId="77777777" w:rsidR="003835EB" w:rsidRDefault="003835EB" w:rsidP="003835EB">
      <w:pPr>
        <w:pStyle w:val="Stepx-x-x"/>
      </w:pPr>
      <w:r>
        <w:t xml:space="preserve">Right click on the </w:t>
      </w:r>
      <w:proofErr w:type="spellStart"/>
      <w:r>
        <w:t>demoProfile_system</w:t>
      </w:r>
      <w:proofErr w:type="spellEnd"/>
      <w:r>
        <w:t xml:space="preserve"> and select Build Project.  Once the build is finished, select Xilinx &gt; Program FPGA and click on Program.</w:t>
      </w:r>
    </w:p>
    <w:p w14:paraId="69D72EAA" w14:textId="00993608" w:rsidR="003835EB" w:rsidRDefault="003835EB" w:rsidP="003835EB">
      <w:pPr>
        <w:pStyle w:val="Stepx-x-x"/>
      </w:pPr>
      <w:r>
        <w:t xml:space="preserve">Right click on the </w:t>
      </w:r>
      <w:proofErr w:type="spellStart"/>
      <w:r>
        <w:t>demoProfile</w:t>
      </w:r>
      <w:proofErr w:type="spellEnd"/>
      <w:r>
        <w:t xml:space="preserve"> project and Select Run As &gt; Run Configurations… and double click on Single Application Debug GDB to create a new configuration.</w:t>
      </w:r>
    </w:p>
    <w:p w14:paraId="0BCA25D6" w14:textId="77777777" w:rsidR="003835EB" w:rsidRDefault="003835EB" w:rsidP="003835EB">
      <w:pPr>
        <w:pStyle w:val="Stepx-x-x"/>
      </w:pPr>
      <w:r>
        <w:t xml:space="preserve">Click on the newly created </w:t>
      </w:r>
      <w:proofErr w:type="spellStart"/>
      <w:r>
        <w:t>demoProfile</w:t>
      </w:r>
      <w:proofErr w:type="spellEnd"/>
      <w:r>
        <w:t xml:space="preserve"> Debug configuration, and select the Application tab.</w:t>
      </w:r>
    </w:p>
    <w:p w14:paraId="687B9451" w14:textId="7887C62A" w:rsidR="00167426" w:rsidRDefault="00167426" w:rsidP="003835EB">
      <w:pPr>
        <w:pStyle w:val="Stepx-x-x"/>
      </w:pPr>
      <w:r>
        <w:t xml:space="preserve">Click on the </w:t>
      </w:r>
      <w:r w:rsidRPr="003835EB">
        <w:rPr>
          <w:i/>
        </w:rPr>
        <w:t>Advance Options</w:t>
      </w:r>
      <w:r>
        <w:t xml:space="preserve"> </w:t>
      </w:r>
      <w:r w:rsidRPr="003835EB">
        <w:rPr>
          <w:b/>
        </w:rPr>
        <w:t>Edit…</w:t>
      </w:r>
      <w:r>
        <w:t xml:space="preserve"> button.</w:t>
      </w:r>
    </w:p>
    <w:p w14:paraId="67F5C336" w14:textId="77777777" w:rsidR="004D16F0" w:rsidRDefault="004D16F0" w:rsidP="003A16EC">
      <w:pPr>
        <w:pStyle w:val="Stepx-x-x"/>
      </w:pPr>
      <w:r>
        <w:t xml:space="preserve">Click on the </w:t>
      </w:r>
      <w:r w:rsidRPr="00C269C8">
        <w:rPr>
          <w:i/>
        </w:rPr>
        <w:t>Enable Profiling</w:t>
      </w:r>
      <w:r w:rsidR="00B53246">
        <w:rPr>
          <w:i/>
        </w:rPr>
        <w:t xml:space="preserve"> (</w:t>
      </w:r>
      <w:proofErr w:type="spellStart"/>
      <w:r w:rsidR="00B53246">
        <w:rPr>
          <w:i/>
        </w:rPr>
        <w:t>gprof</w:t>
      </w:r>
      <w:proofErr w:type="spellEnd"/>
      <w:r w:rsidR="00B53246">
        <w:rPr>
          <w:i/>
        </w:rPr>
        <w:t>)</w:t>
      </w:r>
      <w:r>
        <w:t xml:space="preserve"> check box</w:t>
      </w:r>
      <w:r w:rsidR="00C269C8">
        <w:t>,</w:t>
      </w:r>
      <w:r>
        <w:t xml:space="preserve"> </w:t>
      </w:r>
      <w:r w:rsidR="00AA4556">
        <w:t xml:space="preserve">enter </w:t>
      </w:r>
      <w:r w:rsidR="00AA4556" w:rsidRPr="00AA4556">
        <w:rPr>
          <w:b/>
        </w:rPr>
        <w:t>100000</w:t>
      </w:r>
      <w:r w:rsidR="00AA4556">
        <w:t xml:space="preserve"> (100 kHz) in the Sampling Frequency field, </w:t>
      </w:r>
      <w:r>
        <w:t xml:space="preserve">enter </w:t>
      </w:r>
      <w:r w:rsidRPr="004D16F0">
        <w:rPr>
          <w:b/>
        </w:rPr>
        <w:t>0x10000000</w:t>
      </w:r>
      <w:r>
        <w:t xml:space="preserve"> in the scratch memory address field, and click </w:t>
      </w:r>
      <w:r w:rsidR="00167426">
        <w:rPr>
          <w:b/>
        </w:rPr>
        <w:t>OK</w:t>
      </w:r>
      <w:r>
        <w:t>.</w:t>
      </w:r>
    </w:p>
    <w:p w14:paraId="5A4EDC03" w14:textId="444E9E71" w:rsidR="004D16F0" w:rsidRDefault="003835EB" w:rsidP="0059019E">
      <w:pPr>
        <w:pStyle w:val="Figure"/>
      </w:pPr>
      <w:r w:rsidRPr="00B44C22">
        <w:rPr>
          <w:noProof/>
          <w:sz w:val="15"/>
        </w:rPr>
        <w:drawing>
          <wp:inline distT="0" distB="0" distL="0" distR="0" wp14:anchorId="172138C8" wp14:editId="708C216D">
            <wp:extent cx="5391238" cy="2025015"/>
            <wp:effectExtent l="0" t="0" r="0" b="0"/>
            <wp:docPr id="726191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91135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5737" cy="202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B406D" w14:textId="2066CEE5" w:rsidR="004D16F0" w:rsidRDefault="004D16F0" w:rsidP="003835EB">
      <w:pPr>
        <w:pStyle w:val="FigureCaption"/>
        <w:jc w:val="center"/>
      </w:pPr>
      <w:r>
        <w:t xml:space="preserve">Figure </w:t>
      </w:r>
      <w:r w:rsidR="003835EB">
        <w:t>10</w:t>
      </w:r>
      <w:r w:rsidR="0011239E">
        <w:rPr>
          <w:noProof/>
        </w:rPr>
        <w:t>.</w:t>
      </w:r>
      <w:r>
        <w:t xml:space="preserve"> Profiling </w:t>
      </w:r>
      <w:r w:rsidR="0044471E">
        <w:t>o</w:t>
      </w:r>
      <w:r>
        <w:t>ptions</w:t>
      </w:r>
    </w:p>
    <w:p w14:paraId="3873E177" w14:textId="77777777" w:rsidR="003835EB" w:rsidRPr="004D16F0" w:rsidRDefault="003835EB" w:rsidP="003835EB">
      <w:pPr>
        <w:pStyle w:val="FigureCaption"/>
        <w:jc w:val="center"/>
      </w:pPr>
    </w:p>
    <w:p w14:paraId="2DC34734" w14:textId="77777777" w:rsidR="00C269C8" w:rsidRDefault="00C269C8" w:rsidP="003A16EC">
      <w:pPr>
        <w:pStyle w:val="Stepx-x-x"/>
      </w:pPr>
      <w:r>
        <w:lastRenderedPageBreak/>
        <w:t xml:space="preserve">Click the </w:t>
      </w:r>
      <w:r w:rsidRPr="00C269C8">
        <w:rPr>
          <w:b/>
        </w:rPr>
        <w:t>Run</w:t>
      </w:r>
      <w:r>
        <w:t xml:space="preserve"> button to download the application and execute it.</w:t>
      </w:r>
    </w:p>
    <w:p w14:paraId="378F52CF" w14:textId="77777777" w:rsidR="00924730" w:rsidRDefault="003B5C99" w:rsidP="00924730">
      <w:pPr>
        <w:pStyle w:val="StepContinue"/>
      </w:pPr>
      <w:r>
        <w:t>The program will run</w:t>
      </w:r>
      <w:r w:rsidR="00924730">
        <w:t>.</w:t>
      </w:r>
    </w:p>
    <w:p w14:paraId="10689C87" w14:textId="77777777" w:rsidR="00AA4556" w:rsidRDefault="00B53246" w:rsidP="00AA4556">
      <w:pPr>
        <w:pStyle w:val="Stepx-x"/>
      </w:pPr>
      <w:r>
        <w:t>A</w:t>
      </w:r>
      <w:r w:rsidR="00AA4556">
        <w:t>nalyze the results.</w:t>
      </w:r>
    </w:p>
    <w:p w14:paraId="1849ABE8" w14:textId="158CFF23" w:rsidR="00924730" w:rsidRDefault="00B53246" w:rsidP="003A16EC">
      <w:pPr>
        <w:pStyle w:val="Stepx-x-x"/>
      </w:pPr>
      <w:r>
        <w:t>When execution is completed, t</w:t>
      </w:r>
      <w:r w:rsidR="00924730">
        <w:t xml:space="preserve">he </w:t>
      </w:r>
      <w:proofErr w:type="spellStart"/>
      <w:r w:rsidR="00924730">
        <w:t>Gmon</w:t>
      </w:r>
      <w:proofErr w:type="spellEnd"/>
      <w:r w:rsidR="00924730">
        <w:t xml:space="preserve"> File Viewer dialog box will appear showing </w:t>
      </w:r>
      <w:proofErr w:type="spellStart"/>
      <w:r w:rsidR="00122CD3">
        <w:rPr>
          <w:i/>
        </w:rPr>
        <w:t>demoProfile</w:t>
      </w:r>
      <w:r w:rsidR="00924730" w:rsidRPr="00EB7B23">
        <w:rPr>
          <w:i/>
        </w:rPr>
        <w:t>.elf</w:t>
      </w:r>
      <w:proofErr w:type="spellEnd"/>
      <w:r w:rsidR="00924730">
        <w:t xml:space="preserve"> as the corresponding binary file.  Click </w:t>
      </w:r>
      <w:r w:rsidR="00924730" w:rsidRPr="00924730">
        <w:rPr>
          <w:b/>
        </w:rPr>
        <w:t>OK</w:t>
      </w:r>
      <w:r w:rsidR="00924730">
        <w:t>.</w:t>
      </w:r>
    </w:p>
    <w:p w14:paraId="5D5493FC" w14:textId="77777777" w:rsidR="002A1797" w:rsidRDefault="00AA4556" w:rsidP="003A16EC">
      <w:pPr>
        <w:pStyle w:val="Stepx-x-x"/>
      </w:pPr>
      <w:r>
        <w:t xml:space="preserve">Click on the </w:t>
      </w:r>
      <w:r>
        <w:rPr>
          <w:b/>
        </w:rPr>
        <w:t>S</w:t>
      </w:r>
      <w:r w:rsidRPr="00AA4556">
        <w:rPr>
          <w:b/>
        </w:rPr>
        <w:t>ort samples per function</w:t>
      </w:r>
      <w:r>
        <w:t xml:space="preserve"> button (</w:t>
      </w:r>
      <w:r w:rsidR="00413B2B" w:rsidRPr="00A80453">
        <w:rPr>
          <w:noProof/>
          <w:lang w:eastAsia="en-US"/>
        </w:rPr>
        <w:drawing>
          <wp:inline distT="0" distB="0" distL="0" distR="0" wp14:anchorId="28C906A2" wp14:editId="43104181">
            <wp:extent cx="1031240" cy="226695"/>
            <wp:effectExtent l="0" t="0" r="0" b="1905"/>
            <wp:docPr id="1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124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).</w:t>
      </w:r>
      <w:r w:rsidR="002A1797">
        <w:t xml:space="preserve"> </w:t>
      </w:r>
    </w:p>
    <w:p w14:paraId="10BE06F0" w14:textId="77777777" w:rsidR="00924730" w:rsidRDefault="002A1797" w:rsidP="003A16EC">
      <w:pPr>
        <w:pStyle w:val="Stepx-x-x"/>
      </w:pPr>
      <w:r>
        <w:t xml:space="preserve">Click in the </w:t>
      </w:r>
      <w:r w:rsidRPr="002A1797">
        <w:rPr>
          <w:b/>
        </w:rPr>
        <w:t>%Time</w:t>
      </w:r>
      <w:r>
        <w:t xml:space="preserve"> column to sort in the descending order. </w:t>
      </w:r>
    </w:p>
    <w:p w14:paraId="651CD73D" w14:textId="09B2573B" w:rsidR="002A1797" w:rsidRDefault="002741D5" w:rsidP="002A1797">
      <w:pPr>
        <w:pStyle w:val="StepContinue"/>
      </w:pPr>
      <w:r>
        <w:t xml:space="preserve">Note that </w:t>
      </w:r>
      <w:r w:rsidR="00667F57">
        <w:t xml:space="preserve">the </w:t>
      </w:r>
      <w:proofErr w:type="spellStart"/>
      <w:r w:rsidR="00667F57">
        <w:t>fir_softwar</w:t>
      </w:r>
      <w:r w:rsidR="00962A3A">
        <w:t>e</w:t>
      </w:r>
      <w:proofErr w:type="spellEnd"/>
      <w:r w:rsidR="00962A3A">
        <w:t xml:space="preserve"> routine is called 60 times, </w:t>
      </w:r>
      <w:r w:rsidR="00EB7B23">
        <w:t>2</w:t>
      </w:r>
      <w:r w:rsidR="00167426">
        <w:t>0</w:t>
      </w:r>
      <w:r w:rsidR="00667F57">
        <w:t xml:space="preserve"> samples were taken during the profiling, and on an average</w:t>
      </w:r>
      <w:r w:rsidR="004B420C">
        <w:t xml:space="preserve"> of</w:t>
      </w:r>
      <w:r w:rsidR="00667F57">
        <w:t xml:space="preserve"> </w:t>
      </w:r>
      <w:r w:rsidR="0048403C">
        <w:t>3.</w:t>
      </w:r>
      <w:r w:rsidR="00167426">
        <w:t>3</w:t>
      </w:r>
      <w:r w:rsidR="0048403C">
        <w:t>33</w:t>
      </w:r>
      <w:r w:rsidR="00F92F75">
        <w:t xml:space="preserve"> (</w:t>
      </w:r>
      <w:proofErr w:type="spellStart"/>
      <w:r w:rsidR="00F92F75">
        <w:t>ZedBoard</w:t>
      </w:r>
      <w:proofErr w:type="spellEnd"/>
      <w:r w:rsidR="00F92F75">
        <w:t xml:space="preserve">) or </w:t>
      </w:r>
      <w:r w:rsidR="00DC59B4">
        <w:t>3.</w:t>
      </w:r>
      <w:r w:rsidR="006E056F">
        <w:t xml:space="preserve">166 </w:t>
      </w:r>
      <w:r w:rsidR="00F92F75">
        <w:t>(</w:t>
      </w:r>
      <w:proofErr w:type="spellStart"/>
      <w:r w:rsidR="00F92F75">
        <w:t>Zybo</w:t>
      </w:r>
      <w:proofErr w:type="spellEnd"/>
      <w:r w:rsidR="00F92F75">
        <w:t xml:space="preserve">) </w:t>
      </w:r>
      <w:r w:rsidR="003A6905">
        <w:t>microseconds</w:t>
      </w:r>
      <w:r w:rsidR="004B420C">
        <w:t xml:space="preserve"> were spent per call</w:t>
      </w:r>
      <w:r>
        <w:t>.</w:t>
      </w:r>
    </w:p>
    <w:p w14:paraId="1E7A25E4" w14:textId="42997040" w:rsidR="002A1797" w:rsidRDefault="006E056F" w:rsidP="0059019E">
      <w:pPr>
        <w:pStyle w:val="Figure"/>
      </w:pPr>
      <w:r w:rsidRPr="001A393C">
        <w:rPr>
          <w:noProof/>
          <w:sz w:val="15"/>
        </w:rPr>
        <w:drawing>
          <wp:inline distT="0" distB="0" distL="0" distR="0" wp14:anchorId="13742B6F" wp14:editId="6AB2EF2E">
            <wp:extent cx="5219700" cy="2940977"/>
            <wp:effectExtent l="0" t="0" r="0" b="0"/>
            <wp:docPr id="16007835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783518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5975" cy="294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C506D" w14:textId="21B0BDC2" w:rsidR="002A1797" w:rsidRPr="002A1797" w:rsidRDefault="004B420C" w:rsidP="006E056F">
      <w:pPr>
        <w:pStyle w:val="FigureCaption"/>
        <w:jc w:val="center"/>
      </w:pPr>
      <w:r>
        <w:t xml:space="preserve">Figure </w:t>
      </w:r>
      <w:r w:rsidR="006E056F">
        <w:t>11</w:t>
      </w:r>
      <w:r w:rsidR="0011239E">
        <w:rPr>
          <w:noProof/>
        </w:rPr>
        <w:t>.</w:t>
      </w:r>
      <w:r w:rsidR="00EB7B23">
        <w:t xml:space="preserve"> Sorting r</w:t>
      </w:r>
      <w:r w:rsidR="002A1797">
        <w:t>esults</w:t>
      </w:r>
    </w:p>
    <w:p w14:paraId="26765312" w14:textId="77777777" w:rsidR="002741D5" w:rsidRDefault="003B5C99" w:rsidP="003A16EC">
      <w:pPr>
        <w:pStyle w:val="Stepx-x-x"/>
      </w:pPr>
      <w:r>
        <w:t xml:space="preserve">Go back to the </w:t>
      </w:r>
      <w:r w:rsidRPr="003B5C99">
        <w:rPr>
          <w:i/>
        </w:rPr>
        <w:t xml:space="preserve">Run </w:t>
      </w:r>
      <w:proofErr w:type="gramStart"/>
      <w:r w:rsidRPr="003B5C99">
        <w:rPr>
          <w:i/>
        </w:rPr>
        <w:t>Configuration</w:t>
      </w:r>
      <w:r>
        <w:t>, and</w:t>
      </w:r>
      <w:proofErr w:type="gramEnd"/>
      <w:r>
        <w:t xml:space="preserve"> c</w:t>
      </w:r>
      <w:r w:rsidR="002741D5">
        <w:t xml:space="preserve">hange the sampling frequency to </w:t>
      </w:r>
      <w:r w:rsidR="00667F57" w:rsidRPr="00667F57">
        <w:rPr>
          <w:b/>
        </w:rPr>
        <w:t>1000000</w:t>
      </w:r>
      <w:r w:rsidR="00667F57">
        <w:t xml:space="preserve"> (</w:t>
      </w:r>
      <w:r w:rsidR="004B420C">
        <w:t>1</w:t>
      </w:r>
      <w:r w:rsidR="002741D5">
        <w:t xml:space="preserve"> MHz) and profile the application</w:t>
      </w:r>
      <w:r w:rsidR="00667F57">
        <w:t xml:space="preserve"> again</w:t>
      </w:r>
      <w:r w:rsidR="002741D5">
        <w:t>.</w:t>
      </w:r>
    </w:p>
    <w:p w14:paraId="245D9B7A" w14:textId="77777777" w:rsidR="0048403C" w:rsidRDefault="0048403C" w:rsidP="003A16EC">
      <w:pPr>
        <w:pStyle w:val="Stepx-x-x"/>
      </w:pPr>
      <w:r>
        <w:t xml:space="preserve">When execution is completed, click </w:t>
      </w:r>
      <w:r w:rsidRPr="0048403C">
        <w:rPr>
          <w:b/>
        </w:rPr>
        <w:t>OK</w:t>
      </w:r>
      <w:r>
        <w:t xml:space="preserve"> and the </w:t>
      </w:r>
      <w:proofErr w:type="spellStart"/>
      <w:r>
        <w:t>gprof</w:t>
      </w:r>
      <w:proofErr w:type="spellEnd"/>
      <w:r>
        <w:t xml:space="preserve"> viewer will be updated.</w:t>
      </w:r>
    </w:p>
    <w:p w14:paraId="36226B2A" w14:textId="77777777" w:rsidR="002741D5" w:rsidRDefault="002741D5" w:rsidP="003A16EC">
      <w:pPr>
        <w:pStyle w:val="Stepx-x-x"/>
      </w:pPr>
      <w:r>
        <w:t xml:space="preserve">Invoke </w:t>
      </w:r>
      <w:proofErr w:type="spellStart"/>
      <w:r w:rsidRPr="00F816B2">
        <w:rPr>
          <w:b/>
        </w:rPr>
        <w:t>gprof</w:t>
      </w:r>
      <w:proofErr w:type="spellEnd"/>
      <w:r>
        <w:t xml:space="preserve">, </w:t>
      </w:r>
      <w:r w:rsidR="004B420C">
        <w:t>select</w:t>
      </w:r>
      <w:r>
        <w:t xml:space="preserve"> </w:t>
      </w:r>
      <w:r w:rsidR="004B420C">
        <w:t xml:space="preserve">the </w:t>
      </w:r>
      <w:r w:rsidRPr="004B420C">
        <w:rPr>
          <w:b/>
        </w:rPr>
        <w:t>Sorts samples per function</w:t>
      </w:r>
      <w:r w:rsidR="004B420C">
        <w:t xml:space="preserve"> output</w:t>
      </w:r>
      <w:r>
        <w:t xml:space="preserve">, and sort the </w:t>
      </w:r>
      <w:r w:rsidRPr="004B420C">
        <w:rPr>
          <w:b/>
        </w:rPr>
        <w:t>%Time</w:t>
      </w:r>
      <w:r>
        <w:t xml:space="preserve"> column.</w:t>
      </w:r>
    </w:p>
    <w:p w14:paraId="3BC5FB0D" w14:textId="77777777" w:rsidR="006E056F" w:rsidRDefault="006E056F" w:rsidP="0059019E">
      <w:pPr>
        <w:pStyle w:val="Figure"/>
      </w:pPr>
      <w:r w:rsidRPr="006E056F">
        <w:t xml:space="preserve">Notice that the output has better resolution and reports more functions and more samples per function calls. Note that the number of calls to the </w:t>
      </w:r>
      <w:proofErr w:type="spellStart"/>
      <w:r w:rsidRPr="006E056F">
        <w:t>fir_software</w:t>
      </w:r>
      <w:proofErr w:type="spellEnd"/>
      <w:r w:rsidRPr="006E056F">
        <w:t xml:space="preserve"> function has not changed but the </w:t>
      </w:r>
      <w:r w:rsidRPr="006E056F">
        <w:lastRenderedPageBreak/>
        <w:t xml:space="preserve">number of samples taken increased, and the average time spent per call is 5.483 </w:t>
      </w:r>
      <w:proofErr w:type="gramStart"/>
      <w:r w:rsidRPr="006E056F">
        <w:t>microseconds</w:t>
      </w:r>
      <w:r>
        <w:t xml:space="preserve"> </w:t>
      </w:r>
      <w:r w:rsidRPr="006E056F">
        <w:t xml:space="preserve"> in</w:t>
      </w:r>
      <w:proofErr w:type="gramEnd"/>
      <w:r w:rsidRPr="006E056F">
        <w:t xml:space="preserve"> the figure below.</w:t>
      </w:r>
    </w:p>
    <w:p w14:paraId="090093D1" w14:textId="1A530133" w:rsidR="002741D5" w:rsidRDefault="006E056F" w:rsidP="0059019E">
      <w:pPr>
        <w:pStyle w:val="Figure"/>
      </w:pPr>
      <w:r w:rsidRPr="001A393C">
        <w:rPr>
          <w:noProof/>
        </w:rPr>
        <w:drawing>
          <wp:inline distT="0" distB="0" distL="0" distR="0" wp14:anchorId="7D61B06E" wp14:editId="27BA60ED">
            <wp:extent cx="5475444" cy="3345470"/>
            <wp:effectExtent l="0" t="0" r="0" b="7620"/>
            <wp:docPr id="1949403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403373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75444" cy="334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692D" w14:textId="17C426A3" w:rsidR="002741D5" w:rsidRPr="002741D5" w:rsidRDefault="004B420C" w:rsidP="006E056F">
      <w:pPr>
        <w:pStyle w:val="FigureCaption"/>
        <w:jc w:val="center"/>
      </w:pPr>
      <w:r>
        <w:t xml:space="preserve">Figure </w:t>
      </w:r>
      <w:r w:rsidR="0048403C">
        <w:t>1</w:t>
      </w:r>
      <w:r w:rsidR="006E056F">
        <w:t>2</w:t>
      </w:r>
      <w:r w:rsidR="0011239E">
        <w:rPr>
          <w:noProof/>
        </w:rPr>
        <w:t>.</w:t>
      </w:r>
      <w:r w:rsidR="00667F57">
        <w:t xml:space="preserve"> Profiled </w:t>
      </w:r>
      <w:r w:rsidR="00EB7B23">
        <w:t>r</w:t>
      </w:r>
      <w:r w:rsidR="00667F57">
        <w:t>esult</w:t>
      </w:r>
      <w:r w:rsidR="00EB7B23">
        <w:t>s</w:t>
      </w:r>
      <w:r w:rsidR="00667F57">
        <w:t xml:space="preserve"> with 1 MHz </w:t>
      </w:r>
      <w:r w:rsidR="00EB7B23">
        <w:t>s</w:t>
      </w:r>
      <w:r w:rsidR="00667F57">
        <w:t xml:space="preserve">ampling </w:t>
      </w:r>
      <w:r w:rsidR="00EB7B23">
        <w:t>f</w:t>
      </w:r>
      <w:r w:rsidR="00667F57">
        <w:t>requency</w:t>
      </w:r>
    </w:p>
    <w:p w14:paraId="2D56E2A7" w14:textId="77777777" w:rsidR="00B66A84" w:rsidRDefault="003B5C99" w:rsidP="004B420C">
      <w:pPr>
        <w:pStyle w:val="StepContinue"/>
        <w:rPr>
          <w:noProof/>
        </w:rPr>
      </w:pPr>
      <w:r>
        <w:rPr>
          <w:noProof/>
        </w:rPr>
        <w:t>At this stage, the</w:t>
      </w:r>
      <w:r w:rsidR="00B66A84">
        <w:rPr>
          <w:noProof/>
        </w:rPr>
        <w:t xml:space="preserve"> designer</w:t>
      </w:r>
      <w:r>
        <w:rPr>
          <w:noProof/>
        </w:rPr>
        <w:t xml:space="preserve"> of the system</w:t>
      </w:r>
      <w:r w:rsidR="00B66A84">
        <w:rPr>
          <w:noProof/>
        </w:rPr>
        <w:t xml:space="preserve"> w</w:t>
      </w:r>
      <w:r>
        <w:rPr>
          <w:noProof/>
        </w:rPr>
        <w:t>ould</w:t>
      </w:r>
      <w:r w:rsidR="00B66A84">
        <w:rPr>
          <w:noProof/>
        </w:rPr>
        <w:t xml:space="preserve"> decide if the </w:t>
      </w:r>
      <w:r w:rsidR="00F816B2">
        <w:rPr>
          <w:noProof/>
        </w:rPr>
        <w:t>FIR</w:t>
      </w:r>
      <w:r w:rsidR="00B66A84">
        <w:rPr>
          <w:noProof/>
        </w:rPr>
        <w:t xml:space="preserve"> function should be ported to hardware.</w:t>
      </w:r>
      <w:r w:rsidR="004B420C">
        <w:rPr>
          <w:noProof/>
        </w:rPr>
        <w:t xml:space="preserve">  </w:t>
      </w:r>
    </w:p>
    <w:p w14:paraId="7941EB85" w14:textId="77777777" w:rsidR="003A6905" w:rsidRDefault="003A6905" w:rsidP="003A6905">
      <w:pPr>
        <w:pStyle w:val="Stepx-x"/>
        <w:tabs>
          <w:tab w:val="clear" w:pos="720"/>
          <w:tab w:val="num" w:pos="0"/>
        </w:tabs>
      </w:pPr>
      <w:r>
        <w:t xml:space="preserve">Profile the application using the hardware FIR filter IP by removing the user defined SW_PROFILE symbol. </w:t>
      </w:r>
    </w:p>
    <w:p w14:paraId="70F538C3" w14:textId="1BF74BD8" w:rsidR="003A6905" w:rsidRDefault="003A6905" w:rsidP="003A6905">
      <w:pPr>
        <w:pStyle w:val="Stepx-x-x"/>
      </w:pPr>
      <w:r>
        <w:t xml:space="preserve">Select the </w:t>
      </w:r>
      <w:proofErr w:type="spellStart"/>
      <w:r w:rsidR="006E056F">
        <w:rPr>
          <w:i/>
        </w:rPr>
        <w:t>demoProfile</w:t>
      </w:r>
      <w:proofErr w:type="spellEnd"/>
      <w:r w:rsidR="006E056F">
        <w:rPr>
          <w:i/>
          <w:spacing w:val="-3"/>
        </w:rPr>
        <w:t xml:space="preserve"> </w:t>
      </w:r>
      <w:r w:rsidRPr="001906BA">
        <w:t>application</w:t>
      </w:r>
      <w:r>
        <w:t xml:space="preserve">, right-click, and select </w:t>
      </w:r>
      <w:r w:rsidRPr="00C269C8">
        <w:rPr>
          <w:b/>
        </w:rPr>
        <w:t>C/C++ Build Settings</w:t>
      </w:r>
      <w:r>
        <w:t>.</w:t>
      </w:r>
    </w:p>
    <w:p w14:paraId="0A8F7CF7" w14:textId="77777777" w:rsidR="003A6905" w:rsidRDefault="003A6905" w:rsidP="003A6905">
      <w:pPr>
        <w:pStyle w:val="Stepx-x-x"/>
      </w:pPr>
      <w:r>
        <w:t xml:space="preserve">Under the </w:t>
      </w:r>
      <w:r w:rsidRPr="008228C1">
        <w:rPr>
          <w:b/>
        </w:rPr>
        <w:t xml:space="preserve">ARM </w:t>
      </w:r>
      <w:r w:rsidR="0048403C">
        <w:rPr>
          <w:b/>
        </w:rPr>
        <w:t xml:space="preserve">v7 </w:t>
      </w:r>
      <w:proofErr w:type="spellStart"/>
      <w:r w:rsidRPr="008228C1">
        <w:rPr>
          <w:b/>
        </w:rPr>
        <w:t>gcc</w:t>
      </w:r>
      <w:proofErr w:type="spellEnd"/>
      <w:r w:rsidRPr="008228C1">
        <w:rPr>
          <w:b/>
        </w:rPr>
        <w:t xml:space="preserve"> compiler</w:t>
      </w:r>
      <w:r>
        <w:t xml:space="preserve"> group, select</w:t>
      </w:r>
      <w:r w:rsidR="004B420C">
        <w:t xml:space="preserve"> the</w:t>
      </w:r>
      <w:r>
        <w:t xml:space="preserve"> </w:t>
      </w:r>
      <w:r>
        <w:rPr>
          <w:b/>
        </w:rPr>
        <w:t>Symbols</w:t>
      </w:r>
      <w:r w:rsidR="004B420C">
        <w:t xml:space="preserve"> sub-group</w:t>
      </w:r>
      <w:r>
        <w:rPr>
          <w:b/>
        </w:rPr>
        <w:t xml:space="preserve">, </w:t>
      </w:r>
      <w:r w:rsidRPr="003A6905">
        <w:t xml:space="preserve">select </w:t>
      </w:r>
      <w:r w:rsidRPr="008228C1">
        <w:rPr>
          <w:b/>
        </w:rPr>
        <w:t>SW_PROFILE</w:t>
      </w:r>
      <w:r>
        <w:t>, and delete it by clicking on the delete button.</w:t>
      </w:r>
    </w:p>
    <w:p w14:paraId="3DB9C767" w14:textId="77777777" w:rsidR="003A6905" w:rsidRDefault="003A6905" w:rsidP="003A6905">
      <w:pPr>
        <w:pStyle w:val="StepContinue"/>
      </w:pPr>
      <w:r>
        <w:t>This will allow us to profile the hard</w:t>
      </w:r>
      <w:r w:rsidR="004B420C">
        <w:t>ware IP of the FIR application.</w:t>
      </w:r>
    </w:p>
    <w:p w14:paraId="1B2392B0" w14:textId="6B255650" w:rsidR="003A6905" w:rsidRDefault="006E056F" w:rsidP="0059019E">
      <w:pPr>
        <w:pStyle w:val="Figure"/>
      </w:pPr>
      <w:r>
        <w:rPr>
          <w:noProof/>
          <w:sz w:val="15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F4C6FF" wp14:editId="27044E5E">
                <wp:simplePos x="0" y="0"/>
                <wp:positionH relativeFrom="column">
                  <wp:posOffset>4467860</wp:posOffset>
                </wp:positionH>
                <wp:positionV relativeFrom="paragraph">
                  <wp:posOffset>1104900</wp:posOffset>
                </wp:positionV>
                <wp:extent cx="198120" cy="266700"/>
                <wp:effectExtent l="0" t="0" r="11430" b="19050"/>
                <wp:wrapNone/>
                <wp:docPr id="196301458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2667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93B65C4" id="Rectangle: Rounded Corners 9" o:spid="_x0000_s1026" style="position:absolute;margin-left:351.8pt;margin-top:87pt;width:15.6pt;height:21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  <w:sz w:val="15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6CC264" wp14:editId="7E192DF0">
                <wp:simplePos x="0" y="0"/>
                <wp:positionH relativeFrom="column">
                  <wp:posOffset>2776537</wp:posOffset>
                </wp:positionH>
                <wp:positionV relativeFrom="paragraph">
                  <wp:posOffset>1242060</wp:posOffset>
                </wp:positionV>
                <wp:extent cx="800100" cy="369570"/>
                <wp:effectExtent l="0" t="0" r="19050" b="11430"/>
                <wp:wrapNone/>
                <wp:docPr id="2122211841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" cy="36957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9750743" id="Rectangle: Rounded Corners 10" o:spid="_x0000_s1026" style="position:absolute;margin-left:218.6pt;margin-top:97.8pt;width:63pt;height:29.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" filled="f" strokecolor="red" strokeweight="1pt">
                <v:stroke joinstyle="miter"/>
              </v:roundrect>
            </w:pict>
          </mc:Fallback>
        </mc:AlternateContent>
      </w:r>
      <w:r w:rsidRPr="00357AA6">
        <w:rPr>
          <w:noProof/>
          <w:sz w:val="15"/>
        </w:rPr>
        <w:drawing>
          <wp:inline distT="0" distB="0" distL="0" distR="0" wp14:anchorId="5F0504BA" wp14:editId="5E9339B2">
            <wp:extent cx="4655820" cy="2387296"/>
            <wp:effectExtent l="0" t="0" r="0" b="0"/>
            <wp:docPr id="1238981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715787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73170" cy="239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1C5D" w14:textId="74C05457" w:rsidR="003A6905" w:rsidRPr="008228C1" w:rsidRDefault="004B420C" w:rsidP="006E056F">
      <w:pPr>
        <w:pStyle w:val="FigureCaption"/>
        <w:jc w:val="center"/>
      </w:pPr>
      <w:r>
        <w:t xml:space="preserve">Figure </w:t>
      </w:r>
      <w:r w:rsidR="00B62A30">
        <w:t>1</w:t>
      </w:r>
      <w:r w:rsidR="006E056F">
        <w:t>3</w:t>
      </w:r>
      <w:r w:rsidR="0059019E">
        <w:rPr>
          <w:noProof/>
        </w:rPr>
        <w:t>.</w:t>
      </w:r>
      <w:r w:rsidR="003A6905">
        <w:t xml:space="preserve"> Deleting the </w:t>
      </w:r>
      <w:r w:rsidR="00EB7B23">
        <w:t>user-defined s</w:t>
      </w:r>
      <w:r w:rsidR="003A6905">
        <w:t>ymbol</w:t>
      </w:r>
    </w:p>
    <w:p w14:paraId="290E763A" w14:textId="77777777" w:rsidR="006E056F" w:rsidRPr="006E056F" w:rsidRDefault="006E056F" w:rsidP="002B0D90">
      <w:pPr>
        <w:pStyle w:val="Stepx-x-x"/>
      </w:pPr>
      <w:r>
        <w:t xml:space="preserve">Click </w:t>
      </w:r>
      <w:r>
        <w:rPr>
          <w:b/>
        </w:rPr>
        <w:t>Apply</w:t>
      </w:r>
      <w:r>
        <w:t xml:space="preserve">, and then click </w:t>
      </w:r>
      <w:r>
        <w:rPr>
          <w:b/>
        </w:rPr>
        <w:t xml:space="preserve">Apply &amp; Close. </w:t>
      </w:r>
      <w:r>
        <w:rPr>
          <w:bCs/>
        </w:rPr>
        <w:t xml:space="preserve">If prompted to rebuild now, select </w:t>
      </w:r>
      <w:r>
        <w:rPr>
          <w:b/>
        </w:rPr>
        <w:t>Yes</w:t>
      </w:r>
      <w:r>
        <w:rPr>
          <w:bCs/>
        </w:rPr>
        <w:t>.</w:t>
      </w:r>
    </w:p>
    <w:p w14:paraId="5706A386" w14:textId="2CCE866E" w:rsidR="006E056F" w:rsidRDefault="006E056F" w:rsidP="006E056F">
      <w:pPr>
        <w:pStyle w:val="Stepx-x-x"/>
      </w:pPr>
      <w:r>
        <w:t xml:space="preserve">Right click on the </w:t>
      </w:r>
      <w:proofErr w:type="spellStart"/>
      <w:r>
        <w:t>demoProfile_system</w:t>
      </w:r>
      <w:proofErr w:type="spellEnd"/>
      <w:r>
        <w:t xml:space="preserve"> and select Build Project.  Once the build is finished, select Xilinx &gt; Program FPGA and click on Program.</w:t>
      </w:r>
    </w:p>
    <w:p w14:paraId="34BC3721" w14:textId="162AB68B" w:rsidR="006E056F" w:rsidRDefault="006E056F" w:rsidP="006E056F">
      <w:pPr>
        <w:pStyle w:val="Stepx-x-x"/>
      </w:pPr>
      <w:r>
        <w:t>Select Run &gt; Run Configurations and click the Run button to profile the application again and click OK when profiling completes.</w:t>
      </w:r>
    </w:p>
    <w:p w14:paraId="78C87C95" w14:textId="77777777" w:rsidR="006E056F" w:rsidRDefault="006E056F" w:rsidP="006E056F">
      <w:pPr>
        <w:pStyle w:val="StepHeading"/>
        <w:numPr>
          <w:ilvl w:val="0"/>
          <w:numId w:val="0"/>
        </w:numPr>
        <w:ind w:left="630"/>
        <w:jc w:val="center"/>
      </w:pPr>
      <w:r w:rsidRPr="00A17CF9">
        <w:rPr>
          <w:noProof/>
        </w:rPr>
        <w:drawing>
          <wp:inline distT="0" distB="0" distL="0" distR="0" wp14:anchorId="726D6D7A" wp14:editId="006F6C4C">
            <wp:extent cx="4051309" cy="3624263"/>
            <wp:effectExtent l="0" t="0" r="6350" b="0"/>
            <wp:docPr id="14432239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23920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6842" cy="362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B5128" w14:textId="33C6BBA7" w:rsidR="006E056F" w:rsidRDefault="006E056F" w:rsidP="006E056F">
      <w:pPr>
        <w:pStyle w:val="Stepx-x"/>
        <w:numPr>
          <w:ilvl w:val="0"/>
          <w:numId w:val="0"/>
        </w:numPr>
        <w:ind w:left="720"/>
        <w:jc w:val="center"/>
      </w:pPr>
      <w:r w:rsidRPr="006E056F">
        <w:t>Figure 12. Deleting the user-defined symbol</w:t>
      </w:r>
    </w:p>
    <w:p w14:paraId="34A53112" w14:textId="45AA1CA8" w:rsidR="008228C1" w:rsidRDefault="008228C1" w:rsidP="008228C1">
      <w:pPr>
        <w:pStyle w:val="Stepx-x-x"/>
        <w:rPr>
          <w:rFonts w:cs="Arial"/>
          <w:bCs/>
          <w:noProof/>
        </w:rPr>
      </w:pPr>
      <w:r w:rsidRPr="00B50D59">
        <w:rPr>
          <w:rFonts w:cs="Arial"/>
          <w:bCs/>
          <w:noProof/>
        </w:rPr>
        <w:lastRenderedPageBreak/>
        <w:t xml:space="preserve">Close </w:t>
      </w:r>
      <w:r w:rsidR="006E056F">
        <w:rPr>
          <w:rFonts w:cs="Arial"/>
          <w:bCs/>
          <w:noProof/>
        </w:rPr>
        <w:t xml:space="preserve">Vitis </w:t>
      </w:r>
      <w:r w:rsidRPr="00B50D59">
        <w:rPr>
          <w:rFonts w:cs="Arial"/>
          <w:bCs/>
          <w:noProof/>
        </w:rPr>
        <w:t xml:space="preserve">and </w:t>
      </w:r>
      <w:r w:rsidR="00666FBA">
        <w:rPr>
          <w:rFonts w:cs="Arial"/>
          <w:bCs/>
          <w:noProof/>
        </w:rPr>
        <w:t>Vivado</w:t>
      </w:r>
      <w:r w:rsidRPr="00B50D59">
        <w:rPr>
          <w:rFonts w:cs="Arial"/>
          <w:bCs/>
          <w:noProof/>
        </w:rPr>
        <w:t xml:space="preserve"> programs</w:t>
      </w:r>
      <w:r>
        <w:rPr>
          <w:rFonts w:cs="Arial"/>
          <w:bCs/>
          <w:noProof/>
        </w:rPr>
        <w:t xml:space="preserve"> by selecting </w:t>
      </w:r>
      <w:r w:rsidRPr="00193C8D">
        <w:rPr>
          <w:rFonts w:cs="Arial"/>
          <w:b/>
          <w:bCs/>
          <w:noProof/>
        </w:rPr>
        <w:t>File &gt; Exit</w:t>
      </w:r>
      <w:r>
        <w:rPr>
          <w:rFonts w:cs="Arial"/>
          <w:b/>
          <w:bCs/>
          <w:noProof/>
        </w:rPr>
        <w:t xml:space="preserve"> </w:t>
      </w:r>
      <w:r>
        <w:rPr>
          <w:rFonts w:cs="Arial"/>
          <w:bCs/>
          <w:noProof/>
        </w:rPr>
        <w:t>in each program</w:t>
      </w:r>
      <w:r w:rsidRPr="00B50D59">
        <w:rPr>
          <w:rFonts w:cs="Arial"/>
          <w:bCs/>
          <w:noProof/>
        </w:rPr>
        <w:t>.</w:t>
      </w:r>
    </w:p>
    <w:p w14:paraId="40585F73" w14:textId="77777777" w:rsidR="008228C1" w:rsidRDefault="008228C1" w:rsidP="008228C1">
      <w:pPr>
        <w:pStyle w:val="Stepx-x-x"/>
        <w:rPr>
          <w:rFonts w:cs="Arial"/>
          <w:bCs/>
          <w:noProof/>
        </w:rPr>
      </w:pPr>
      <w:r>
        <w:rPr>
          <w:rFonts w:cs="Arial"/>
          <w:bCs/>
          <w:noProof/>
        </w:rPr>
        <w:t>Turn OFF the power on the board.</w:t>
      </w:r>
    </w:p>
    <w:p w14:paraId="5FD322EB" w14:textId="77777777" w:rsidR="007128F6" w:rsidRDefault="007128F6" w:rsidP="00570F33">
      <w:pPr>
        <w:pStyle w:val="AnswerHead"/>
        <w:spacing w:before="240"/>
      </w:pPr>
    </w:p>
    <w:p w14:paraId="41EF72C7" w14:textId="77777777" w:rsidR="007128F6" w:rsidRDefault="007128F6" w:rsidP="005D193F">
      <w:pPr>
        <w:pStyle w:val="Body"/>
        <w:spacing w:before="0"/>
      </w:pPr>
    </w:p>
    <w:sectPr w:rsidR="007128F6" w:rsidSect="00B72DE2">
      <w:footerReference w:type="even" r:id="rId29"/>
      <w:footerReference w:type="default" r:id="rId30"/>
      <w:headerReference w:type="first" r:id="rId31"/>
      <w:footerReference w:type="first" r:id="rId32"/>
      <w:pgSz w:w="12240" w:h="15840" w:code="1"/>
      <w:pgMar w:top="1282" w:right="1440" w:bottom="1080" w:left="1440" w:header="720" w:footer="144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D1E04B" w14:textId="77777777" w:rsidR="00B72DE2" w:rsidRDefault="00B72DE2">
      <w:r>
        <w:separator/>
      </w:r>
    </w:p>
    <w:p w14:paraId="28968852" w14:textId="77777777" w:rsidR="00B72DE2" w:rsidRDefault="00B72DE2"/>
    <w:p w14:paraId="31F87AEC" w14:textId="77777777" w:rsidR="00B72DE2" w:rsidRDefault="00B72DE2"/>
  </w:endnote>
  <w:endnote w:type="continuationSeparator" w:id="0">
    <w:p w14:paraId="53D8CDAA" w14:textId="77777777" w:rsidR="00B72DE2" w:rsidRDefault="00B72DE2">
      <w:r>
        <w:continuationSeparator/>
      </w:r>
    </w:p>
    <w:p w14:paraId="3F56E087" w14:textId="77777777" w:rsidR="00B72DE2" w:rsidRDefault="00B72DE2"/>
    <w:p w14:paraId="02F078DB" w14:textId="77777777" w:rsidR="00B72DE2" w:rsidRDefault="00B72D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E5CD0" w14:textId="4121656C" w:rsidR="00B81F08" w:rsidRDefault="00B81F08" w:rsidP="00EC57D3">
    <w:pPr>
      <w:tabs>
        <w:tab w:val="left" w:pos="324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505E5" w14:textId="28310517" w:rsidR="00B81F08" w:rsidRDefault="00B81F08" w:rsidP="00EC57D3">
    <w:pPr>
      <w:tabs>
        <w:tab w:val="left" w:pos="32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315F0" w14:textId="77777777" w:rsidR="009E6FF9" w:rsidRPr="00B54196" w:rsidRDefault="009E6FF9" w:rsidP="009E6FF9">
    <w:pPr>
      <w:pStyle w:val="Footer"/>
    </w:pPr>
    <w:r>
      <w:t xml:space="preserve">Updated </w:t>
    </w:r>
    <w:proofErr w:type="gramStart"/>
    <w:r>
      <w:t>2/16/2024</w:t>
    </w:r>
    <w:proofErr w:type="gramEnd"/>
  </w:p>
  <w:p w14:paraId="69CF90CE" w14:textId="77777777" w:rsidR="009E6FF9" w:rsidRDefault="009E6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F0AB2" w14:textId="77777777" w:rsidR="00B72DE2" w:rsidRDefault="00B72DE2">
      <w:r>
        <w:separator/>
      </w:r>
    </w:p>
    <w:p w14:paraId="162A3026" w14:textId="77777777" w:rsidR="00B72DE2" w:rsidRDefault="00B72DE2"/>
    <w:p w14:paraId="6B85E157" w14:textId="77777777" w:rsidR="00B72DE2" w:rsidRDefault="00B72DE2"/>
  </w:footnote>
  <w:footnote w:type="continuationSeparator" w:id="0">
    <w:p w14:paraId="735FC2E0" w14:textId="77777777" w:rsidR="00B72DE2" w:rsidRDefault="00B72DE2">
      <w:r>
        <w:continuationSeparator/>
      </w:r>
    </w:p>
    <w:p w14:paraId="3BC3F686" w14:textId="77777777" w:rsidR="00B72DE2" w:rsidRDefault="00B72DE2"/>
    <w:p w14:paraId="67D542ED" w14:textId="77777777" w:rsidR="00B72DE2" w:rsidRDefault="00B72D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5E918" w14:textId="77777777" w:rsidR="009E6FF9" w:rsidRDefault="009E6FF9" w:rsidP="009E6FF9">
    <w:pPr>
      <w:pStyle w:val="Header"/>
    </w:pPr>
    <w:r>
      <w:t>Dr. Darrin Hanna</w:t>
    </w:r>
  </w:p>
  <w:p w14:paraId="753C26B1" w14:textId="77777777" w:rsidR="009E6FF9" w:rsidRDefault="009E6FF9" w:rsidP="009E6FF9">
    <w:pPr>
      <w:pStyle w:val="Header"/>
    </w:pPr>
    <w:r>
      <w:t>ECE 6740 – Advanced Embedded Systems</w:t>
    </w:r>
  </w:p>
  <w:p w14:paraId="1FA54093" w14:textId="77777777" w:rsidR="009E6FF9" w:rsidRDefault="009E6FF9" w:rsidP="009E6FF9">
    <w:pPr>
      <w:pStyle w:val="Header"/>
    </w:pPr>
    <w:r>
      <w:t>Oakland University</w:t>
    </w:r>
  </w:p>
  <w:p w14:paraId="5E14FE4D" w14:textId="4E98A64D" w:rsidR="00B81F08" w:rsidRDefault="009E6FF9" w:rsidP="009E6FF9">
    <w:pPr>
      <w:pStyle w:val="Header"/>
    </w:pPr>
    <w:r>
      <w:t>Adapted from Xilinx Resources</w:t>
    </w:r>
  </w:p>
  <w:p w14:paraId="74E31DE4" w14:textId="77777777" w:rsidR="00B81F08" w:rsidRDefault="00B81F0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6A98"/>
    <w:multiLevelType w:val="hybridMultilevel"/>
    <w:tmpl w:val="4B5EB15C"/>
    <w:lvl w:ilvl="0" w:tplc="18606C2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plc="7F96FCE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599C15D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1A32732E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4648C8B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968C0D0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A12E0ED0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C25A7F08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F54E675A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2355899"/>
    <w:multiLevelType w:val="hybridMultilevel"/>
    <w:tmpl w:val="FBC42060"/>
    <w:lvl w:ilvl="0" w:tplc="8D7C6C44">
      <w:start w:val="1"/>
      <w:numFmt w:val="bullet"/>
      <w:pStyle w:val="Step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32F4428"/>
    <w:multiLevelType w:val="hybridMultilevel"/>
    <w:tmpl w:val="C82A8226"/>
    <w:lvl w:ilvl="0" w:tplc="761C6F12">
      <w:start w:val="1"/>
      <w:numFmt w:val="bullet"/>
      <w:pStyle w:val="General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15F47"/>
    <w:multiLevelType w:val="hybridMultilevel"/>
    <w:tmpl w:val="D9E8221E"/>
    <w:lvl w:ilvl="0" w:tplc="256E4EA6">
      <w:numFmt w:val="bullet"/>
      <w:lvlText w:val=""/>
      <w:lvlJc w:val="left"/>
      <w:pPr>
        <w:ind w:left="580" w:hanging="361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0"/>
        <w:szCs w:val="20"/>
        <w:lang w:val="en-US" w:eastAsia="en-US" w:bidi="ar-SA"/>
      </w:rPr>
    </w:lvl>
    <w:lvl w:ilvl="1" w:tplc="96943ECA">
      <w:numFmt w:val="bullet"/>
      <w:lvlText w:val="•"/>
      <w:lvlJc w:val="left"/>
      <w:pPr>
        <w:ind w:left="1502" w:hanging="361"/>
      </w:pPr>
      <w:rPr>
        <w:rFonts w:hint="default"/>
        <w:lang w:val="en-US" w:eastAsia="en-US" w:bidi="ar-SA"/>
      </w:rPr>
    </w:lvl>
    <w:lvl w:ilvl="2" w:tplc="2F80880C">
      <w:numFmt w:val="bullet"/>
      <w:lvlText w:val="•"/>
      <w:lvlJc w:val="left"/>
      <w:pPr>
        <w:ind w:left="2424" w:hanging="361"/>
      </w:pPr>
      <w:rPr>
        <w:rFonts w:hint="default"/>
        <w:lang w:val="en-US" w:eastAsia="en-US" w:bidi="ar-SA"/>
      </w:rPr>
    </w:lvl>
    <w:lvl w:ilvl="3" w:tplc="AE00CBDC">
      <w:numFmt w:val="bullet"/>
      <w:lvlText w:val="•"/>
      <w:lvlJc w:val="left"/>
      <w:pPr>
        <w:ind w:left="3346" w:hanging="361"/>
      </w:pPr>
      <w:rPr>
        <w:rFonts w:hint="default"/>
        <w:lang w:val="en-US" w:eastAsia="en-US" w:bidi="ar-SA"/>
      </w:rPr>
    </w:lvl>
    <w:lvl w:ilvl="4" w:tplc="71AC67E2">
      <w:numFmt w:val="bullet"/>
      <w:lvlText w:val="•"/>
      <w:lvlJc w:val="left"/>
      <w:pPr>
        <w:ind w:left="4268" w:hanging="361"/>
      </w:pPr>
      <w:rPr>
        <w:rFonts w:hint="default"/>
        <w:lang w:val="en-US" w:eastAsia="en-US" w:bidi="ar-SA"/>
      </w:rPr>
    </w:lvl>
    <w:lvl w:ilvl="5" w:tplc="D110CCA4">
      <w:numFmt w:val="bullet"/>
      <w:lvlText w:val="•"/>
      <w:lvlJc w:val="left"/>
      <w:pPr>
        <w:ind w:left="5190" w:hanging="361"/>
      </w:pPr>
      <w:rPr>
        <w:rFonts w:hint="default"/>
        <w:lang w:val="en-US" w:eastAsia="en-US" w:bidi="ar-SA"/>
      </w:rPr>
    </w:lvl>
    <w:lvl w:ilvl="6" w:tplc="3ADC734A">
      <w:numFmt w:val="bullet"/>
      <w:lvlText w:val="•"/>
      <w:lvlJc w:val="left"/>
      <w:pPr>
        <w:ind w:left="6112" w:hanging="361"/>
      </w:pPr>
      <w:rPr>
        <w:rFonts w:hint="default"/>
        <w:lang w:val="en-US" w:eastAsia="en-US" w:bidi="ar-SA"/>
      </w:rPr>
    </w:lvl>
    <w:lvl w:ilvl="7" w:tplc="485A1A5C">
      <w:numFmt w:val="bullet"/>
      <w:lvlText w:val="•"/>
      <w:lvlJc w:val="left"/>
      <w:pPr>
        <w:ind w:left="7034" w:hanging="361"/>
      </w:pPr>
      <w:rPr>
        <w:rFonts w:hint="default"/>
        <w:lang w:val="en-US" w:eastAsia="en-US" w:bidi="ar-SA"/>
      </w:rPr>
    </w:lvl>
    <w:lvl w:ilvl="8" w:tplc="8B526EDC">
      <w:numFmt w:val="bullet"/>
      <w:lvlText w:val="•"/>
      <w:lvlJc w:val="left"/>
      <w:pPr>
        <w:ind w:left="7956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07946A97"/>
    <w:multiLevelType w:val="singleLevel"/>
    <w:tmpl w:val="6E9CC020"/>
    <w:lvl w:ilvl="0">
      <w:start w:val="1"/>
      <w:numFmt w:val="decimal"/>
      <w:pStyle w:val="Heading9"/>
      <w:lvlText w:val="Question %1:"/>
      <w:lvlJc w:val="left"/>
      <w:pPr>
        <w:tabs>
          <w:tab w:val="num" w:pos="1080"/>
        </w:tabs>
        <w:ind w:left="360" w:hanging="360"/>
      </w:pPr>
      <w:rPr>
        <w:rFonts w:ascii="Palatino" w:hAnsi="Palatino" w:hint="default"/>
        <w:b/>
        <w:i w:val="0"/>
        <w:sz w:val="20"/>
      </w:rPr>
    </w:lvl>
  </w:abstractNum>
  <w:abstractNum w:abstractNumId="5" w15:restartNumberingAfterBreak="0">
    <w:nsid w:val="1C243F0E"/>
    <w:multiLevelType w:val="multilevel"/>
    <w:tmpl w:val="CA54A736"/>
    <w:lvl w:ilvl="0">
      <w:start w:val="1"/>
      <w:numFmt w:val="decimal"/>
      <w:pStyle w:val="StepHeading"/>
      <w:suff w:val="nothing"/>
      <w:lvlText w:val="%1"/>
      <w:lvlJc w:val="left"/>
      <w:pPr>
        <w:ind w:left="630" w:firstLine="0"/>
      </w:pPr>
      <w:rPr>
        <w:rFonts w:hint="default"/>
        <w:b/>
        <w:vanish/>
      </w:rPr>
    </w:lvl>
    <w:lvl w:ilvl="1">
      <w:start w:val="1"/>
      <w:numFmt w:val="decimal"/>
      <w:pStyle w:val="Stepx-x"/>
      <w:lvlText w:val="%1-%2."/>
      <w:lvlJc w:val="left"/>
      <w:pPr>
        <w:tabs>
          <w:tab w:val="num" w:pos="720"/>
        </w:tabs>
        <w:ind w:left="72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Stepx-x-x"/>
      <w:lvlText w:val="%1-%2-%3."/>
      <w:lvlJc w:val="left"/>
      <w:pPr>
        <w:tabs>
          <w:tab w:val="num" w:pos="0"/>
        </w:tabs>
        <w:ind w:left="720" w:hanging="720"/>
      </w:pPr>
      <w:rPr>
        <w:rFonts w:ascii="Arial Bold" w:hAnsi="Arial Bold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3">
      <w:start w:val="1"/>
      <w:numFmt w:val="decimal"/>
      <w:lvlText w:val="%1-%2-%3.%4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4">
      <w:start w:val="1"/>
      <w:numFmt w:val="decimal"/>
      <w:lvlText w:val="%1-%2-%3.%4.%5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5">
      <w:start w:val="1"/>
      <w:numFmt w:val="decimal"/>
      <w:lvlText w:val="%1-%2-%3.%4.%5.%6."/>
      <w:lvlJc w:val="left"/>
      <w:pPr>
        <w:tabs>
          <w:tab w:val="num" w:pos="1080"/>
        </w:tabs>
        <w:ind w:left="1080" w:hanging="1080"/>
      </w:pPr>
      <w:rPr>
        <w:rFonts w:hint="default"/>
        <w:b/>
      </w:rPr>
    </w:lvl>
    <w:lvl w:ilvl="6">
      <w:start w:val="1"/>
      <w:numFmt w:val="decimal"/>
      <w:lvlText w:val="%1-%2-%3.%4.%5.%6.%7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7">
      <w:start w:val="1"/>
      <w:numFmt w:val="decimal"/>
      <w:lvlText w:val="%1-%2-%3.%4.%5.%6.%7.%8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  <w:lvl w:ilvl="8">
      <w:start w:val="1"/>
      <w:numFmt w:val="decimal"/>
      <w:lvlText w:val="%1-%2-%3.%4.%5.%6.%7.%8.%9."/>
      <w:lvlJc w:val="left"/>
      <w:pPr>
        <w:tabs>
          <w:tab w:val="num" w:pos="1440"/>
        </w:tabs>
        <w:ind w:left="1440" w:hanging="1440"/>
      </w:pPr>
      <w:rPr>
        <w:rFonts w:hint="default"/>
        <w:b/>
      </w:rPr>
    </w:lvl>
  </w:abstractNum>
  <w:abstractNum w:abstractNumId="6" w15:restartNumberingAfterBreak="0">
    <w:nsid w:val="2B087C29"/>
    <w:multiLevelType w:val="singleLevel"/>
    <w:tmpl w:val="F7C4D870"/>
    <w:lvl w:ilvl="0">
      <w:start w:val="1"/>
      <w:numFmt w:val="bullet"/>
      <w:pStyle w:val="result"/>
      <w:lvlText w:val="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12"/>
      </w:rPr>
    </w:lvl>
  </w:abstractNum>
  <w:abstractNum w:abstractNumId="7" w15:restartNumberingAfterBreak="0">
    <w:nsid w:val="2FF509DE"/>
    <w:multiLevelType w:val="hybridMultilevel"/>
    <w:tmpl w:val="7E10AF94"/>
    <w:lvl w:ilvl="0" w:tplc="AC3AAD40">
      <w:start w:val="1"/>
      <w:numFmt w:val="decimal"/>
      <w:pStyle w:val="Question1"/>
      <w:lvlText w:val="%1."/>
      <w:lvlJc w:val="left"/>
      <w:pPr>
        <w:tabs>
          <w:tab w:val="num" w:pos="360"/>
        </w:tabs>
        <w:ind w:left="2160" w:hanging="360"/>
      </w:pPr>
      <w:rPr>
        <w:rFonts w:hint="default"/>
      </w:rPr>
    </w:lvl>
    <w:lvl w:ilvl="1" w:tplc="FC88AC9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C24F55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EFCEAD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E27EB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B808C9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188155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7AE45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9843A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1DB6CA3"/>
    <w:multiLevelType w:val="hybridMultilevel"/>
    <w:tmpl w:val="0D54D278"/>
    <w:lvl w:ilvl="0" w:tplc="E3363B1C">
      <w:start w:val="1"/>
      <w:numFmt w:val="bullet"/>
      <w:pStyle w:val="Stepx-x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95E10"/>
    <w:multiLevelType w:val="multilevel"/>
    <w:tmpl w:val="E5F6942E"/>
    <w:lvl w:ilvl="0">
      <w:start w:val="1"/>
      <w:numFmt w:val="decimal"/>
      <w:lvlText w:val="%1-"/>
      <w:lvlJc w:val="left"/>
      <w:pPr>
        <w:ind w:left="708" w:hanging="708"/>
      </w:pPr>
      <w:rPr>
        <w:rFonts w:hint="default"/>
        <w:b/>
      </w:rPr>
    </w:lvl>
    <w:lvl w:ilvl="1">
      <w:start w:val="1"/>
      <w:numFmt w:val="decimal"/>
      <w:lvlText w:val="%1-%2-"/>
      <w:lvlJc w:val="left"/>
      <w:pPr>
        <w:ind w:left="1338" w:hanging="708"/>
      </w:pPr>
      <w:rPr>
        <w:rFonts w:hint="default"/>
        <w:b/>
        <w:sz w:val="24"/>
        <w:szCs w:val="28"/>
      </w:rPr>
    </w:lvl>
    <w:lvl w:ilvl="2">
      <w:start w:val="1"/>
      <w:numFmt w:val="decimal"/>
      <w:lvlText w:val="%1-%2-%3."/>
      <w:lvlJc w:val="left"/>
      <w:pPr>
        <w:ind w:left="940" w:hanging="720"/>
      </w:pPr>
      <w:rPr>
        <w:rFonts w:hint="default"/>
        <w:b/>
      </w:rPr>
    </w:lvl>
    <w:lvl w:ilvl="3">
      <w:start w:val="1"/>
      <w:numFmt w:val="decimal"/>
      <w:lvlText w:val="%1-%2-%3.%4."/>
      <w:lvlJc w:val="left"/>
      <w:pPr>
        <w:ind w:left="1050" w:hanging="720"/>
      </w:pPr>
      <w:rPr>
        <w:rFonts w:hint="default"/>
        <w:b/>
      </w:rPr>
    </w:lvl>
    <w:lvl w:ilvl="4">
      <w:start w:val="1"/>
      <w:numFmt w:val="decimal"/>
      <w:lvlText w:val="%1-%2-%3.%4.%5."/>
      <w:lvlJc w:val="left"/>
      <w:pPr>
        <w:ind w:left="1520" w:hanging="1080"/>
      </w:pPr>
      <w:rPr>
        <w:rFonts w:hint="default"/>
        <w:b/>
      </w:rPr>
    </w:lvl>
    <w:lvl w:ilvl="5">
      <w:start w:val="1"/>
      <w:numFmt w:val="decimal"/>
      <w:lvlText w:val="%1-%2-%3.%4.%5.%6."/>
      <w:lvlJc w:val="left"/>
      <w:pPr>
        <w:ind w:left="1630" w:hanging="1080"/>
      </w:pPr>
      <w:rPr>
        <w:rFonts w:hint="default"/>
        <w:b/>
      </w:rPr>
    </w:lvl>
    <w:lvl w:ilvl="6">
      <w:start w:val="1"/>
      <w:numFmt w:val="decimal"/>
      <w:lvlText w:val="%1-%2-%3.%4.%5.%6.%7."/>
      <w:lvlJc w:val="left"/>
      <w:pPr>
        <w:ind w:left="2100" w:hanging="1440"/>
      </w:pPr>
      <w:rPr>
        <w:rFonts w:hint="default"/>
        <w:b/>
      </w:rPr>
    </w:lvl>
    <w:lvl w:ilvl="7">
      <w:start w:val="1"/>
      <w:numFmt w:val="decimal"/>
      <w:lvlText w:val="%1-%2-%3.%4.%5.%6.%7.%8."/>
      <w:lvlJc w:val="left"/>
      <w:pPr>
        <w:ind w:left="2210" w:hanging="1440"/>
      </w:pPr>
      <w:rPr>
        <w:rFonts w:hint="default"/>
        <w:b/>
      </w:rPr>
    </w:lvl>
    <w:lvl w:ilvl="8">
      <w:start w:val="1"/>
      <w:numFmt w:val="decimal"/>
      <w:lvlText w:val="%1-%2-%3.%4.%5.%6.%7.%8.%9."/>
      <w:lvlJc w:val="left"/>
      <w:pPr>
        <w:ind w:left="2680" w:hanging="1800"/>
      </w:pPr>
      <w:rPr>
        <w:rFonts w:hint="default"/>
        <w:b/>
      </w:rPr>
    </w:lvl>
  </w:abstractNum>
  <w:abstractNum w:abstractNumId="10" w15:restartNumberingAfterBreak="0">
    <w:nsid w:val="38A002F3"/>
    <w:multiLevelType w:val="hybridMultilevel"/>
    <w:tmpl w:val="86A0469C"/>
    <w:lvl w:ilvl="0" w:tplc="6798978C">
      <w:start w:val="1"/>
      <w:numFmt w:val="bullet"/>
      <w:pStyle w:val="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258AC"/>
    <w:multiLevelType w:val="singleLevel"/>
    <w:tmpl w:val="68C83496"/>
    <w:lvl w:ilvl="0">
      <w:start w:val="1"/>
      <w:numFmt w:val="bullet"/>
      <w:pStyle w:val="step2"/>
      <w:lvlText w:val=""/>
      <w:lvlJc w:val="left"/>
      <w:pPr>
        <w:tabs>
          <w:tab w:val="num" w:pos="720"/>
        </w:tabs>
        <w:ind w:left="720" w:firstLine="0"/>
      </w:pPr>
      <w:rPr>
        <w:rFonts w:ascii="Wingdings" w:hAnsi="Wingdings" w:hint="default"/>
      </w:rPr>
    </w:lvl>
  </w:abstractNum>
  <w:abstractNum w:abstractNumId="12" w15:restartNumberingAfterBreak="0">
    <w:nsid w:val="423642B4"/>
    <w:multiLevelType w:val="singleLevel"/>
    <w:tmpl w:val="196E040E"/>
    <w:lvl w:ilvl="0">
      <w:start w:val="1"/>
      <w:numFmt w:val="decimal"/>
      <w:pStyle w:val="QuestioninAnswerSection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  <w:szCs w:val="20"/>
      </w:rPr>
    </w:lvl>
  </w:abstractNum>
  <w:abstractNum w:abstractNumId="13" w15:restartNumberingAfterBreak="0">
    <w:nsid w:val="45465D27"/>
    <w:multiLevelType w:val="hybridMultilevel"/>
    <w:tmpl w:val="3806AC38"/>
    <w:lvl w:ilvl="0" w:tplc="6F768372">
      <w:start w:val="1"/>
      <w:numFmt w:val="bullet"/>
      <w:pStyle w:val="Answer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041C6"/>
    <w:multiLevelType w:val="hybridMultilevel"/>
    <w:tmpl w:val="C6D099B4"/>
    <w:lvl w:ilvl="0" w:tplc="327C2F22">
      <w:start w:val="1"/>
      <w:numFmt w:val="bullet"/>
      <w:pStyle w:val="BodyBullet2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FF5BFC"/>
    <w:multiLevelType w:val="singleLevel"/>
    <w:tmpl w:val="6C4626DC"/>
    <w:lvl w:ilvl="0">
      <w:start w:val="1"/>
      <w:numFmt w:val="bullet"/>
      <w:pStyle w:val="step9"/>
      <w:lvlText w:val=""/>
      <w:lvlJc w:val="left"/>
      <w:pPr>
        <w:tabs>
          <w:tab w:val="num" w:pos="720"/>
        </w:tabs>
        <w:ind w:left="720" w:firstLine="0"/>
      </w:pPr>
      <w:rPr>
        <w:rFonts w:ascii="Wingdings" w:hAnsi="Wingdings" w:hint="default"/>
      </w:rPr>
    </w:lvl>
  </w:abstractNum>
  <w:abstractNum w:abstractNumId="16" w15:restartNumberingAfterBreak="0">
    <w:nsid w:val="63C1334B"/>
    <w:multiLevelType w:val="hybridMultilevel"/>
    <w:tmpl w:val="5F3CD60E"/>
    <w:lvl w:ilvl="0" w:tplc="0B6A3D94">
      <w:start w:val="1"/>
      <w:numFmt w:val="bullet"/>
      <w:pStyle w:val="step3"/>
      <w:lvlText w:val=""/>
      <w:lvlJc w:val="left"/>
      <w:pPr>
        <w:tabs>
          <w:tab w:val="num" w:pos="720"/>
        </w:tabs>
        <w:ind w:left="720" w:firstLine="0"/>
      </w:pPr>
      <w:rPr>
        <w:rFonts w:ascii="Wingdings" w:hAnsi="Wingdings" w:hint="default"/>
      </w:rPr>
    </w:lvl>
    <w:lvl w:ilvl="1" w:tplc="A3C410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5D814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E34375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2636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78201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FA1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A6A07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94CF7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312836"/>
    <w:multiLevelType w:val="hybridMultilevel"/>
    <w:tmpl w:val="14D0D124"/>
    <w:lvl w:ilvl="0" w:tplc="F732E13E">
      <w:start w:val="1"/>
      <w:numFmt w:val="bullet"/>
      <w:pStyle w:val="resul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B2C23A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2F8EF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EA9C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C0E0A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A32E7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42EA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9E74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14086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F62A0"/>
    <w:multiLevelType w:val="hybridMultilevel"/>
    <w:tmpl w:val="D1C2AAAE"/>
    <w:lvl w:ilvl="0" w:tplc="0330884C">
      <w:start w:val="1"/>
      <w:numFmt w:val="bullet"/>
      <w:pStyle w:val="BodyBulletFirs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color w:val="auto"/>
      </w:rPr>
    </w:lvl>
    <w:lvl w:ilvl="1" w:tplc="3E3E5BA0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456C95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D14E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31A5F3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5C056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10DC2DB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B988361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CCBE51A0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731778583">
    <w:abstractNumId w:val="4"/>
  </w:num>
  <w:num w:numId="2" w16cid:durableId="2055796">
    <w:abstractNumId w:val="18"/>
  </w:num>
  <w:num w:numId="3" w16cid:durableId="624700070">
    <w:abstractNumId w:val="12"/>
  </w:num>
  <w:num w:numId="4" w16cid:durableId="1007444698">
    <w:abstractNumId w:val="1"/>
  </w:num>
  <w:num w:numId="5" w16cid:durableId="784229525">
    <w:abstractNumId w:val="8"/>
  </w:num>
  <w:num w:numId="6" w16cid:durableId="409928197">
    <w:abstractNumId w:val="13"/>
  </w:num>
  <w:num w:numId="7" w16cid:durableId="1165128625">
    <w:abstractNumId w:val="2"/>
  </w:num>
  <w:num w:numId="8" w16cid:durableId="997996704">
    <w:abstractNumId w:val="5"/>
  </w:num>
  <w:num w:numId="9" w16cid:durableId="426510335">
    <w:abstractNumId w:val="14"/>
  </w:num>
  <w:num w:numId="10" w16cid:durableId="34085348">
    <w:abstractNumId w:val="10"/>
  </w:num>
  <w:num w:numId="11" w16cid:durableId="1473015520">
    <w:abstractNumId w:val="11"/>
  </w:num>
  <w:num w:numId="12" w16cid:durableId="725880248">
    <w:abstractNumId w:val="6"/>
  </w:num>
  <w:num w:numId="13" w16cid:durableId="1317537622">
    <w:abstractNumId w:val="15"/>
  </w:num>
  <w:num w:numId="14" w16cid:durableId="382367022">
    <w:abstractNumId w:val="16"/>
  </w:num>
  <w:num w:numId="15" w16cid:durableId="1876918076">
    <w:abstractNumId w:val="7"/>
  </w:num>
  <w:num w:numId="16" w16cid:durableId="1490100217">
    <w:abstractNumId w:val="17"/>
  </w:num>
  <w:num w:numId="17" w16cid:durableId="1778909542">
    <w:abstractNumId w:val="7"/>
    <w:lvlOverride w:ilvl="0">
      <w:startOverride w:val="1"/>
    </w:lvlOverride>
  </w:num>
  <w:num w:numId="18" w16cid:durableId="1258364903">
    <w:abstractNumId w:val="0"/>
  </w:num>
  <w:num w:numId="19" w16cid:durableId="531305442">
    <w:abstractNumId w:val="3"/>
  </w:num>
  <w:num w:numId="20" w16cid:durableId="747262865">
    <w:abstractNumId w:val="9"/>
  </w:num>
  <w:num w:numId="21" w16cid:durableId="28443469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 fill="f" fillcolor="white" strokecolor="blue">
      <v:fill color="white" on="f"/>
      <v:stroke color="blue" weight="2.25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3MLQwMTI2MTO2MDBV0lEKTi0uzszPAykwrAUA3Ru6EiwAAAA="/>
  </w:docVars>
  <w:rsids>
    <w:rsidRoot w:val="00C41F0A"/>
    <w:rsid w:val="00003657"/>
    <w:rsid w:val="000067EA"/>
    <w:rsid w:val="00007B77"/>
    <w:rsid w:val="00012AF2"/>
    <w:rsid w:val="00013B56"/>
    <w:rsid w:val="00016FDD"/>
    <w:rsid w:val="000214BC"/>
    <w:rsid w:val="00022A09"/>
    <w:rsid w:val="00027122"/>
    <w:rsid w:val="00027448"/>
    <w:rsid w:val="00033F47"/>
    <w:rsid w:val="00037E5A"/>
    <w:rsid w:val="00042358"/>
    <w:rsid w:val="000432EB"/>
    <w:rsid w:val="0004428C"/>
    <w:rsid w:val="00051299"/>
    <w:rsid w:val="00060453"/>
    <w:rsid w:val="00064AC4"/>
    <w:rsid w:val="000716BC"/>
    <w:rsid w:val="00072627"/>
    <w:rsid w:val="00072996"/>
    <w:rsid w:val="00083FB4"/>
    <w:rsid w:val="0009212C"/>
    <w:rsid w:val="00092A72"/>
    <w:rsid w:val="000A53EE"/>
    <w:rsid w:val="000A5CBD"/>
    <w:rsid w:val="000A5EE1"/>
    <w:rsid w:val="000B0FDB"/>
    <w:rsid w:val="000B1215"/>
    <w:rsid w:val="000B6D26"/>
    <w:rsid w:val="000D4CB1"/>
    <w:rsid w:val="000D5E9B"/>
    <w:rsid w:val="000D7F9B"/>
    <w:rsid w:val="000E531D"/>
    <w:rsid w:val="000F0471"/>
    <w:rsid w:val="000F665E"/>
    <w:rsid w:val="00101C6F"/>
    <w:rsid w:val="001028E6"/>
    <w:rsid w:val="00110194"/>
    <w:rsid w:val="00111881"/>
    <w:rsid w:val="0011239E"/>
    <w:rsid w:val="00117127"/>
    <w:rsid w:val="00117A05"/>
    <w:rsid w:val="00122CD3"/>
    <w:rsid w:val="00127E90"/>
    <w:rsid w:val="00136582"/>
    <w:rsid w:val="001436FC"/>
    <w:rsid w:val="00145A07"/>
    <w:rsid w:val="001509DD"/>
    <w:rsid w:val="00152E98"/>
    <w:rsid w:val="001540E0"/>
    <w:rsid w:val="001549AF"/>
    <w:rsid w:val="00163BF5"/>
    <w:rsid w:val="00165060"/>
    <w:rsid w:val="00167426"/>
    <w:rsid w:val="00167F8F"/>
    <w:rsid w:val="00170BA4"/>
    <w:rsid w:val="00171400"/>
    <w:rsid w:val="00174BC7"/>
    <w:rsid w:val="00187071"/>
    <w:rsid w:val="001906BA"/>
    <w:rsid w:val="00193C8D"/>
    <w:rsid w:val="0019628A"/>
    <w:rsid w:val="001965B5"/>
    <w:rsid w:val="001A0512"/>
    <w:rsid w:val="001A1D8A"/>
    <w:rsid w:val="001A3417"/>
    <w:rsid w:val="001A6738"/>
    <w:rsid w:val="001B088B"/>
    <w:rsid w:val="001B0E3B"/>
    <w:rsid w:val="001B5746"/>
    <w:rsid w:val="001B630F"/>
    <w:rsid w:val="001B77F4"/>
    <w:rsid w:val="001C0F90"/>
    <w:rsid w:val="001C1536"/>
    <w:rsid w:val="001C6F61"/>
    <w:rsid w:val="001D0BD3"/>
    <w:rsid w:val="001D63DB"/>
    <w:rsid w:val="001E3161"/>
    <w:rsid w:val="001F2A2C"/>
    <w:rsid w:val="001F32BA"/>
    <w:rsid w:val="001F3981"/>
    <w:rsid w:val="001F67E0"/>
    <w:rsid w:val="00213022"/>
    <w:rsid w:val="00213A42"/>
    <w:rsid w:val="0021546E"/>
    <w:rsid w:val="00217AC6"/>
    <w:rsid w:val="002208B6"/>
    <w:rsid w:val="002232BC"/>
    <w:rsid w:val="00236B82"/>
    <w:rsid w:val="002374D7"/>
    <w:rsid w:val="00240CA4"/>
    <w:rsid w:val="00240E25"/>
    <w:rsid w:val="00241A59"/>
    <w:rsid w:val="00243DA5"/>
    <w:rsid w:val="00243FF3"/>
    <w:rsid w:val="00244737"/>
    <w:rsid w:val="00246DD9"/>
    <w:rsid w:val="00255F72"/>
    <w:rsid w:val="00262203"/>
    <w:rsid w:val="00263279"/>
    <w:rsid w:val="00265985"/>
    <w:rsid w:val="00267AAE"/>
    <w:rsid w:val="00267C77"/>
    <w:rsid w:val="00270114"/>
    <w:rsid w:val="002741D5"/>
    <w:rsid w:val="00274E9B"/>
    <w:rsid w:val="002821A0"/>
    <w:rsid w:val="00282F03"/>
    <w:rsid w:val="00283A85"/>
    <w:rsid w:val="00283AAB"/>
    <w:rsid w:val="002905F6"/>
    <w:rsid w:val="00291406"/>
    <w:rsid w:val="00294636"/>
    <w:rsid w:val="00295A3D"/>
    <w:rsid w:val="002A1797"/>
    <w:rsid w:val="002A2DCF"/>
    <w:rsid w:val="002A5C07"/>
    <w:rsid w:val="002B0D90"/>
    <w:rsid w:val="002B27F1"/>
    <w:rsid w:val="002B4F20"/>
    <w:rsid w:val="002B55E1"/>
    <w:rsid w:val="002B6B07"/>
    <w:rsid w:val="002B7720"/>
    <w:rsid w:val="002C10A2"/>
    <w:rsid w:val="002C59AA"/>
    <w:rsid w:val="002C61F2"/>
    <w:rsid w:val="002D0B39"/>
    <w:rsid w:val="002D0B87"/>
    <w:rsid w:val="002D3392"/>
    <w:rsid w:val="002D6775"/>
    <w:rsid w:val="002D7CB2"/>
    <w:rsid w:val="002E7140"/>
    <w:rsid w:val="002F3C4D"/>
    <w:rsid w:val="002F4AEB"/>
    <w:rsid w:val="00317AF4"/>
    <w:rsid w:val="00317C44"/>
    <w:rsid w:val="00320A94"/>
    <w:rsid w:val="00335C46"/>
    <w:rsid w:val="00344EC0"/>
    <w:rsid w:val="00347F37"/>
    <w:rsid w:val="00352087"/>
    <w:rsid w:val="00352E6B"/>
    <w:rsid w:val="003570E0"/>
    <w:rsid w:val="00363A2F"/>
    <w:rsid w:val="00364C52"/>
    <w:rsid w:val="0037117F"/>
    <w:rsid w:val="00371ECA"/>
    <w:rsid w:val="00372340"/>
    <w:rsid w:val="0037536F"/>
    <w:rsid w:val="0037562F"/>
    <w:rsid w:val="00382E0F"/>
    <w:rsid w:val="003835EB"/>
    <w:rsid w:val="0038573E"/>
    <w:rsid w:val="003869AD"/>
    <w:rsid w:val="00393F20"/>
    <w:rsid w:val="00394DDF"/>
    <w:rsid w:val="003966A9"/>
    <w:rsid w:val="00396C99"/>
    <w:rsid w:val="00397A51"/>
    <w:rsid w:val="003A0063"/>
    <w:rsid w:val="003A16EC"/>
    <w:rsid w:val="003A5865"/>
    <w:rsid w:val="003A6905"/>
    <w:rsid w:val="003A7A37"/>
    <w:rsid w:val="003B0D90"/>
    <w:rsid w:val="003B5C99"/>
    <w:rsid w:val="003B605A"/>
    <w:rsid w:val="003C5485"/>
    <w:rsid w:val="003C6394"/>
    <w:rsid w:val="003C7F96"/>
    <w:rsid w:val="003D3977"/>
    <w:rsid w:val="003D4065"/>
    <w:rsid w:val="003D4F14"/>
    <w:rsid w:val="003E0D79"/>
    <w:rsid w:val="003E2A2B"/>
    <w:rsid w:val="003E4C13"/>
    <w:rsid w:val="003E79CA"/>
    <w:rsid w:val="003F6DCE"/>
    <w:rsid w:val="00401D5E"/>
    <w:rsid w:val="00403529"/>
    <w:rsid w:val="00404A15"/>
    <w:rsid w:val="004062BC"/>
    <w:rsid w:val="004127A4"/>
    <w:rsid w:val="00413692"/>
    <w:rsid w:val="00413B2B"/>
    <w:rsid w:val="004158AA"/>
    <w:rsid w:val="0041607E"/>
    <w:rsid w:val="00417536"/>
    <w:rsid w:val="00423CC4"/>
    <w:rsid w:val="00425BC8"/>
    <w:rsid w:val="004274D2"/>
    <w:rsid w:val="0043109E"/>
    <w:rsid w:val="00435D24"/>
    <w:rsid w:val="00442043"/>
    <w:rsid w:val="00442134"/>
    <w:rsid w:val="0044471E"/>
    <w:rsid w:val="00444D09"/>
    <w:rsid w:val="0044654C"/>
    <w:rsid w:val="0044795A"/>
    <w:rsid w:val="00447CE0"/>
    <w:rsid w:val="00456834"/>
    <w:rsid w:val="0046435D"/>
    <w:rsid w:val="00464513"/>
    <w:rsid w:val="00466E3E"/>
    <w:rsid w:val="004768A0"/>
    <w:rsid w:val="00482104"/>
    <w:rsid w:val="0048403C"/>
    <w:rsid w:val="004852FD"/>
    <w:rsid w:val="004856FA"/>
    <w:rsid w:val="00491C46"/>
    <w:rsid w:val="004934D3"/>
    <w:rsid w:val="004A19B8"/>
    <w:rsid w:val="004A46B9"/>
    <w:rsid w:val="004B02E3"/>
    <w:rsid w:val="004B08F9"/>
    <w:rsid w:val="004B2B8F"/>
    <w:rsid w:val="004B420C"/>
    <w:rsid w:val="004B4F04"/>
    <w:rsid w:val="004B508A"/>
    <w:rsid w:val="004D16F0"/>
    <w:rsid w:val="004D3F5D"/>
    <w:rsid w:val="004E64B6"/>
    <w:rsid w:val="004E6A04"/>
    <w:rsid w:val="004F2B20"/>
    <w:rsid w:val="004F4F00"/>
    <w:rsid w:val="004F6656"/>
    <w:rsid w:val="00506BB2"/>
    <w:rsid w:val="0051522C"/>
    <w:rsid w:val="00517C49"/>
    <w:rsid w:val="00520560"/>
    <w:rsid w:val="005232E4"/>
    <w:rsid w:val="00536364"/>
    <w:rsid w:val="00541534"/>
    <w:rsid w:val="00541782"/>
    <w:rsid w:val="00541933"/>
    <w:rsid w:val="00546B93"/>
    <w:rsid w:val="00547ECC"/>
    <w:rsid w:val="00552FFF"/>
    <w:rsid w:val="005565E9"/>
    <w:rsid w:val="005574BC"/>
    <w:rsid w:val="0056440C"/>
    <w:rsid w:val="005677A0"/>
    <w:rsid w:val="00567DF5"/>
    <w:rsid w:val="005708FD"/>
    <w:rsid w:val="00570F33"/>
    <w:rsid w:val="00571E67"/>
    <w:rsid w:val="00576649"/>
    <w:rsid w:val="005839F2"/>
    <w:rsid w:val="00585C71"/>
    <w:rsid w:val="0059019E"/>
    <w:rsid w:val="00591D6F"/>
    <w:rsid w:val="0059201D"/>
    <w:rsid w:val="0059231E"/>
    <w:rsid w:val="005926E8"/>
    <w:rsid w:val="00592A19"/>
    <w:rsid w:val="00594986"/>
    <w:rsid w:val="005973DC"/>
    <w:rsid w:val="005A1F5B"/>
    <w:rsid w:val="005B39AA"/>
    <w:rsid w:val="005B44E8"/>
    <w:rsid w:val="005B6CF7"/>
    <w:rsid w:val="005B7217"/>
    <w:rsid w:val="005C0178"/>
    <w:rsid w:val="005C339F"/>
    <w:rsid w:val="005C3F08"/>
    <w:rsid w:val="005D193F"/>
    <w:rsid w:val="005E7FFE"/>
    <w:rsid w:val="005F56E3"/>
    <w:rsid w:val="005F72FF"/>
    <w:rsid w:val="00610458"/>
    <w:rsid w:val="00622B61"/>
    <w:rsid w:val="006235FC"/>
    <w:rsid w:val="00623B76"/>
    <w:rsid w:val="0062559E"/>
    <w:rsid w:val="006330C8"/>
    <w:rsid w:val="00640EAB"/>
    <w:rsid w:val="00655327"/>
    <w:rsid w:val="00655C23"/>
    <w:rsid w:val="006605A5"/>
    <w:rsid w:val="00665BBE"/>
    <w:rsid w:val="00665F1A"/>
    <w:rsid w:val="00666FBA"/>
    <w:rsid w:val="00667F57"/>
    <w:rsid w:val="006749FA"/>
    <w:rsid w:val="00674B8A"/>
    <w:rsid w:val="00681D4F"/>
    <w:rsid w:val="00684197"/>
    <w:rsid w:val="006909D7"/>
    <w:rsid w:val="006A284F"/>
    <w:rsid w:val="006A4A9F"/>
    <w:rsid w:val="006A58A2"/>
    <w:rsid w:val="006B07B9"/>
    <w:rsid w:val="006B3B27"/>
    <w:rsid w:val="006C21CA"/>
    <w:rsid w:val="006C407F"/>
    <w:rsid w:val="006C4144"/>
    <w:rsid w:val="006C5CB3"/>
    <w:rsid w:val="006D1999"/>
    <w:rsid w:val="006D3FBC"/>
    <w:rsid w:val="006D45A2"/>
    <w:rsid w:val="006D6C36"/>
    <w:rsid w:val="006E056F"/>
    <w:rsid w:val="006E2FE4"/>
    <w:rsid w:val="006F060B"/>
    <w:rsid w:val="006F139F"/>
    <w:rsid w:val="006F1C3D"/>
    <w:rsid w:val="006F2318"/>
    <w:rsid w:val="006F6DE6"/>
    <w:rsid w:val="007047AF"/>
    <w:rsid w:val="007057E1"/>
    <w:rsid w:val="00706386"/>
    <w:rsid w:val="007128F6"/>
    <w:rsid w:val="00713079"/>
    <w:rsid w:val="0071378F"/>
    <w:rsid w:val="0071611A"/>
    <w:rsid w:val="007208A7"/>
    <w:rsid w:val="00722231"/>
    <w:rsid w:val="00733A50"/>
    <w:rsid w:val="00733C88"/>
    <w:rsid w:val="007365A0"/>
    <w:rsid w:val="00736BA5"/>
    <w:rsid w:val="007373E5"/>
    <w:rsid w:val="00745322"/>
    <w:rsid w:val="0075589D"/>
    <w:rsid w:val="00761310"/>
    <w:rsid w:val="00766F91"/>
    <w:rsid w:val="00767E79"/>
    <w:rsid w:val="0077573D"/>
    <w:rsid w:val="00780593"/>
    <w:rsid w:val="00780F67"/>
    <w:rsid w:val="0078429E"/>
    <w:rsid w:val="00794FF0"/>
    <w:rsid w:val="00796BFC"/>
    <w:rsid w:val="007A0E16"/>
    <w:rsid w:val="007A3650"/>
    <w:rsid w:val="007B4CFA"/>
    <w:rsid w:val="007C12D8"/>
    <w:rsid w:val="007C3160"/>
    <w:rsid w:val="007C64D5"/>
    <w:rsid w:val="007C75CB"/>
    <w:rsid w:val="007D0B29"/>
    <w:rsid w:val="007D27D2"/>
    <w:rsid w:val="007D3F94"/>
    <w:rsid w:val="007D5409"/>
    <w:rsid w:val="007E01B5"/>
    <w:rsid w:val="007E0693"/>
    <w:rsid w:val="007E3318"/>
    <w:rsid w:val="007E4E36"/>
    <w:rsid w:val="007F05EC"/>
    <w:rsid w:val="00800965"/>
    <w:rsid w:val="00801A04"/>
    <w:rsid w:val="00807372"/>
    <w:rsid w:val="00813016"/>
    <w:rsid w:val="00813D82"/>
    <w:rsid w:val="008228C1"/>
    <w:rsid w:val="00825086"/>
    <w:rsid w:val="00826F6C"/>
    <w:rsid w:val="00831D1F"/>
    <w:rsid w:val="00832BB1"/>
    <w:rsid w:val="00835664"/>
    <w:rsid w:val="00836E18"/>
    <w:rsid w:val="00845F75"/>
    <w:rsid w:val="008470AF"/>
    <w:rsid w:val="00847EF0"/>
    <w:rsid w:val="008508D4"/>
    <w:rsid w:val="008509D1"/>
    <w:rsid w:val="00855673"/>
    <w:rsid w:val="00856B0A"/>
    <w:rsid w:val="00857349"/>
    <w:rsid w:val="008576DE"/>
    <w:rsid w:val="0086091D"/>
    <w:rsid w:val="0086155E"/>
    <w:rsid w:val="00863488"/>
    <w:rsid w:val="00863580"/>
    <w:rsid w:val="00875AF4"/>
    <w:rsid w:val="00883904"/>
    <w:rsid w:val="00884258"/>
    <w:rsid w:val="008931FA"/>
    <w:rsid w:val="008959D9"/>
    <w:rsid w:val="008A0502"/>
    <w:rsid w:val="008A1EE7"/>
    <w:rsid w:val="008A4AD6"/>
    <w:rsid w:val="008A5BF3"/>
    <w:rsid w:val="008A6E07"/>
    <w:rsid w:val="008B3D00"/>
    <w:rsid w:val="008B44AB"/>
    <w:rsid w:val="008B4A0F"/>
    <w:rsid w:val="008B543A"/>
    <w:rsid w:val="008B7A82"/>
    <w:rsid w:val="008C07C5"/>
    <w:rsid w:val="008C247C"/>
    <w:rsid w:val="008C4C38"/>
    <w:rsid w:val="008C538C"/>
    <w:rsid w:val="008D0EF8"/>
    <w:rsid w:val="008E1D00"/>
    <w:rsid w:val="008F0628"/>
    <w:rsid w:val="008F1FB6"/>
    <w:rsid w:val="008F492B"/>
    <w:rsid w:val="008F609A"/>
    <w:rsid w:val="009067F6"/>
    <w:rsid w:val="00907D52"/>
    <w:rsid w:val="0091310E"/>
    <w:rsid w:val="00913CD6"/>
    <w:rsid w:val="00915AE8"/>
    <w:rsid w:val="00915D79"/>
    <w:rsid w:val="00921B3F"/>
    <w:rsid w:val="00922B7E"/>
    <w:rsid w:val="009243B5"/>
    <w:rsid w:val="00924730"/>
    <w:rsid w:val="00930D88"/>
    <w:rsid w:val="00950257"/>
    <w:rsid w:val="00953EBE"/>
    <w:rsid w:val="00962A3A"/>
    <w:rsid w:val="00974CE3"/>
    <w:rsid w:val="00976483"/>
    <w:rsid w:val="00987361"/>
    <w:rsid w:val="00990967"/>
    <w:rsid w:val="00993145"/>
    <w:rsid w:val="00993ADF"/>
    <w:rsid w:val="009955CF"/>
    <w:rsid w:val="00995EB7"/>
    <w:rsid w:val="009A2D5E"/>
    <w:rsid w:val="009A2F73"/>
    <w:rsid w:val="009B373F"/>
    <w:rsid w:val="009B478B"/>
    <w:rsid w:val="009B4B89"/>
    <w:rsid w:val="009C52EE"/>
    <w:rsid w:val="009C75D4"/>
    <w:rsid w:val="009C7FB7"/>
    <w:rsid w:val="009D0995"/>
    <w:rsid w:val="009D1406"/>
    <w:rsid w:val="009D2845"/>
    <w:rsid w:val="009D4A30"/>
    <w:rsid w:val="009D5E45"/>
    <w:rsid w:val="009E12DD"/>
    <w:rsid w:val="009E6FF9"/>
    <w:rsid w:val="009E7D2E"/>
    <w:rsid w:val="009F1A2E"/>
    <w:rsid w:val="00A01FFC"/>
    <w:rsid w:val="00A03F00"/>
    <w:rsid w:val="00A12081"/>
    <w:rsid w:val="00A13516"/>
    <w:rsid w:val="00A150D8"/>
    <w:rsid w:val="00A1566F"/>
    <w:rsid w:val="00A17E7C"/>
    <w:rsid w:val="00A26D1A"/>
    <w:rsid w:val="00A67D79"/>
    <w:rsid w:val="00A772D9"/>
    <w:rsid w:val="00A80C29"/>
    <w:rsid w:val="00A81227"/>
    <w:rsid w:val="00A815F4"/>
    <w:rsid w:val="00A866D2"/>
    <w:rsid w:val="00A866EA"/>
    <w:rsid w:val="00A93174"/>
    <w:rsid w:val="00A974DA"/>
    <w:rsid w:val="00AA4556"/>
    <w:rsid w:val="00AA77FF"/>
    <w:rsid w:val="00AB22F0"/>
    <w:rsid w:val="00AB3659"/>
    <w:rsid w:val="00AB44BB"/>
    <w:rsid w:val="00AC72CF"/>
    <w:rsid w:val="00AE1115"/>
    <w:rsid w:val="00AE22ED"/>
    <w:rsid w:val="00AE2D0E"/>
    <w:rsid w:val="00AE6CF4"/>
    <w:rsid w:val="00AE7081"/>
    <w:rsid w:val="00AF0A29"/>
    <w:rsid w:val="00AF635D"/>
    <w:rsid w:val="00B00A4F"/>
    <w:rsid w:val="00B034AE"/>
    <w:rsid w:val="00B0575C"/>
    <w:rsid w:val="00B151AE"/>
    <w:rsid w:val="00B161AE"/>
    <w:rsid w:val="00B22FCF"/>
    <w:rsid w:val="00B231B6"/>
    <w:rsid w:val="00B24B59"/>
    <w:rsid w:val="00B25E7C"/>
    <w:rsid w:val="00B303C0"/>
    <w:rsid w:val="00B305D7"/>
    <w:rsid w:val="00B33D07"/>
    <w:rsid w:val="00B35351"/>
    <w:rsid w:val="00B3752E"/>
    <w:rsid w:val="00B4123E"/>
    <w:rsid w:val="00B468F4"/>
    <w:rsid w:val="00B50447"/>
    <w:rsid w:val="00B50D59"/>
    <w:rsid w:val="00B53246"/>
    <w:rsid w:val="00B54C7A"/>
    <w:rsid w:val="00B5635F"/>
    <w:rsid w:val="00B5656D"/>
    <w:rsid w:val="00B62A30"/>
    <w:rsid w:val="00B66A84"/>
    <w:rsid w:val="00B72DE2"/>
    <w:rsid w:val="00B7374B"/>
    <w:rsid w:val="00B76B4B"/>
    <w:rsid w:val="00B77466"/>
    <w:rsid w:val="00B81F08"/>
    <w:rsid w:val="00B81F24"/>
    <w:rsid w:val="00B82476"/>
    <w:rsid w:val="00B86021"/>
    <w:rsid w:val="00B936B0"/>
    <w:rsid w:val="00B9422C"/>
    <w:rsid w:val="00BB0296"/>
    <w:rsid w:val="00BB3883"/>
    <w:rsid w:val="00BB5219"/>
    <w:rsid w:val="00BC30FD"/>
    <w:rsid w:val="00BC711D"/>
    <w:rsid w:val="00BC7B4F"/>
    <w:rsid w:val="00BD3551"/>
    <w:rsid w:val="00BD3607"/>
    <w:rsid w:val="00BD7625"/>
    <w:rsid w:val="00BE4A55"/>
    <w:rsid w:val="00BE4BE9"/>
    <w:rsid w:val="00BE627B"/>
    <w:rsid w:val="00BE7040"/>
    <w:rsid w:val="00BF763E"/>
    <w:rsid w:val="00C01446"/>
    <w:rsid w:val="00C073C1"/>
    <w:rsid w:val="00C10F75"/>
    <w:rsid w:val="00C21700"/>
    <w:rsid w:val="00C269C8"/>
    <w:rsid w:val="00C27DBB"/>
    <w:rsid w:val="00C33998"/>
    <w:rsid w:val="00C35C5A"/>
    <w:rsid w:val="00C36719"/>
    <w:rsid w:val="00C4154E"/>
    <w:rsid w:val="00C41F0A"/>
    <w:rsid w:val="00C454FB"/>
    <w:rsid w:val="00C4761D"/>
    <w:rsid w:val="00C476F2"/>
    <w:rsid w:val="00C5146C"/>
    <w:rsid w:val="00C521B8"/>
    <w:rsid w:val="00C54F5D"/>
    <w:rsid w:val="00C639B5"/>
    <w:rsid w:val="00C67347"/>
    <w:rsid w:val="00C767C3"/>
    <w:rsid w:val="00C80F1E"/>
    <w:rsid w:val="00C83599"/>
    <w:rsid w:val="00C87493"/>
    <w:rsid w:val="00C91B50"/>
    <w:rsid w:val="00C923E9"/>
    <w:rsid w:val="00C93D38"/>
    <w:rsid w:val="00C95CC1"/>
    <w:rsid w:val="00C97321"/>
    <w:rsid w:val="00C977A5"/>
    <w:rsid w:val="00CA4665"/>
    <w:rsid w:val="00CA5C78"/>
    <w:rsid w:val="00CA72FC"/>
    <w:rsid w:val="00CC667D"/>
    <w:rsid w:val="00CD0CB6"/>
    <w:rsid w:val="00CD264F"/>
    <w:rsid w:val="00CD6790"/>
    <w:rsid w:val="00CE12D1"/>
    <w:rsid w:val="00CE18BE"/>
    <w:rsid w:val="00CE4139"/>
    <w:rsid w:val="00CE75F8"/>
    <w:rsid w:val="00CE7BD5"/>
    <w:rsid w:val="00CF3782"/>
    <w:rsid w:val="00CF3E97"/>
    <w:rsid w:val="00CF7B86"/>
    <w:rsid w:val="00D04E74"/>
    <w:rsid w:val="00D051A2"/>
    <w:rsid w:val="00D11C9D"/>
    <w:rsid w:val="00D13C7D"/>
    <w:rsid w:val="00D15C2D"/>
    <w:rsid w:val="00D1691E"/>
    <w:rsid w:val="00D21180"/>
    <w:rsid w:val="00D214B8"/>
    <w:rsid w:val="00D22C29"/>
    <w:rsid w:val="00D23075"/>
    <w:rsid w:val="00D23DD5"/>
    <w:rsid w:val="00D26E7F"/>
    <w:rsid w:val="00D31CCD"/>
    <w:rsid w:val="00D33B1A"/>
    <w:rsid w:val="00D34791"/>
    <w:rsid w:val="00D34A65"/>
    <w:rsid w:val="00D41BC0"/>
    <w:rsid w:val="00D42BAD"/>
    <w:rsid w:val="00D503E9"/>
    <w:rsid w:val="00D62F87"/>
    <w:rsid w:val="00D65611"/>
    <w:rsid w:val="00D67B77"/>
    <w:rsid w:val="00D67DB1"/>
    <w:rsid w:val="00D73431"/>
    <w:rsid w:val="00D767DD"/>
    <w:rsid w:val="00D8205F"/>
    <w:rsid w:val="00D831E7"/>
    <w:rsid w:val="00D83869"/>
    <w:rsid w:val="00D863CC"/>
    <w:rsid w:val="00D8783D"/>
    <w:rsid w:val="00D92C09"/>
    <w:rsid w:val="00DA0B53"/>
    <w:rsid w:val="00DA0EEF"/>
    <w:rsid w:val="00DA572C"/>
    <w:rsid w:val="00DA79C2"/>
    <w:rsid w:val="00DB0AF3"/>
    <w:rsid w:val="00DB6452"/>
    <w:rsid w:val="00DB66ED"/>
    <w:rsid w:val="00DB79CB"/>
    <w:rsid w:val="00DC0936"/>
    <w:rsid w:val="00DC15DB"/>
    <w:rsid w:val="00DC2499"/>
    <w:rsid w:val="00DC57F2"/>
    <w:rsid w:val="00DC59B4"/>
    <w:rsid w:val="00DD11CF"/>
    <w:rsid w:val="00DD16AF"/>
    <w:rsid w:val="00DD2CBA"/>
    <w:rsid w:val="00DD327A"/>
    <w:rsid w:val="00DE292A"/>
    <w:rsid w:val="00DE39B0"/>
    <w:rsid w:val="00DE6A3F"/>
    <w:rsid w:val="00DF701A"/>
    <w:rsid w:val="00E00A58"/>
    <w:rsid w:val="00E06FC3"/>
    <w:rsid w:val="00E15F47"/>
    <w:rsid w:val="00E173B5"/>
    <w:rsid w:val="00E24EFF"/>
    <w:rsid w:val="00E27A41"/>
    <w:rsid w:val="00E31425"/>
    <w:rsid w:val="00E31A9F"/>
    <w:rsid w:val="00E31D1F"/>
    <w:rsid w:val="00E40B0C"/>
    <w:rsid w:val="00E41C85"/>
    <w:rsid w:val="00E442B3"/>
    <w:rsid w:val="00E450C3"/>
    <w:rsid w:val="00E47A53"/>
    <w:rsid w:val="00E553D8"/>
    <w:rsid w:val="00E61CC0"/>
    <w:rsid w:val="00E660A2"/>
    <w:rsid w:val="00E674DE"/>
    <w:rsid w:val="00E708EF"/>
    <w:rsid w:val="00E74BE7"/>
    <w:rsid w:val="00E763F9"/>
    <w:rsid w:val="00E77C5A"/>
    <w:rsid w:val="00E82E66"/>
    <w:rsid w:val="00E8322F"/>
    <w:rsid w:val="00E87455"/>
    <w:rsid w:val="00E87D42"/>
    <w:rsid w:val="00E902E5"/>
    <w:rsid w:val="00E90D35"/>
    <w:rsid w:val="00E977B5"/>
    <w:rsid w:val="00EA278C"/>
    <w:rsid w:val="00EA3C90"/>
    <w:rsid w:val="00EA5211"/>
    <w:rsid w:val="00EB1279"/>
    <w:rsid w:val="00EB3AC3"/>
    <w:rsid w:val="00EB437B"/>
    <w:rsid w:val="00EB493F"/>
    <w:rsid w:val="00EB7B23"/>
    <w:rsid w:val="00EC57D3"/>
    <w:rsid w:val="00EC7982"/>
    <w:rsid w:val="00ED38E0"/>
    <w:rsid w:val="00ED5F3C"/>
    <w:rsid w:val="00EE1B40"/>
    <w:rsid w:val="00EF190B"/>
    <w:rsid w:val="00EF205B"/>
    <w:rsid w:val="00F042A7"/>
    <w:rsid w:val="00F075FA"/>
    <w:rsid w:val="00F07FEE"/>
    <w:rsid w:val="00F14E92"/>
    <w:rsid w:val="00F17420"/>
    <w:rsid w:val="00F3334B"/>
    <w:rsid w:val="00F42623"/>
    <w:rsid w:val="00F6091D"/>
    <w:rsid w:val="00F61607"/>
    <w:rsid w:val="00F6267D"/>
    <w:rsid w:val="00F62737"/>
    <w:rsid w:val="00F62FF0"/>
    <w:rsid w:val="00F64BB4"/>
    <w:rsid w:val="00F7341B"/>
    <w:rsid w:val="00F73B4E"/>
    <w:rsid w:val="00F816B2"/>
    <w:rsid w:val="00F82BA3"/>
    <w:rsid w:val="00F83461"/>
    <w:rsid w:val="00F908A1"/>
    <w:rsid w:val="00F91DE6"/>
    <w:rsid w:val="00F92F75"/>
    <w:rsid w:val="00F95FE3"/>
    <w:rsid w:val="00F96E06"/>
    <w:rsid w:val="00FA3E2A"/>
    <w:rsid w:val="00FA6023"/>
    <w:rsid w:val="00FC18DA"/>
    <w:rsid w:val="00FC4341"/>
    <w:rsid w:val="00FC6B2F"/>
    <w:rsid w:val="00FD228E"/>
    <w:rsid w:val="00FD461C"/>
    <w:rsid w:val="00FE0D97"/>
    <w:rsid w:val="00FE0E79"/>
    <w:rsid w:val="00FE2A29"/>
    <w:rsid w:val="00FF0ABB"/>
    <w:rsid w:val="00FF5506"/>
    <w:rsid w:val="00FF6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color="blue">
      <v:fill color="white" on="f"/>
      <v:stroke color="blue" weight="2.25pt"/>
    </o:shapedefaults>
    <o:shapelayout v:ext="edit">
      <o:idmap v:ext="edit" data="2"/>
    </o:shapelayout>
  </w:shapeDefaults>
  <w:decimalSymbol w:val="."/>
  <w:listSeparator w:val=","/>
  <w14:docId w14:val="1DF64918"/>
  <w15:chartTrackingRefBased/>
  <w15:docId w15:val="{F5E99B09-D9DD-4835-96D9-A1D53A6DF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5C78"/>
    <w:rPr>
      <w:rFonts w:ascii="Arial" w:eastAsia="Times New Roman" w:hAnsi="Arial"/>
      <w:lang w:eastAsia="ja-JP"/>
    </w:rPr>
  </w:style>
  <w:style w:type="paragraph" w:styleId="Heading1">
    <w:name w:val="heading 1"/>
    <w:basedOn w:val="Normal"/>
    <w:next w:val="Normal"/>
    <w:qFormat/>
    <w:rsid w:val="00571E67"/>
    <w:pPr>
      <w:keepNext/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571E67"/>
    <w:pPr>
      <w:keepNext/>
      <w:ind w:left="1440" w:firstLine="360"/>
      <w:outlineLvl w:val="1"/>
    </w:pPr>
    <w:rPr>
      <w:b/>
      <w:bCs/>
      <w:sz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3E4C1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9">
    <w:name w:val="heading 9"/>
    <w:basedOn w:val="Normal"/>
    <w:next w:val="Normal"/>
    <w:qFormat/>
    <w:rsid w:val="00571E67"/>
    <w:pPr>
      <w:keepNext/>
      <w:numPr>
        <w:numId w:val="1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571E67"/>
    <w:pPr>
      <w:pBdr>
        <w:top w:val="single" w:sz="12" w:space="1" w:color="auto"/>
      </w:pBdr>
      <w:tabs>
        <w:tab w:val="center" w:pos="4320"/>
        <w:tab w:val="right" w:pos="8640"/>
      </w:tabs>
    </w:pPr>
  </w:style>
  <w:style w:type="paragraph" w:customStyle="1" w:styleId="AnswerBody">
    <w:name w:val="Answer Body"/>
    <w:basedOn w:val="Normal"/>
    <w:rsid w:val="00CA5C78"/>
    <w:pPr>
      <w:spacing w:before="160"/>
      <w:ind w:left="360"/>
    </w:pPr>
  </w:style>
  <w:style w:type="paragraph" w:customStyle="1" w:styleId="Stepx-x">
    <w:name w:val="Step x-x"/>
    <w:basedOn w:val="Normal"/>
    <w:next w:val="Stepx-xNoNumbering"/>
    <w:rsid w:val="00CA5C78"/>
    <w:pPr>
      <w:numPr>
        <w:ilvl w:val="1"/>
        <w:numId w:val="8"/>
      </w:numPr>
      <w:spacing w:before="200"/>
    </w:pPr>
    <w:rPr>
      <w:b/>
      <w:sz w:val="24"/>
      <w:szCs w:val="24"/>
    </w:rPr>
  </w:style>
  <w:style w:type="paragraph" w:customStyle="1" w:styleId="QuestionLine">
    <w:name w:val="Question Line"/>
    <w:basedOn w:val="Normal"/>
    <w:rsid w:val="00CA5C78"/>
    <w:pPr>
      <w:tabs>
        <w:tab w:val="right" w:pos="9360"/>
      </w:tabs>
      <w:spacing w:before="200"/>
    </w:pPr>
    <w:rPr>
      <w:u w:val="single"/>
    </w:rPr>
  </w:style>
  <w:style w:type="paragraph" w:customStyle="1" w:styleId="Warning">
    <w:name w:val="Warning"/>
    <w:basedOn w:val="Normal"/>
    <w:rsid w:val="00CA5C78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200"/>
    </w:pPr>
  </w:style>
  <w:style w:type="paragraph" w:customStyle="1" w:styleId="FigureCaption">
    <w:name w:val="Figure Caption"/>
    <w:basedOn w:val="Normal"/>
    <w:link w:val="FigureCaptionChar"/>
    <w:rsid w:val="00CA5C78"/>
    <w:pPr>
      <w:spacing w:before="120"/>
      <w:ind w:left="720"/>
    </w:pPr>
    <w:rPr>
      <w:b/>
    </w:rPr>
  </w:style>
  <w:style w:type="paragraph" w:customStyle="1" w:styleId="Stepx-x-x">
    <w:name w:val="Step x-x-x"/>
    <w:basedOn w:val="Normal"/>
    <w:rsid w:val="00CA5C78"/>
    <w:pPr>
      <w:numPr>
        <w:ilvl w:val="2"/>
        <w:numId w:val="8"/>
      </w:numPr>
      <w:spacing w:before="360"/>
    </w:pPr>
  </w:style>
  <w:style w:type="character" w:styleId="Hyperlink">
    <w:name w:val="Hyperlink"/>
    <w:rsid w:val="00571E67"/>
    <w:rPr>
      <w:color w:val="0000FF"/>
      <w:u w:val="single"/>
    </w:rPr>
  </w:style>
  <w:style w:type="paragraph" w:customStyle="1" w:styleId="Figure">
    <w:name w:val="Figure"/>
    <w:basedOn w:val="Normal"/>
    <w:next w:val="FigureCaption"/>
    <w:link w:val="FigureChar"/>
    <w:rsid w:val="00CA5C78"/>
    <w:pPr>
      <w:keepNext/>
      <w:spacing w:before="200"/>
      <w:ind w:left="720"/>
    </w:pPr>
  </w:style>
  <w:style w:type="paragraph" w:customStyle="1" w:styleId="QuestioninAnswerSection">
    <w:name w:val="Question in Answer Section"/>
    <w:basedOn w:val="Normal"/>
    <w:next w:val="AnswerBody"/>
    <w:rsid w:val="00FF67F1"/>
    <w:pPr>
      <w:numPr>
        <w:numId w:val="3"/>
      </w:numPr>
      <w:spacing w:before="240"/>
    </w:pPr>
  </w:style>
  <w:style w:type="paragraph" w:customStyle="1" w:styleId="StepContinue">
    <w:name w:val="Step Continue"/>
    <w:basedOn w:val="Normal"/>
    <w:rsid w:val="00CA5C78"/>
    <w:pPr>
      <w:spacing w:before="200"/>
      <w:ind w:left="720"/>
    </w:pPr>
  </w:style>
  <w:style w:type="paragraph" w:customStyle="1" w:styleId="LabTitle">
    <w:name w:val="Lab Title"/>
    <w:basedOn w:val="Normal"/>
    <w:rsid w:val="00567DF5"/>
    <w:pPr>
      <w:spacing w:after="100" w:afterAutospacing="1"/>
      <w:jc w:val="center"/>
    </w:pPr>
    <w:rPr>
      <w:b/>
      <w:sz w:val="40"/>
      <w:szCs w:val="40"/>
    </w:rPr>
  </w:style>
  <w:style w:type="paragraph" w:customStyle="1" w:styleId="Body">
    <w:name w:val="Body"/>
    <w:basedOn w:val="Normal"/>
    <w:rsid w:val="00CA5C78"/>
    <w:pPr>
      <w:spacing w:before="160"/>
    </w:pPr>
  </w:style>
  <w:style w:type="paragraph" w:customStyle="1" w:styleId="QuestionHeading">
    <w:name w:val="Question Heading"/>
    <w:basedOn w:val="Normal"/>
    <w:next w:val="Body"/>
    <w:rsid w:val="00022A09"/>
    <w:pPr>
      <w:keepNext/>
      <w:spacing w:before="200"/>
    </w:pPr>
    <w:rPr>
      <w:b/>
      <w:sz w:val="24"/>
      <w:szCs w:val="24"/>
    </w:rPr>
  </w:style>
  <w:style w:type="paragraph" w:customStyle="1" w:styleId="StepHeading">
    <w:name w:val="Step Heading"/>
    <w:basedOn w:val="Normal"/>
    <w:next w:val="Stepx-x"/>
    <w:rsid w:val="005839F2"/>
    <w:pPr>
      <w:numPr>
        <w:numId w:val="8"/>
      </w:numPr>
      <w:pBdr>
        <w:bottom w:val="single" w:sz="4" w:space="1" w:color="auto"/>
      </w:pBdr>
      <w:tabs>
        <w:tab w:val="right" w:pos="9360"/>
      </w:tabs>
      <w:spacing w:before="480"/>
      <w:ind w:left="0"/>
    </w:pPr>
    <w:rPr>
      <w:b/>
      <w:sz w:val="28"/>
      <w:szCs w:val="28"/>
    </w:rPr>
  </w:style>
  <w:style w:type="paragraph" w:customStyle="1" w:styleId="BodyBulletFirst">
    <w:name w:val="Body Bullet First"/>
    <w:basedOn w:val="Normal"/>
    <w:next w:val="BodyBullet"/>
    <w:rsid w:val="00CA5C78"/>
    <w:pPr>
      <w:numPr>
        <w:numId w:val="2"/>
      </w:numPr>
      <w:tabs>
        <w:tab w:val="left" w:pos="360"/>
      </w:tabs>
      <w:spacing w:before="120"/>
      <w:ind w:left="360"/>
    </w:pPr>
  </w:style>
  <w:style w:type="paragraph" w:customStyle="1" w:styleId="BodyBullet">
    <w:name w:val="Body Bullet"/>
    <w:basedOn w:val="Normal"/>
    <w:rsid w:val="00780593"/>
    <w:pPr>
      <w:numPr>
        <w:numId w:val="10"/>
      </w:numPr>
      <w:tabs>
        <w:tab w:val="left" w:pos="360"/>
      </w:tabs>
      <w:ind w:left="360"/>
    </w:pPr>
  </w:style>
  <w:style w:type="paragraph" w:customStyle="1" w:styleId="StepBullet">
    <w:name w:val="Step Bullet"/>
    <w:basedOn w:val="Normal"/>
    <w:rsid w:val="00CA5C78"/>
    <w:pPr>
      <w:numPr>
        <w:numId w:val="4"/>
      </w:numPr>
      <w:tabs>
        <w:tab w:val="clear" w:pos="1800"/>
        <w:tab w:val="left" w:pos="1080"/>
      </w:tabs>
      <w:spacing w:before="120"/>
      <w:ind w:left="1080"/>
    </w:pPr>
  </w:style>
  <w:style w:type="paragraph" w:customStyle="1" w:styleId="AnswerHead">
    <w:name w:val="Answer Head"/>
    <w:basedOn w:val="Normal"/>
    <w:next w:val="QuestioninAnswerSection"/>
    <w:rsid w:val="00022A09"/>
    <w:rPr>
      <w:b/>
      <w:sz w:val="28"/>
    </w:rPr>
  </w:style>
  <w:style w:type="paragraph" w:customStyle="1" w:styleId="Stepx-xBullet">
    <w:name w:val="Step x-x Bullet"/>
    <w:basedOn w:val="Normal"/>
    <w:rsid w:val="00CA5C78"/>
    <w:pPr>
      <w:numPr>
        <w:numId w:val="5"/>
      </w:numPr>
      <w:tabs>
        <w:tab w:val="clear" w:pos="720"/>
        <w:tab w:val="left" w:pos="1080"/>
      </w:tabs>
      <w:spacing w:before="120"/>
      <w:ind w:left="1080"/>
    </w:pPr>
    <w:rPr>
      <w:b/>
      <w:sz w:val="24"/>
      <w:szCs w:val="24"/>
    </w:rPr>
  </w:style>
  <w:style w:type="paragraph" w:customStyle="1" w:styleId="AnswerBullet">
    <w:name w:val="Answer Bullet"/>
    <w:basedOn w:val="Normal"/>
    <w:link w:val="AnswerBulletChar"/>
    <w:rsid w:val="00571E67"/>
    <w:pPr>
      <w:numPr>
        <w:numId w:val="6"/>
      </w:numPr>
      <w:spacing w:before="120"/>
    </w:pPr>
  </w:style>
  <w:style w:type="paragraph" w:styleId="BalloonText">
    <w:name w:val="Balloon Text"/>
    <w:basedOn w:val="Normal"/>
    <w:semiHidden/>
    <w:rsid w:val="00571E67"/>
    <w:rPr>
      <w:rFonts w:ascii="Tahoma" w:hAnsi="Tahoma" w:cs="Tahoma"/>
      <w:sz w:val="16"/>
      <w:szCs w:val="16"/>
    </w:rPr>
  </w:style>
  <w:style w:type="paragraph" w:customStyle="1" w:styleId="LabHead">
    <w:name w:val="Lab Head"/>
    <w:basedOn w:val="Normal"/>
    <w:next w:val="Body"/>
    <w:link w:val="LabHeadChar"/>
    <w:rsid w:val="00567DF5"/>
    <w:pPr>
      <w:spacing w:before="240"/>
    </w:pPr>
    <w:rPr>
      <w:b/>
      <w:sz w:val="28"/>
      <w:szCs w:val="28"/>
    </w:rPr>
  </w:style>
  <w:style w:type="paragraph" w:customStyle="1" w:styleId="FlowBoxText">
    <w:name w:val="Flow Box Text"/>
    <w:basedOn w:val="Normal"/>
    <w:rsid w:val="00571E67"/>
    <w:pPr>
      <w:spacing w:before="60"/>
      <w:jc w:val="center"/>
    </w:pPr>
    <w:rPr>
      <w:lang w:eastAsia="en-US"/>
    </w:rPr>
  </w:style>
  <w:style w:type="character" w:customStyle="1" w:styleId="FlowBoxTextChar">
    <w:name w:val="Flow Box Text Char"/>
    <w:rsid w:val="00571E67"/>
    <w:rPr>
      <w:lang w:val="en-US" w:eastAsia="en-US" w:bidi="ar-SA"/>
    </w:rPr>
  </w:style>
  <w:style w:type="paragraph" w:customStyle="1" w:styleId="TableHead">
    <w:name w:val="Table Head"/>
    <w:basedOn w:val="Normal"/>
    <w:rsid w:val="00571E67"/>
    <w:pPr>
      <w:spacing w:before="80" w:after="80"/>
      <w:jc w:val="center"/>
    </w:pPr>
    <w:rPr>
      <w:b/>
    </w:rPr>
  </w:style>
  <w:style w:type="paragraph" w:customStyle="1" w:styleId="TableBody">
    <w:name w:val="Table Body"/>
    <w:basedOn w:val="Normal"/>
    <w:rsid w:val="00571E67"/>
    <w:pPr>
      <w:spacing w:before="80" w:after="80"/>
    </w:pPr>
  </w:style>
  <w:style w:type="paragraph" w:customStyle="1" w:styleId="TableHeadinPrimaryStep">
    <w:name w:val="Table Head in Primary Step"/>
    <w:basedOn w:val="Normal"/>
    <w:rsid w:val="00571E67"/>
    <w:pPr>
      <w:spacing w:before="80" w:after="80"/>
      <w:jc w:val="center"/>
    </w:pPr>
    <w:rPr>
      <w:b/>
      <w:sz w:val="24"/>
      <w:szCs w:val="24"/>
    </w:rPr>
  </w:style>
  <w:style w:type="paragraph" w:customStyle="1" w:styleId="TableBodyinPrimaryStep">
    <w:name w:val="Table Body in Primary Step"/>
    <w:basedOn w:val="Normal"/>
    <w:rsid w:val="00571E67"/>
    <w:pPr>
      <w:spacing w:before="80" w:after="80"/>
    </w:pPr>
    <w:rPr>
      <w:sz w:val="24"/>
      <w:szCs w:val="24"/>
    </w:rPr>
  </w:style>
  <w:style w:type="paragraph" w:customStyle="1" w:styleId="Stepx-xContinue">
    <w:name w:val="Step x-x Continue"/>
    <w:basedOn w:val="Stepx-x"/>
    <w:next w:val="Stepx-xNoNumbering"/>
    <w:rsid w:val="00571E67"/>
    <w:pPr>
      <w:spacing w:before="360"/>
    </w:pPr>
  </w:style>
  <w:style w:type="character" w:customStyle="1" w:styleId="StepContinueChar">
    <w:name w:val="Step Continue Char"/>
    <w:rsid w:val="00571E67"/>
    <w:rPr>
      <w:lang w:val="en-US" w:eastAsia="ja-JP" w:bidi="ar-SA"/>
    </w:rPr>
  </w:style>
  <w:style w:type="paragraph" w:styleId="Caption">
    <w:name w:val="caption"/>
    <w:basedOn w:val="Normal"/>
    <w:next w:val="Normal"/>
    <w:qFormat/>
    <w:rsid w:val="00571E67"/>
    <w:rPr>
      <w:b/>
      <w:bCs/>
    </w:rPr>
  </w:style>
  <w:style w:type="paragraph" w:customStyle="1" w:styleId="Codeline">
    <w:name w:val="Code line"/>
    <w:basedOn w:val="StepContinue"/>
    <w:rsid w:val="00571E67"/>
    <w:pPr>
      <w:contextualSpacing/>
    </w:pPr>
    <w:rPr>
      <w:rFonts w:ascii="Consolas" w:hAnsi="Consolas"/>
      <w:sz w:val="22"/>
    </w:rPr>
  </w:style>
  <w:style w:type="character" w:customStyle="1" w:styleId="CodelineChar">
    <w:name w:val="Code line Char"/>
    <w:rsid w:val="00571E67"/>
    <w:rPr>
      <w:rFonts w:ascii="Consolas" w:hAnsi="Consolas"/>
      <w:sz w:val="22"/>
      <w:lang w:val="en-US" w:eastAsia="ja-JP" w:bidi="ar-SA"/>
    </w:rPr>
  </w:style>
  <w:style w:type="character" w:customStyle="1" w:styleId="Codecharacter">
    <w:name w:val="Code character"/>
    <w:rsid w:val="00571E67"/>
    <w:rPr>
      <w:rFonts w:ascii="Consolas" w:hAnsi="Consolas"/>
    </w:rPr>
  </w:style>
  <w:style w:type="paragraph" w:styleId="DocumentMap">
    <w:name w:val="Document Map"/>
    <w:basedOn w:val="Normal"/>
    <w:semiHidden/>
    <w:rsid w:val="00571E67"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sid w:val="00571E67"/>
    <w:rPr>
      <w:color w:val="800080"/>
      <w:u w:val="single"/>
    </w:rPr>
  </w:style>
  <w:style w:type="paragraph" w:customStyle="1" w:styleId="BodyBullet2">
    <w:name w:val="Body Bullet2"/>
    <w:basedOn w:val="Normal"/>
    <w:rsid w:val="00D831E7"/>
    <w:pPr>
      <w:numPr>
        <w:numId w:val="9"/>
      </w:numPr>
    </w:pPr>
  </w:style>
  <w:style w:type="paragraph" w:styleId="Header">
    <w:name w:val="header"/>
    <w:basedOn w:val="Normal"/>
    <w:link w:val="HeaderChar"/>
    <w:rsid w:val="00571E67"/>
    <w:pPr>
      <w:pBdr>
        <w:bottom w:val="single" w:sz="12" w:space="1" w:color="auto"/>
      </w:pBdr>
      <w:tabs>
        <w:tab w:val="center" w:pos="4320"/>
        <w:tab w:val="right" w:pos="9360"/>
      </w:tabs>
    </w:pPr>
    <w:rPr>
      <w:rFonts w:cs="Arial"/>
    </w:rPr>
  </w:style>
  <w:style w:type="paragraph" w:customStyle="1" w:styleId="Stepx-xNoNumbering">
    <w:name w:val="Step x-x No Numbering"/>
    <w:basedOn w:val="Normal"/>
    <w:rsid w:val="00CA5C78"/>
    <w:pPr>
      <w:spacing w:before="200"/>
      <w:ind w:left="720"/>
    </w:pPr>
    <w:rPr>
      <w:b/>
      <w:sz w:val="24"/>
    </w:rPr>
  </w:style>
  <w:style w:type="paragraph" w:customStyle="1" w:styleId="General">
    <w:name w:val="General"/>
    <w:basedOn w:val="Normal"/>
    <w:rsid w:val="001509DD"/>
    <w:pPr>
      <w:spacing w:before="120"/>
    </w:pPr>
    <w:rPr>
      <w:noProof/>
      <w:sz w:val="24"/>
      <w:szCs w:val="24"/>
    </w:rPr>
  </w:style>
  <w:style w:type="paragraph" w:customStyle="1" w:styleId="GeneralBullet">
    <w:name w:val="General Bullet"/>
    <w:basedOn w:val="Normal"/>
    <w:rsid w:val="001509DD"/>
    <w:pPr>
      <w:numPr>
        <w:numId w:val="7"/>
      </w:numPr>
      <w:tabs>
        <w:tab w:val="clear" w:pos="720"/>
        <w:tab w:val="left" w:pos="360"/>
      </w:tabs>
      <w:spacing w:before="120"/>
      <w:ind w:left="360"/>
    </w:pPr>
    <w:rPr>
      <w:sz w:val="24"/>
      <w:szCs w:val="24"/>
    </w:rPr>
  </w:style>
  <w:style w:type="character" w:customStyle="1" w:styleId="StepContinueChar1">
    <w:name w:val="Step Continue Char1"/>
    <w:rsid w:val="00571E67"/>
    <w:rPr>
      <w:lang w:val="en-US" w:eastAsia="ja-JP" w:bidi="ar-SA"/>
    </w:rPr>
  </w:style>
  <w:style w:type="paragraph" w:styleId="FootnoteText">
    <w:name w:val="footnote text"/>
    <w:basedOn w:val="Normal"/>
    <w:semiHidden/>
    <w:rsid w:val="00D34A65"/>
  </w:style>
  <w:style w:type="character" w:styleId="FootnoteReference">
    <w:name w:val="footnote reference"/>
    <w:semiHidden/>
    <w:rsid w:val="00D34A65"/>
    <w:rPr>
      <w:vertAlign w:val="superscript"/>
    </w:rPr>
  </w:style>
  <w:style w:type="character" w:styleId="CommentReference">
    <w:name w:val="annotation reference"/>
    <w:rsid w:val="007C3160"/>
    <w:rPr>
      <w:sz w:val="16"/>
      <w:szCs w:val="16"/>
    </w:rPr>
  </w:style>
  <w:style w:type="paragraph" w:styleId="CommentText">
    <w:name w:val="annotation text"/>
    <w:basedOn w:val="Normal"/>
    <w:link w:val="CommentTextChar"/>
    <w:rsid w:val="007C3160"/>
  </w:style>
  <w:style w:type="paragraph" w:styleId="CommentSubject">
    <w:name w:val="annotation subject"/>
    <w:basedOn w:val="CommentText"/>
    <w:next w:val="CommentText"/>
    <w:semiHidden/>
    <w:rsid w:val="007C3160"/>
    <w:rPr>
      <w:b/>
      <w:bCs/>
    </w:rPr>
  </w:style>
  <w:style w:type="paragraph" w:styleId="EndnoteText">
    <w:name w:val="endnote text"/>
    <w:basedOn w:val="Normal"/>
    <w:semiHidden/>
    <w:rsid w:val="00915AE8"/>
  </w:style>
  <w:style w:type="paragraph" w:customStyle="1" w:styleId="GeneralBody">
    <w:name w:val="General Body"/>
    <w:basedOn w:val="Normal"/>
    <w:rsid w:val="00CA5C78"/>
    <w:pPr>
      <w:spacing w:before="280"/>
      <w:ind w:left="720"/>
    </w:pPr>
    <w:rPr>
      <w:sz w:val="24"/>
      <w:szCs w:val="24"/>
    </w:rPr>
  </w:style>
  <w:style w:type="table" w:styleId="TableGrid">
    <w:name w:val="Table Grid"/>
    <w:basedOn w:val="TableNormal"/>
    <w:rsid w:val="002C61F2"/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igureChar">
    <w:name w:val="Figure Char"/>
    <w:link w:val="Figure"/>
    <w:rsid w:val="00CA5C78"/>
    <w:rPr>
      <w:rFonts w:ascii="Arial" w:hAnsi="Arial"/>
      <w:lang w:val="en-US" w:eastAsia="ja-JP" w:bidi="ar-SA"/>
    </w:rPr>
  </w:style>
  <w:style w:type="character" w:customStyle="1" w:styleId="AnswerBulletChar">
    <w:name w:val="Answer Bullet Char"/>
    <w:link w:val="AnswerBullet"/>
    <w:rsid w:val="00832BB1"/>
    <w:rPr>
      <w:rFonts w:ascii="Arial" w:eastAsia="Times New Roman" w:hAnsi="Arial"/>
      <w:lang w:eastAsia="ja-JP"/>
    </w:rPr>
  </w:style>
  <w:style w:type="character" w:customStyle="1" w:styleId="LabHeadChar">
    <w:name w:val="Lab Head Char"/>
    <w:link w:val="LabHead"/>
    <w:rsid w:val="00567DF5"/>
    <w:rPr>
      <w:rFonts w:ascii="Arial" w:hAnsi="Arial"/>
      <w:b/>
      <w:sz w:val="28"/>
      <w:szCs w:val="28"/>
      <w:lang w:val="en-US" w:eastAsia="ja-JP" w:bidi="ar-SA"/>
    </w:rPr>
  </w:style>
  <w:style w:type="character" w:customStyle="1" w:styleId="FigureCaptionChar">
    <w:name w:val="Figure Caption Char"/>
    <w:link w:val="FigureCaption"/>
    <w:rsid w:val="00CA5C78"/>
    <w:rPr>
      <w:rFonts w:ascii="Arial" w:hAnsi="Arial"/>
      <w:b/>
      <w:lang w:val="en-US" w:eastAsia="ja-JP" w:bidi="ar-SA"/>
    </w:rPr>
  </w:style>
  <w:style w:type="paragraph" w:customStyle="1" w:styleId="StyleQuestionHeadingItalic">
    <w:name w:val="Style Question Heading + Italic"/>
    <w:basedOn w:val="QuestionHeading"/>
    <w:next w:val="Body"/>
    <w:rsid w:val="00BD7625"/>
    <w:rPr>
      <w:bCs/>
      <w:i/>
      <w:iCs/>
    </w:rPr>
  </w:style>
  <w:style w:type="paragraph" w:customStyle="1" w:styleId="GeneralInstructionsOnly">
    <w:name w:val="General Instructions Only"/>
    <w:basedOn w:val="Normal"/>
    <w:rsid w:val="00987361"/>
    <w:pPr>
      <w:spacing w:after="100" w:afterAutospacing="1"/>
      <w:jc w:val="center"/>
    </w:pPr>
    <w:rPr>
      <w:b/>
      <w:sz w:val="24"/>
      <w:szCs w:val="24"/>
    </w:rPr>
  </w:style>
  <w:style w:type="paragraph" w:styleId="BodyTextIndent">
    <w:name w:val="Body Text Indent"/>
    <w:basedOn w:val="Normal"/>
    <w:link w:val="BodyTextIndentChar"/>
    <w:rsid w:val="00BB0296"/>
    <w:pPr>
      <w:spacing w:before="200" w:after="40"/>
      <w:ind w:left="720"/>
    </w:pPr>
    <w:rPr>
      <w:rFonts w:ascii="Times New Roman" w:eastAsia="SimSun" w:hAnsi="Times New Roman"/>
    </w:rPr>
  </w:style>
  <w:style w:type="character" w:customStyle="1" w:styleId="BodyTextIndentChar">
    <w:name w:val="Body Text Indent Char"/>
    <w:link w:val="BodyTextIndent"/>
    <w:rsid w:val="00BB0296"/>
    <w:rPr>
      <w:rFonts w:eastAsia="SimSun"/>
      <w:lang w:eastAsia="ja-JP"/>
    </w:rPr>
  </w:style>
  <w:style w:type="paragraph" w:customStyle="1" w:styleId="step1">
    <w:name w:val="step1"/>
    <w:basedOn w:val="Normal"/>
    <w:next w:val="step2"/>
    <w:rsid w:val="00BB0296"/>
    <w:pPr>
      <w:tabs>
        <w:tab w:val="num" w:pos="720"/>
      </w:tabs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step2">
    <w:name w:val="step2"/>
    <w:basedOn w:val="Normal"/>
    <w:next w:val="step3"/>
    <w:rsid w:val="00BB0296"/>
    <w:pPr>
      <w:numPr>
        <w:numId w:val="11"/>
      </w:numPr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step3">
    <w:name w:val="step3"/>
    <w:basedOn w:val="Normal"/>
    <w:rsid w:val="00BB0296"/>
    <w:pPr>
      <w:numPr>
        <w:numId w:val="14"/>
      </w:numPr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result">
    <w:name w:val="result"/>
    <w:basedOn w:val="Normal"/>
    <w:rsid w:val="00BB0296"/>
    <w:pPr>
      <w:numPr>
        <w:numId w:val="12"/>
      </w:numPr>
      <w:tabs>
        <w:tab w:val="clear" w:pos="360"/>
        <w:tab w:val="left" w:pos="-3240"/>
        <w:tab w:val="num" w:pos="-3150"/>
      </w:tabs>
      <w:spacing w:before="240"/>
      <w:ind w:left="1440"/>
    </w:pPr>
    <w:rPr>
      <w:rFonts w:ascii="Times New Roman" w:eastAsia="SimSun" w:hAnsi="Times New Roman"/>
    </w:rPr>
  </w:style>
  <w:style w:type="paragraph" w:customStyle="1" w:styleId="step5">
    <w:name w:val="step5"/>
    <w:basedOn w:val="Normal"/>
    <w:next w:val="step6"/>
    <w:rsid w:val="00BB0296"/>
    <w:pPr>
      <w:spacing w:before="240"/>
    </w:pPr>
    <w:rPr>
      <w:rFonts w:ascii="Times New Roman" w:eastAsia="SimSun" w:hAnsi="Times New Roman"/>
    </w:rPr>
  </w:style>
  <w:style w:type="paragraph" w:customStyle="1" w:styleId="step6">
    <w:name w:val="step6"/>
    <w:basedOn w:val="Normal"/>
    <w:next w:val="step7"/>
    <w:rsid w:val="00BB0296"/>
    <w:pPr>
      <w:spacing w:before="240"/>
    </w:pPr>
    <w:rPr>
      <w:rFonts w:ascii="Times New Roman" w:eastAsia="SimSun" w:hAnsi="Times New Roman"/>
    </w:rPr>
  </w:style>
  <w:style w:type="paragraph" w:customStyle="1" w:styleId="step7">
    <w:name w:val="step7"/>
    <w:basedOn w:val="Normal"/>
    <w:next w:val="step8"/>
    <w:rsid w:val="00BB0296"/>
    <w:pPr>
      <w:tabs>
        <w:tab w:val="num" w:pos="720"/>
      </w:tabs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step8">
    <w:name w:val="step8"/>
    <w:basedOn w:val="Normal"/>
    <w:next w:val="step9"/>
    <w:rsid w:val="00BB0296"/>
    <w:pPr>
      <w:tabs>
        <w:tab w:val="num" w:pos="720"/>
      </w:tabs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step9">
    <w:name w:val="step9"/>
    <w:basedOn w:val="Normal"/>
    <w:next w:val="step10"/>
    <w:rsid w:val="00BB0296"/>
    <w:pPr>
      <w:numPr>
        <w:numId w:val="13"/>
      </w:numPr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step10">
    <w:name w:val="step10"/>
    <w:basedOn w:val="Normal"/>
    <w:next w:val="step1"/>
    <w:rsid w:val="00BB0296"/>
    <w:pPr>
      <w:tabs>
        <w:tab w:val="num" w:pos="720"/>
      </w:tabs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step4">
    <w:name w:val="step4"/>
    <w:basedOn w:val="Normal"/>
    <w:next w:val="step5"/>
    <w:rsid w:val="00BB0296"/>
    <w:pPr>
      <w:tabs>
        <w:tab w:val="num" w:pos="720"/>
      </w:tabs>
      <w:spacing w:before="240"/>
      <w:ind w:left="1080" w:hanging="360"/>
    </w:pPr>
    <w:rPr>
      <w:rFonts w:ascii="Times New Roman" w:eastAsia="SimSun" w:hAnsi="Times New Roman"/>
    </w:rPr>
  </w:style>
  <w:style w:type="paragraph" w:customStyle="1" w:styleId="Bullet1">
    <w:name w:val="Bullet 1"/>
    <w:basedOn w:val="Normal"/>
    <w:rsid w:val="00BB0296"/>
    <w:pPr>
      <w:tabs>
        <w:tab w:val="num" w:pos="1080"/>
      </w:tabs>
      <w:ind w:left="1080" w:hanging="360"/>
    </w:pPr>
    <w:rPr>
      <w:rFonts w:ascii="Times New Roman" w:eastAsia="SimSun" w:hAnsi="Times New Roman"/>
    </w:rPr>
  </w:style>
  <w:style w:type="paragraph" w:customStyle="1" w:styleId="Question1Continue">
    <w:name w:val="Question 1 Continue"/>
    <w:basedOn w:val="Normal"/>
    <w:rsid w:val="00BB0296"/>
    <w:pPr>
      <w:spacing w:before="240"/>
      <w:ind w:left="2160"/>
    </w:pPr>
    <w:rPr>
      <w:rFonts w:ascii="Times" w:eastAsia="SimSun" w:hAnsi="Times New Roman"/>
    </w:rPr>
  </w:style>
  <w:style w:type="paragraph" w:customStyle="1" w:styleId="stepcontinue0">
    <w:name w:val="step continue"/>
    <w:basedOn w:val="Normal"/>
    <w:rsid w:val="00BB0296"/>
    <w:pPr>
      <w:spacing w:before="240"/>
      <w:ind w:left="1080"/>
    </w:pPr>
    <w:rPr>
      <w:rFonts w:ascii="Times New Roman" w:eastAsia="SimSun" w:hAnsi="Times New Roman"/>
    </w:rPr>
  </w:style>
  <w:style w:type="paragraph" w:customStyle="1" w:styleId="Question1">
    <w:name w:val="Question 1"/>
    <w:basedOn w:val="Normal"/>
    <w:rsid w:val="00BB0296"/>
    <w:pPr>
      <w:numPr>
        <w:numId w:val="15"/>
      </w:numPr>
      <w:spacing w:before="240"/>
    </w:pPr>
    <w:rPr>
      <w:rFonts w:ascii="Times New Roman" w:eastAsia="SimSun" w:hAnsi="Times New Roman"/>
    </w:rPr>
  </w:style>
  <w:style w:type="paragraph" w:customStyle="1" w:styleId="GeneralBodyTopPage">
    <w:name w:val="General Body TopPage"/>
    <w:basedOn w:val="Normal"/>
    <w:rsid w:val="00BB0296"/>
    <w:pPr>
      <w:ind w:left="720"/>
    </w:pPr>
    <w:rPr>
      <w:rFonts w:ascii="Times New Roman" w:eastAsia="SimSun" w:hAnsi="Times New Roman"/>
      <w:sz w:val="24"/>
    </w:rPr>
  </w:style>
  <w:style w:type="paragraph" w:customStyle="1" w:styleId="GeneralHead">
    <w:name w:val="General Head"/>
    <w:basedOn w:val="Normal"/>
    <w:rsid w:val="00BB0296"/>
    <w:pPr>
      <w:pBdr>
        <w:top w:val="single" w:sz="2" w:space="2" w:color="auto"/>
        <w:bottom w:val="single" w:sz="12" w:space="3" w:color="auto"/>
      </w:pBdr>
      <w:tabs>
        <w:tab w:val="left" w:pos="7200"/>
        <w:tab w:val="left" w:pos="7560"/>
      </w:tabs>
      <w:spacing w:before="600"/>
    </w:pPr>
    <w:rPr>
      <w:rFonts w:eastAsia="SimSun"/>
      <w:b/>
      <w:sz w:val="28"/>
      <w:szCs w:val="28"/>
    </w:rPr>
  </w:style>
  <w:style w:type="paragraph" w:customStyle="1" w:styleId="LabTitle2">
    <w:name w:val="Lab Title 2"/>
    <w:basedOn w:val="Normal"/>
    <w:rsid w:val="00BB0296"/>
    <w:pPr>
      <w:spacing w:before="2600" w:after="220"/>
      <w:ind w:left="-274"/>
    </w:pPr>
    <w:rPr>
      <w:rFonts w:eastAsia="SimSun"/>
      <w:b/>
      <w:noProof/>
      <w:sz w:val="36"/>
      <w:szCs w:val="36"/>
    </w:rPr>
  </w:style>
  <w:style w:type="paragraph" w:customStyle="1" w:styleId="GeneralHeadTopPage">
    <w:name w:val="General Head TopPage"/>
    <w:basedOn w:val="Normal"/>
    <w:rsid w:val="00BB0296"/>
    <w:pPr>
      <w:pBdr>
        <w:top w:val="single" w:sz="2" w:space="2" w:color="auto"/>
        <w:bottom w:val="single" w:sz="12" w:space="3" w:color="auto"/>
      </w:pBdr>
      <w:tabs>
        <w:tab w:val="left" w:pos="7200"/>
        <w:tab w:val="left" w:pos="7560"/>
      </w:tabs>
    </w:pPr>
    <w:rPr>
      <w:rFonts w:eastAsia="SimSun"/>
      <w:b/>
      <w:sz w:val="28"/>
      <w:szCs w:val="28"/>
    </w:rPr>
  </w:style>
  <w:style w:type="paragraph" w:customStyle="1" w:styleId="ConclusionHead">
    <w:name w:val="Conclusion Head"/>
    <w:basedOn w:val="Normal"/>
    <w:rsid w:val="00BB0296"/>
    <w:pPr>
      <w:pBdr>
        <w:top w:val="single" w:sz="2" w:space="2" w:color="auto"/>
        <w:bottom w:val="single" w:sz="12" w:space="3" w:color="auto"/>
      </w:pBdr>
      <w:spacing w:before="600"/>
      <w:ind w:left="-274"/>
    </w:pPr>
    <w:rPr>
      <w:rFonts w:eastAsia="SimSun"/>
      <w:b/>
      <w:sz w:val="32"/>
      <w:szCs w:val="32"/>
    </w:rPr>
  </w:style>
  <w:style w:type="paragraph" w:customStyle="1" w:styleId="result2">
    <w:name w:val="result 2"/>
    <w:basedOn w:val="Normal"/>
    <w:rsid w:val="00BB0296"/>
    <w:pPr>
      <w:numPr>
        <w:numId w:val="16"/>
      </w:numPr>
      <w:tabs>
        <w:tab w:val="clear" w:pos="1440"/>
      </w:tabs>
      <w:spacing w:before="100" w:beforeAutospacing="1" w:after="100" w:afterAutospacing="1"/>
      <w:ind w:left="1800"/>
    </w:pPr>
    <w:rPr>
      <w:rFonts w:ascii="Times New Roman" w:eastAsia="SimSun" w:hAnsi="Times New Roman"/>
    </w:rPr>
  </w:style>
  <w:style w:type="paragraph" w:customStyle="1" w:styleId="WarningGrayBody">
    <w:name w:val="Warning Gray Body"/>
    <w:basedOn w:val="Normal"/>
    <w:rsid w:val="00BB0296"/>
    <w:pPr>
      <w:pBdr>
        <w:top w:val="single" w:sz="8" w:space="6" w:color="auto"/>
        <w:left w:val="single" w:sz="8" w:space="8" w:color="auto"/>
        <w:bottom w:val="single" w:sz="8" w:space="7" w:color="auto"/>
        <w:right w:val="single" w:sz="8" w:space="8" w:color="auto"/>
      </w:pBdr>
      <w:shd w:val="clear" w:color="auto" w:fill="F3F3F3"/>
      <w:spacing w:before="240"/>
      <w:ind w:left="720" w:right="187"/>
    </w:pPr>
    <w:rPr>
      <w:rFonts w:ascii="Times New Roman" w:eastAsia="SimSun" w:hAnsi="Times New Roman"/>
    </w:rPr>
  </w:style>
  <w:style w:type="character" w:customStyle="1" w:styleId="CommentTextChar">
    <w:name w:val="Comment Text Char"/>
    <w:link w:val="CommentText"/>
    <w:rsid w:val="00655C23"/>
    <w:rPr>
      <w:rFonts w:ascii="Arial" w:eastAsia="Times New Roman" w:hAnsi="Arial"/>
      <w:lang w:eastAsia="ja-JP"/>
    </w:rPr>
  </w:style>
  <w:style w:type="character" w:customStyle="1" w:styleId="SpecialBold">
    <w:name w:val="Special Bold"/>
    <w:rsid w:val="00913CD6"/>
    <w:rPr>
      <w:b/>
      <w:spacing w:val="0"/>
    </w:rPr>
  </w:style>
  <w:style w:type="character" w:customStyle="1" w:styleId="HeaderChar">
    <w:name w:val="Header Char"/>
    <w:basedOn w:val="DefaultParagraphFont"/>
    <w:link w:val="Header"/>
    <w:rsid w:val="009E6FF9"/>
    <w:rPr>
      <w:rFonts w:ascii="Arial" w:eastAsia="Times New Roman" w:hAnsi="Arial" w:cs="Arial"/>
      <w:lang w:eastAsia="ja-JP"/>
    </w:rPr>
  </w:style>
  <w:style w:type="character" w:customStyle="1" w:styleId="FooterChar">
    <w:name w:val="Footer Char"/>
    <w:basedOn w:val="DefaultParagraphFont"/>
    <w:link w:val="Footer"/>
    <w:rsid w:val="009E6FF9"/>
    <w:rPr>
      <w:rFonts w:ascii="Arial" w:eastAsia="Times New Roman" w:hAnsi="Arial"/>
      <w:lang w:eastAsia="ja-JP"/>
    </w:rPr>
  </w:style>
  <w:style w:type="paragraph" w:styleId="BodyText">
    <w:name w:val="Body Text"/>
    <w:basedOn w:val="Normal"/>
    <w:link w:val="BodyTextChar"/>
    <w:rsid w:val="00640EA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640EAB"/>
    <w:rPr>
      <w:rFonts w:ascii="Arial" w:eastAsia="Times New Roman" w:hAnsi="Arial"/>
      <w:lang w:eastAsia="ja-JP"/>
    </w:rPr>
  </w:style>
  <w:style w:type="paragraph" w:styleId="ListParagraph">
    <w:name w:val="List Paragraph"/>
    <w:basedOn w:val="Normal"/>
    <w:uiPriority w:val="1"/>
    <w:qFormat/>
    <w:rsid w:val="00640EAB"/>
    <w:pPr>
      <w:widowControl w:val="0"/>
      <w:autoSpaceDE w:val="0"/>
      <w:autoSpaceDN w:val="0"/>
      <w:spacing w:line="244" w:lineRule="exact"/>
      <w:ind w:left="579" w:hanging="359"/>
    </w:pPr>
    <w:rPr>
      <w:rFonts w:eastAsia="Arial" w:cs="Arial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3E4C13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8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2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62C23B41EFD542AE2E8A4AFED1A079" ma:contentTypeVersion="0" ma:contentTypeDescription="Create a new document." ma:contentTypeScope="" ma:versionID="232ac98d73da9b28e3d613a802fb3170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B4DD05-B28C-415B-AA49-46B49E7999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C593E6C9-895B-4BB4-A593-35338267A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4A00E9-97B9-4602-A040-6693669668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9636A8-7845-4C5E-AE7F-6C4D44C171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0</TotalTime>
  <Pages>13</Pages>
  <Words>1657</Words>
  <Characters>944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Lab Name&gt; Lab</vt:lpstr>
    </vt:vector>
  </TitlesOfParts>
  <Company>Xilinx</Company>
  <LinksUpToDate>false</LinksUpToDate>
  <CharactersWithSpaces>1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Lab Name&gt; Lab</dc:title>
  <dc:subject>&lt;Course Name&gt;</dc:subject>
  <dc:creator>Xilinx</dc:creator>
  <cp:keywords>Public</cp:keywords>
  <cp:lastModifiedBy>Darrin Hanna</cp:lastModifiedBy>
  <cp:revision>32</cp:revision>
  <cp:lastPrinted>2015-01-30T16:09:00Z</cp:lastPrinted>
  <dcterms:created xsi:type="dcterms:W3CDTF">2015-08-04T21:24:00Z</dcterms:created>
  <dcterms:modified xsi:type="dcterms:W3CDTF">2024-02-18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74610c3-94ad-4d8e-926b-42f56e3399a3</vt:lpwstr>
  </property>
  <property fmtid="{D5CDD505-2E9C-101B-9397-08002B2CF9AE}" pid="3" name="TITUSCustom1">
    <vt:lpwstr>1</vt:lpwstr>
  </property>
  <property fmtid="{D5CDD505-2E9C-101B-9397-08002B2CF9AE}" pid="4" name="XilinxClassification">
    <vt:lpwstr>Public</vt:lpwstr>
  </property>
  <property fmtid="{D5CDD505-2E9C-101B-9397-08002B2CF9AE}" pid="5" name="XilinxVisual Markings">
    <vt:lpwstr>No</vt:lpwstr>
  </property>
  <property fmtid="{D5CDD505-2E9C-101B-9397-08002B2CF9AE}" pid="6" name="XilinxPublication Year">
    <vt:lpwstr>2012</vt:lpwstr>
  </property>
  <property fmtid="{D5CDD505-2E9C-101B-9397-08002B2CF9AE}" pid="7" name="XilinxRemoveLegacyFooters">
    <vt:lpwstr>Yes</vt:lpwstr>
  </property>
  <property fmtid="{D5CDD505-2E9C-101B-9397-08002B2CF9AE}" pid="8" name="GrammarlyDocumentId">
    <vt:lpwstr>e046e6230652aa022a1b68ed8c8c4cd2232a7cc9bab3b560dd4cf783570e3864</vt:lpwstr>
  </property>
</Properties>
</file>